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7D0A25"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447901" w:history="1">
            <w:r w:rsidR="007D0A25" w:rsidRPr="00541692">
              <w:rPr>
                <w:rStyle w:val="Hiperhivatkozs"/>
                <w:noProof/>
              </w:rPr>
              <w:t>1. fejezet - Bevezetés</w:t>
            </w:r>
            <w:r w:rsidR="007D0A25">
              <w:rPr>
                <w:noProof/>
                <w:webHidden/>
              </w:rPr>
              <w:tab/>
            </w:r>
            <w:r w:rsidR="007D0A25">
              <w:rPr>
                <w:noProof/>
                <w:webHidden/>
              </w:rPr>
              <w:fldChar w:fldCharType="begin"/>
            </w:r>
            <w:r w:rsidR="007D0A25">
              <w:rPr>
                <w:noProof/>
                <w:webHidden/>
              </w:rPr>
              <w:instrText xml:space="preserve"> PAGEREF _Toc500447901 \h </w:instrText>
            </w:r>
            <w:r w:rsidR="007D0A25">
              <w:rPr>
                <w:noProof/>
                <w:webHidden/>
              </w:rPr>
            </w:r>
            <w:r w:rsidR="007D0A25">
              <w:rPr>
                <w:noProof/>
                <w:webHidden/>
              </w:rPr>
              <w:fldChar w:fldCharType="separate"/>
            </w:r>
            <w:r w:rsidR="00A311F3">
              <w:rPr>
                <w:noProof/>
                <w:webHidden/>
              </w:rPr>
              <w:t>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02" w:history="1">
            <w:r w:rsidR="007D0A25" w:rsidRPr="00541692">
              <w:rPr>
                <w:rStyle w:val="Hiperhivatkozs"/>
                <w:noProof/>
              </w:rPr>
              <w:t>1.1</w:t>
            </w:r>
            <w:r w:rsidR="007D0A25">
              <w:rPr>
                <w:rFonts w:eastAsiaTheme="minorEastAsia"/>
                <w:noProof/>
                <w:sz w:val="22"/>
                <w:szCs w:val="22"/>
                <w:lang w:eastAsia="hu-HU"/>
              </w:rPr>
              <w:tab/>
            </w:r>
            <w:r w:rsidR="007D0A25" w:rsidRPr="00541692">
              <w:rPr>
                <w:rStyle w:val="Hiperhivatkozs"/>
                <w:noProof/>
              </w:rPr>
              <w:t>Motiváció</w:t>
            </w:r>
            <w:r w:rsidR="007D0A25">
              <w:rPr>
                <w:noProof/>
                <w:webHidden/>
              </w:rPr>
              <w:tab/>
            </w:r>
            <w:r w:rsidR="007D0A25">
              <w:rPr>
                <w:noProof/>
                <w:webHidden/>
              </w:rPr>
              <w:fldChar w:fldCharType="begin"/>
            </w:r>
            <w:r w:rsidR="007D0A25">
              <w:rPr>
                <w:noProof/>
                <w:webHidden/>
              </w:rPr>
              <w:instrText xml:space="preserve"> PAGEREF _Toc500447902 \h </w:instrText>
            </w:r>
            <w:r w:rsidR="007D0A25">
              <w:rPr>
                <w:noProof/>
                <w:webHidden/>
              </w:rPr>
            </w:r>
            <w:r w:rsidR="007D0A25">
              <w:rPr>
                <w:noProof/>
                <w:webHidden/>
              </w:rPr>
              <w:fldChar w:fldCharType="separate"/>
            </w:r>
            <w:r w:rsidR="00A311F3">
              <w:rPr>
                <w:noProof/>
                <w:webHidden/>
              </w:rPr>
              <w:t>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03" w:history="1">
            <w:r w:rsidR="007D0A25" w:rsidRPr="00541692">
              <w:rPr>
                <w:rStyle w:val="Hiperhivatkozs"/>
                <w:noProof/>
              </w:rPr>
              <w:t>1.2</w:t>
            </w:r>
            <w:r w:rsidR="007D0A25">
              <w:rPr>
                <w:rFonts w:eastAsiaTheme="minorEastAsia"/>
                <w:noProof/>
                <w:sz w:val="22"/>
                <w:szCs w:val="22"/>
                <w:lang w:eastAsia="hu-HU"/>
              </w:rPr>
              <w:tab/>
            </w:r>
            <w:r w:rsidR="007D0A25" w:rsidRPr="00541692">
              <w:rPr>
                <w:rStyle w:val="Hiperhivatkozs"/>
                <w:noProof/>
              </w:rPr>
              <w:t>Felhasználási igények</w:t>
            </w:r>
            <w:r w:rsidR="007D0A25">
              <w:rPr>
                <w:noProof/>
                <w:webHidden/>
              </w:rPr>
              <w:tab/>
            </w:r>
            <w:r w:rsidR="007D0A25">
              <w:rPr>
                <w:noProof/>
                <w:webHidden/>
              </w:rPr>
              <w:fldChar w:fldCharType="begin"/>
            </w:r>
            <w:r w:rsidR="007D0A25">
              <w:rPr>
                <w:noProof/>
                <w:webHidden/>
              </w:rPr>
              <w:instrText xml:space="preserve"> PAGEREF _Toc500447903 \h </w:instrText>
            </w:r>
            <w:r w:rsidR="007D0A25">
              <w:rPr>
                <w:noProof/>
                <w:webHidden/>
              </w:rPr>
            </w:r>
            <w:r w:rsidR="007D0A25">
              <w:rPr>
                <w:noProof/>
                <w:webHidden/>
              </w:rPr>
              <w:fldChar w:fldCharType="separate"/>
            </w:r>
            <w:r w:rsidR="00A311F3">
              <w:rPr>
                <w:noProof/>
                <w:webHidden/>
              </w:rPr>
              <w:t>3</w:t>
            </w:r>
            <w:r w:rsidR="007D0A25">
              <w:rPr>
                <w:noProof/>
                <w:webHidden/>
              </w:rPr>
              <w:fldChar w:fldCharType="end"/>
            </w:r>
          </w:hyperlink>
        </w:p>
        <w:p w:rsidR="007D0A25" w:rsidRDefault="00531E9F">
          <w:pPr>
            <w:pStyle w:val="TJ1"/>
            <w:tabs>
              <w:tab w:val="right" w:leader="dot" w:pos="8496"/>
            </w:tabs>
            <w:rPr>
              <w:rFonts w:eastAsiaTheme="minorEastAsia"/>
              <w:noProof/>
              <w:sz w:val="22"/>
              <w:szCs w:val="22"/>
              <w:lang w:eastAsia="hu-HU"/>
            </w:rPr>
          </w:pPr>
          <w:hyperlink w:anchor="_Toc500447904" w:history="1">
            <w:r w:rsidR="007D0A25" w:rsidRPr="00541692">
              <w:rPr>
                <w:rStyle w:val="Hiperhivatkozs"/>
                <w:noProof/>
              </w:rPr>
              <w:t>2. fejezet - Felhasználói dokumentáció</w:t>
            </w:r>
            <w:r w:rsidR="007D0A25">
              <w:rPr>
                <w:noProof/>
                <w:webHidden/>
              </w:rPr>
              <w:tab/>
            </w:r>
            <w:r w:rsidR="007D0A25">
              <w:rPr>
                <w:noProof/>
                <w:webHidden/>
              </w:rPr>
              <w:fldChar w:fldCharType="begin"/>
            </w:r>
            <w:r w:rsidR="007D0A25">
              <w:rPr>
                <w:noProof/>
                <w:webHidden/>
              </w:rPr>
              <w:instrText xml:space="preserve"> PAGEREF _Toc500447904 \h </w:instrText>
            </w:r>
            <w:r w:rsidR="007D0A25">
              <w:rPr>
                <w:noProof/>
                <w:webHidden/>
              </w:rPr>
            </w:r>
            <w:r w:rsidR="007D0A25">
              <w:rPr>
                <w:noProof/>
                <w:webHidden/>
              </w:rPr>
              <w:fldChar w:fldCharType="separate"/>
            </w:r>
            <w:r w:rsidR="00A311F3">
              <w:rPr>
                <w:noProof/>
                <w:webHidden/>
              </w:rPr>
              <w:t>4</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05" w:history="1">
            <w:r w:rsidR="007D0A25" w:rsidRPr="00541692">
              <w:rPr>
                <w:rStyle w:val="Hiperhivatkozs"/>
                <w:noProof/>
              </w:rPr>
              <w:t>2.1</w:t>
            </w:r>
            <w:r w:rsidR="007D0A25">
              <w:rPr>
                <w:rFonts w:eastAsiaTheme="minorEastAsia"/>
                <w:noProof/>
                <w:sz w:val="22"/>
                <w:szCs w:val="22"/>
                <w:lang w:eastAsia="hu-HU"/>
              </w:rPr>
              <w:tab/>
            </w:r>
            <w:r w:rsidR="007D0A25" w:rsidRPr="00541692">
              <w:rPr>
                <w:rStyle w:val="Hiperhivatkozs"/>
                <w:noProof/>
              </w:rPr>
              <w:t>Követelmények</w:t>
            </w:r>
            <w:r w:rsidR="007D0A25">
              <w:rPr>
                <w:noProof/>
                <w:webHidden/>
              </w:rPr>
              <w:tab/>
            </w:r>
            <w:r w:rsidR="007D0A25">
              <w:rPr>
                <w:noProof/>
                <w:webHidden/>
              </w:rPr>
              <w:fldChar w:fldCharType="begin"/>
            </w:r>
            <w:r w:rsidR="007D0A25">
              <w:rPr>
                <w:noProof/>
                <w:webHidden/>
              </w:rPr>
              <w:instrText xml:space="preserve"> PAGEREF _Toc500447905 \h </w:instrText>
            </w:r>
            <w:r w:rsidR="007D0A25">
              <w:rPr>
                <w:noProof/>
                <w:webHidden/>
              </w:rPr>
            </w:r>
            <w:r w:rsidR="007D0A25">
              <w:rPr>
                <w:noProof/>
                <w:webHidden/>
              </w:rPr>
              <w:fldChar w:fldCharType="separate"/>
            </w:r>
            <w:r w:rsidR="00A311F3">
              <w:rPr>
                <w:noProof/>
                <w:webHidden/>
              </w:rPr>
              <w:t>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06" w:history="1">
            <w:r w:rsidR="007D0A25" w:rsidRPr="00541692">
              <w:rPr>
                <w:rStyle w:val="Hiperhivatkozs"/>
                <w:noProof/>
              </w:rPr>
              <w:t>2.1.1</w:t>
            </w:r>
            <w:r w:rsidR="007D0A25">
              <w:rPr>
                <w:rFonts w:eastAsiaTheme="minorEastAsia"/>
                <w:noProof/>
                <w:sz w:val="22"/>
                <w:szCs w:val="22"/>
                <w:lang w:eastAsia="hu-HU"/>
              </w:rPr>
              <w:tab/>
            </w:r>
            <w:r w:rsidR="007D0A25" w:rsidRPr="00541692">
              <w:rPr>
                <w:rStyle w:val="Hiperhivatkozs"/>
                <w:noProof/>
              </w:rPr>
              <w:t>Támogatott böngészők</w:t>
            </w:r>
            <w:r w:rsidR="007D0A25">
              <w:rPr>
                <w:noProof/>
                <w:webHidden/>
              </w:rPr>
              <w:tab/>
            </w:r>
            <w:r w:rsidR="007D0A25">
              <w:rPr>
                <w:noProof/>
                <w:webHidden/>
              </w:rPr>
              <w:fldChar w:fldCharType="begin"/>
            </w:r>
            <w:r w:rsidR="007D0A25">
              <w:rPr>
                <w:noProof/>
                <w:webHidden/>
              </w:rPr>
              <w:instrText xml:space="preserve"> PAGEREF _Toc500447906 \h </w:instrText>
            </w:r>
            <w:r w:rsidR="007D0A25">
              <w:rPr>
                <w:noProof/>
                <w:webHidden/>
              </w:rPr>
            </w:r>
            <w:r w:rsidR="007D0A25">
              <w:rPr>
                <w:noProof/>
                <w:webHidden/>
              </w:rPr>
              <w:fldChar w:fldCharType="separate"/>
            </w:r>
            <w:r w:rsidR="00A311F3">
              <w:rPr>
                <w:noProof/>
                <w:webHidden/>
              </w:rPr>
              <w:t>4</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07" w:history="1">
            <w:r w:rsidR="007D0A25" w:rsidRPr="00541692">
              <w:rPr>
                <w:rStyle w:val="Hiperhivatkozs"/>
                <w:noProof/>
              </w:rPr>
              <w:t>2.2</w:t>
            </w:r>
            <w:r w:rsidR="007D0A25">
              <w:rPr>
                <w:rFonts w:eastAsiaTheme="minorEastAsia"/>
                <w:noProof/>
                <w:sz w:val="22"/>
                <w:szCs w:val="22"/>
                <w:lang w:eastAsia="hu-HU"/>
              </w:rPr>
              <w:tab/>
            </w:r>
            <w:r w:rsidR="007D0A25" w:rsidRPr="00541692">
              <w:rPr>
                <w:rStyle w:val="Hiperhivatkozs"/>
                <w:noProof/>
              </w:rPr>
              <w:t>Alkalmazás használata</w:t>
            </w:r>
            <w:r w:rsidR="007D0A25">
              <w:rPr>
                <w:noProof/>
                <w:webHidden/>
              </w:rPr>
              <w:tab/>
            </w:r>
            <w:r w:rsidR="007D0A25">
              <w:rPr>
                <w:noProof/>
                <w:webHidden/>
              </w:rPr>
              <w:fldChar w:fldCharType="begin"/>
            </w:r>
            <w:r w:rsidR="007D0A25">
              <w:rPr>
                <w:noProof/>
                <w:webHidden/>
              </w:rPr>
              <w:instrText xml:space="preserve"> PAGEREF _Toc500447907 \h </w:instrText>
            </w:r>
            <w:r w:rsidR="007D0A25">
              <w:rPr>
                <w:noProof/>
                <w:webHidden/>
              </w:rPr>
            </w:r>
            <w:r w:rsidR="007D0A25">
              <w:rPr>
                <w:noProof/>
                <w:webHidden/>
              </w:rPr>
              <w:fldChar w:fldCharType="separate"/>
            </w:r>
            <w:r w:rsidR="00A311F3">
              <w:rPr>
                <w:noProof/>
                <w:webHidden/>
              </w:rPr>
              <w:t>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08" w:history="1">
            <w:r w:rsidR="007D0A25" w:rsidRPr="00541692">
              <w:rPr>
                <w:rStyle w:val="Hiperhivatkozs"/>
                <w:noProof/>
              </w:rPr>
              <w:t>2.2.1</w:t>
            </w:r>
            <w:r w:rsidR="007D0A25">
              <w:rPr>
                <w:rFonts w:eastAsiaTheme="minorEastAsia"/>
                <w:noProof/>
                <w:sz w:val="22"/>
                <w:szCs w:val="22"/>
                <w:lang w:eastAsia="hu-HU"/>
              </w:rPr>
              <w:tab/>
            </w:r>
            <w:r w:rsidR="007D0A25" w:rsidRPr="00541692">
              <w:rPr>
                <w:rStyle w:val="Hiperhivatkozs"/>
                <w:noProof/>
              </w:rPr>
              <w:t>Alkalmazás használata közös képviselők számára</w:t>
            </w:r>
            <w:r w:rsidR="007D0A25">
              <w:rPr>
                <w:noProof/>
                <w:webHidden/>
              </w:rPr>
              <w:tab/>
            </w:r>
            <w:r w:rsidR="007D0A25">
              <w:rPr>
                <w:noProof/>
                <w:webHidden/>
              </w:rPr>
              <w:fldChar w:fldCharType="begin"/>
            </w:r>
            <w:r w:rsidR="007D0A25">
              <w:rPr>
                <w:noProof/>
                <w:webHidden/>
              </w:rPr>
              <w:instrText xml:space="preserve"> PAGEREF _Toc500447908 \h </w:instrText>
            </w:r>
            <w:r w:rsidR="007D0A25">
              <w:rPr>
                <w:noProof/>
                <w:webHidden/>
              </w:rPr>
            </w:r>
            <w:r w:rsidR="007D0A25">
              <w:rPr>
                <w:noProof/>
                <w:webHidden/>
              </w:rPr>
              <w:fldChar w:fldCharType="separate"/>
            </w:r>
            <w:r w:rsidR="00A311F3">
              <w:rPr>
                <w:noProof/>
                <w:webHidden/>
              </w:rPr>
              <w:t>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09" w:history="1">
            <w:r w:rsidR="007D0A25" w:rsidRPr="00541692">
              <w:rPr>
                <w:rStyle w:val="Hiperhivatkozs"/>
                <w:noProof/>
              </w:rPr>
              <w:t>2.2.2</w:t>
            </w:r>
            <w:r w:rsidR="007D0A25">
              <w:rPr>
                <w:rFonts w:eastAsiaTheme="minorEastAsia"/>
                <w:noProof/>
                <w:sz w:val="22"/>
                <w:szCs w:val="22"/>
                <w:lang w:eastAsia="hu-HU"/>
              </w:rPr>
              <w:tab/>
            </w:r>
            <w:r w:rsidR="007D0A25" w:rsidRPr="00541692">
              <w:rPr>
                <w:rStyle w:val="Hiperhivatkozs"/>
                <w:noProof/>
              </w:rPr>
              <w:t>Alkalmazás használata lakók számára</w:t>
            </w:r>
            <w:r w:rsidR="007D0A25">
              <w:rPr>
                <w:noProof/>
                <w:webHidden/>
              </w:rPr>
              <w:tab/>
            </w:r>
            <w:r w:rsidR="007D0A25">
              <w:rPr>
                <w:noProof/>
                <w:webHidden/>
              </w:rPr>
              <w:fldChar w:fldCharType="begin"/>
            </w:r>
            <w:r w:rsidR="007D0A25">
              <w:rPr>
                <w:noProof/>
                <w:webHidden/>
              </w:rPr>
              <w:instrText xml:space="preserve"> PAGEREF _Toc500447909 \h </w:instrText>
            </w:r>
            <w:r w:rsidR="007D0A25">
              <w:rPr>
                <w:noProof/>
                <w:webHidden/>
              </w:rPr>
            </w:r>
            <w:r w:rsidR="007D0A25">
              <w:rPr>
                <w:noProof/>
                <w:webHidden/>
              </w:rPr>
              <w:fldChar w:fldCharType="separate"/>
            </w:r>
            <w:r w:rsidR="00A311F3">
              <w:rPr>
                <w:noProof/>
                <w:webHidden/>
              </w:rPr>
              <w:t>9</w:t>
            </w:r>
            <w:r w:rsidR="007D0A25">
              <w:rPr>
                <w:noProof/>
                <w:webHidden/>
              </w:rPr>
              <w:fldChar w:fldCharType="end"/>
            </w:r>
          </w:hyperlink>
        </w:p>
        <w:p w:rsidR="007D0A25" w:rsidRDefault="00531E9F">
          <w:pPr>
            <w:pStyle w:val="TJ1"/>
            <w:tabs>
              <w:tab w:val="right" w:leader="dot" w:pos="8496"/>
            </w:tabs>
            <w:rPr>
              <w:rFonts w:eastAsiaTheme="minorEastAsia"/>
              <w:noProof/>
              <w:sz w:val="22"/>
              <w:szCs w:val="22"/>
              <w:lang w:eastAsia="hu-HU"/>
            </w:rPr>
          </w:pPr>
          <w:hyperlink w:anchor="_Toc500447910" w:history="1">
            <w:r w:rsidR="007D0A25" w:rsidRPr="00541692">
              <w:rPr>
                <w:rStyle w:val="Hiperhivatkozs"/>
                <w:noProof/>
              </w:rPr>
              <w:t>3. fejezet - Fejlesztői dokumentáció</w:t>
            </w:r>
            <w:r w:rsidR="007D0A25">
              <w:rPr>
                <w:noProof/>
                <w:webHidden/>
              </w:rPr>
              <w:tab/>
            </w:r>
            <w:r w:rsidR="007D0A25">
              <w:rPr>
                <w:noProof/>
                <w:webHidden/>
              </w:rPr>
              <w:fldChar w:fldCharType="begin"/>
            </w:r>
            <w:r w:rsidR="007D0A25">
              <w:rPr>
                <w:noProof/>
                <w:webHidden/>
              </w:rPr>
              <w:instrText xml:space="preserve"> PAGEREF _Toc500447910 \h </w:instrText>
            </w:r>
            <w:r w:rsidR="007D0A25">
              <w:rPr>
                <w:noProof/>
                <w:webHidden/>
              </w:rPr>
            </w:r>
            <w:r w:rsidR="007D0A25">
              <w:rPr>
                <w:noProof/>
                <w:webHidden/>
              </w:rPr>
              <w:fldChar w:fldCharType="separate"/>
            </w:r>
            <w:r w:rsidR="00A311F3">
              <w:rPr>
                <w:noProof/>
                <w:webHidden/>
              </w:rPr>
              <w:t>1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11" w:history="1">
            <w:r w:rsidR="007D0A25" w:rsidRPr="00541692">
              <w:rPr>
                <w:rStyle w:val="Hiperhivatkozs"/>
                <w:noProof/>
              </w:rPr>
              <w:t>3.1</w:t>
            </w:r>
            <w:r w:rsidR="007D0A25">
              <w:rPr>
                <w:rFonts w:eastAsiaTheme="minorEastAsia"/>
                <w:noProof/>
                <w:sz w:val="22"/>
                <w:szCs w:val="22"/>
                <w:lang w:eastAsia="hu-HU"/>
              </w:rPr>
              <w:tab/>
            </w:r>
            <w:r w:rsidR="007D0A25" w:rsidRPr="00541692">
              <w:rPr>
                <w:rStyle w:val="Hiperhivatkozs"/>
                <w:noProof/>
              </w:rPr>
              <w:t>Probléma elemzése</w:t>
            </w:r>
            <w:r w:rsidR="007D0A25">
              <w:rPr>
                <w:noProof/>
                <w:webHidden/>
              </w:rPr>
              <w:tab/>
            </w:r>
            <w:r w:rsidR="007D0A25">
              <w:rPr>
                <w:noProof/>
                <w:webHidden/>
              </w:rPr>
              <w:fldChar w:fldCharType="begin"/>
            </w:r>
            <w:r w:rsidR="007D0A25">
              <w:rPr>
                <w:noProof/>
                <w:webHidden/>
              </w:rPr>
              <w:instrText xml:space="preserve"> PAGEREF _Toc500447911 \h </w:instrText>
            </w:r>
            <w:r w:rsidR="007D0A25">
              <w:rPr>
                <w:noProof/>
                <w:webHidden/>
              </w:rPr>
            </w:r>
            <w:r w:rsidR="007D0A25">
              <w:rPr>
                <w:noProof/>
                <w:webHidden/>
              </w:rPr>
              <w:fldChar w:fldCharType="separate"/>
            </w:r>
            <w:r w:rsidR="00A311F3">
              <w:rPr>
                <w:noProof/>
                <w:webHidden/>
              </w:rPr>
              <w:t>1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12" w:history="1">
            <w:r w:rsidR="007D0A25" w:rsidRPr="00541692">
              <w:rPr>
                <w:rStyle w:val="Hiperhivatkozs"/>
                <w:noProof/>
              </w:rPr>
              <w:t>3.2</w:t>
            </w:r>
            <w:r w:rsidR="007D0A25">
              <w:rPr>
                <w:rFonts w:eastAsiaTheme="minorEastAsia"/>
                <w:noProof/>
                <w:sz w:val="22"/>
                <w:szCs w:val="22"/>
                <w:lang w:eastAsia="hu-HU"/>
              </w:rPr>
              <w:tab/>
            </w:r>
            <w:r w:rsidR="007D0A25" w:rsidRPr="00541692">
              <w:rPr>
                <w:rStyle w:val="Hiperhivatkozs"/>
                <w:noProof/>
              </w:rPr>
              <w:t>Specifikáció</w:t>
            </w:r>
            <w:r w:rsidR="007D0A25">
              <w:rPr>
                <w:noProof/>
                <w:webHidden/>
              </w:rPr>
              <w:tab/>
            </w:r>
            <w:r w:rsidR="007D0A25">
              <w:rPr>
                <w:noProof/>
                <w:webHidden/>
              </w:rPr>
              <w:fldChar w:fldCharType="begin"/>
            </w:r>
            <w:r w:rsidR="007D0A25">
              <w:rPr>
                <w:noProof/>
                <w:webHidden/>
              </w:rPr>
              <w:instrText xml:space="preserve"> PAGEREF _Toc500447912 \h </w:instrText>
            </w:r>
            <w:r w:rsidR="007D0A25">
              <w:rPr>
                <w:noProof/>
                <w:webHidden/>
              </w:rPr>
            </w:r>
            <w:r w:rsidR="007D0A25">
              <w:rPr>
                <w:noProof/>
                <w:webHidden/>
              </w:rPr>
              <w:fldChar w:fldCharType="separate"/>
            </w:r>
            <w:r w:rsidR="00A311F3">
              <w:rPr>
                <w:noProof/>
                <w:webHidden/>
              </w:rPr>
              <w:t>1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13" w:history="1">
            <w:r w:rsidR="007D0A25" w:rsidRPr="00541692">
              <w:rPr>
                <w:rStyle w:val="Hiperhivatkozs"/>
                <w:noProof/>
              </w:rPr>
              <w:t>3.3</w:t>
            </w:r>
            <w:r w:rsidR="007D0A25">
              <w:rPr>
                <w:rFonts w:eastAsiaTheme="minorEastAsia"/>
                <w:noProof/>
                <w:sz w:val="22"/>
                <w:szCs w:val="22"/>
                <w:lang w:eastAsia="hu-HU"/>
              </w:rPr>
              <w:tab/>
            </w:r>
            <w:r w:rsidR="007D0A25" w:rsidRPr="00541692">
              <w:rPr>
                <w:rStyle w:val="Hiperhivatkozs"/>
                <w:noProof/>
              </w:rPr>
              <w:t>Tervezés</w:t>
            </w:r>
            <w:r w:rsidR="007D0A25">
              <w:rPr>
                <w:noProof/>
                <w:webHidden/>
              </w:rPr>
              <w:tab/>
            </w:r>
            <w:r w:rsidR="007D0A25">
              <w:rPr>
                <w:noProof/>
                <w:webHidden/>
              </w:rPr>
              <w:fldChar w:fldCharType="begin"/>
            </w:r>
            <w:r w:rsidR="007D0A25">
              <w:rPr>
                <w:noProof/>
                <w:webHidden/>
              </w:rPr>
              <w:instrText xml:space="preserve"> PAGEREF _Toc500447913 \h </w:instrText>
            </w:r>
            <w:r w:rsidR="007D0A25">
              <w:rPr>
                <w:noProof/>
                <w:webHidden/>
              </w:rPr>
            </w:r>
            <w:r w:rsidR="007D0A25">
              <w:rPr>
                <w:noProof/>
                <w:webHidden/>
              </w:rPr>
              <w:fldChar w:fldCharType="separate"/>
            </w:r>
            <w:r w:rsidR="00A311F3">
              <w:rPr>
                <w:noProof/>
                <w:webHidden/>
              </w:rPr>
              <w:t>15</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14" w:history="1">
            <w:r w:rsidR="007D0A25" w:rsidRPr="00541692">
              <w:rPr>
                <w:rStyle w:val="Hiperhivatkozs"/>
                <w:noProof/>
              </w:rPr>
              <w:t>3.4</w:t>
            </w:r>
            <w:r w:rsidR="007D0A25">
              <w:rPr>
                <w:rFonts w:eastAsiaTheme="minorEastAsia"/>
                <w:noProof/>
                <w:sz w:val="22"/>
                <w:szCs w:val="22"/>
                <w:lang w:eastAsia="hu-HU"/>
              </w:rPr>
              <w:tab/>
            </w:r>
            <w:r w:rsidR="007D0A25" w:rsidRPr="00541692">
              <w:rPr>
                <w:rStyle w:val="Hiperhivatkozs"/>
                <w:noProof/>
              </w:rPr>
              <w:t>Szerver oldali architektúra</w:t>
            </w:r>
            <w:r w:rsidR="007D0A25">
              <w:rPr>
                <w:noProof/>
                <w:webHidden/>
              </w:rPr>
              <w:tab/>
            </w:r>
            <w:r w:rsidR="007D0A25">
              <w:rPr>
                <w:noProof/>
                <w:webHidden/>
              </w:rPr>
              <w:fldChar w:fldCharType="begin"/>
            </w:r>
            <w:r w:rsidR="007D0A25">
              <w:rPr>
                <w:noProof/>
                <w:webHidden/>
              </w:rPr>
              <w:instrText xml:space="preserve"> PAGEREF _Toc500447914 \h </w:instrText>
            </w:r>
            <w:r w:rsidR="007D0A25">
              <w:rPr>
                <w:noProof/>
                <w:webHidden/>
              </w:rPr>
            </w:r>
            <w:r w:rsidR="007D0A25">
              <w:rPr>
                <w:noProof/>
                <w:webHidden/>
              </w:rPr>
              <w:fldChar w:fldCharType="separate"/>
            </w:r>
            <w:r w:rsidR="00A311F3">
              <w:rPr>
                <w:noProof/>
                <w:webHidden/>
              </w:rPr>
              <w:t>16</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15" w:history="1">
            <w:r w:rsidR="007D0A25" w:rsidRPr="00541692">
              <w:rPr>
                <w:rStyle w:val="Hiperhivatkozs"/>
                <w:noProof/>
              </w:rPr>
              <w:t>3.4.1</w:t>
            </w:r>
            <w:r w:rsidR="007D0A25">
              <w:rPr>
                <w:rFonts w:eastAsiaTheme="minorEastAsia"/>
                <w:noProof/>
                <w:sz w:val="22"/>
                <w:szCs w:val="22"/>
                <w:lang w:eastAsia="hu-HU"/>
              </w:rPr>
              <w:tab/>
            </w:r>
            <w:r w:rsidR="007D0A25" w:rsidRPr="00541692">
              <w:rPr>
                <w:rStyle w:val="Hiperhivatkozs"/>
                <w:noProof/>
              </w:rPr>
              <w:t>RESTful API</w:t>
            </w:r>
            <w:r w:rsidR="007D0A25">
              <w:rPr>
                <w:noProof/>
                <w:webHidden/>
              </w:rPr>
              <w:tab/>
            </w:r>
            <w:r w:rsidR="007D0A25">
              <w:rPr>
                <w:noProof/>
                <w:webHidden/>
              </w:rPr>
              <w:fldChar w:fldCharType="begin"/>
            </w:r>
            <w:r w:rsidR="007D0A25">
              <w:rPr>
                <w:noProof/>
                <w:webHidden/>
              </w:rPr>
              <w:instrText xml:space="preserve"> PAGEREF _Toc500447915 \h </w:instrText>
            </w:r>
            <w:r w:rsidR="007D0A25">
              <w:rPr>
                <w:noProof/>
                <w:webHidden/>
              </w:rPr>
            </w:r>
            <w:r w:rsidR="007D0A25">
              <w:rPr>
                <w:noProof/>
                <w:webHidden/>
              </w:rPr>
              <w:fldChar w:fldCharType="separate"/>
            </w:r>
            <w:r w:rsidR="00A311F3">
              <w:rPr>
                <w:noProof/>
                <w:webHidden/>
              </w:rPr>
              <w:t>16</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16" w:history="1">
            <w:r w:rsidR="007D0A25" w:rsidRPr="00541692">
              <w:rPr>
                <w:rStyle w:val="Hiperhivatkozs"/>
                <w:noProof/>
              </w:rPr>
              <w:t>3.4.2</w:t>
            </w:r>
            <w:r w:rsidR="007D0A25">
              <w:rPr>
                <w:rFonts w:eastAsiaTheme="minorEastAsia"/>
                <w:noProof/>
                <w:sz w:val="22"/>
                <w:szCs w:val="22"/>
                <w:lang w:eastAsia="hu-HU"/>
              </w:rPr>
              <w:tab/>
            </w:r>
            <w:r w:rsidR="007D0A25" w:rsidRPr="00541692">
              <w:rPr>
                <w:rStyle w:val="Hiperhivatkozs"/>
                <w:noProof/>
              </w:rPr>
              <w:t>Felhasznált technológiák</w:t>
            </w:r>
            <w:r w:rsidR="007D0A25">
              <w:rPr>
                <w:noProof/>
                <w:webHidden/>
              </w:rPr>
              <w:tab/>
            </w:r>
            <w:r w:rsidR="007D0A25">
              <w:rPr>
                <w:noProof/>
                <w:webHidden/>
              </w:rPr>
              <w:fldChar w:fldCharType="begin"/>
            </w:r>
            <w:r w:rsidR="007D0A25">
              <w:rPr>
                <w:noProof/>
                <w:webHidden/>
              </w:rPr>
              <w:instrText xml:space="preserve"> PAGEREF _Toc500447916 \h </w:instrText>
            </w:r>
            <w:r w:rsidR="007D0A25">
              <w:rPr>
                <w:noProof/>
                <w:webHidden/>
              </w:rPr>
            </w:r>
            <w:r w:rsidR="007D0A25">
              <w:rPr>
                <w:noProof/>
                <w:webHidden/>
              </w:rPr>
              <w:fldChar w:fldCharType="separate"/>
            </w:r>
            <w:r w:rsidR="00A311F3">
              <w:rPr>
                <w:noProof/>
                <w:webHidden/>
              </w:rPr>
              <w:t>17</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17" w:history="1">
            <w:r w:rsidR="007D0A25" w:rsidRPr="00541692">
              <w:rPr>
                <w:rStyle w:val="Hiperhivatkozs"/>
                <w:noProof/>
              </w:rPr>
              <w:t>3.4.3</w:t>
            </w:r>
            <w:r w:rsidR="007D0A25">
              <w:rPr>
                <w:rFonts w:eastAsiaTheme="minorEastAsia"/>
                <w:noProof/>
                <w:sz w:val="22"/>
                <w:szCs w:val="22"/>
                <w:lang w:eastAsia="hu-HU"/>
              </w:rPr>
              <w:tab/>
            </w:r>
            <w:r w:rsidR="007D0A25" w:rsidRPr="00541692">
              <w:rPr>
                <w:rStyle w:val="Hiperhivatkozs"/>
                <w:noProof/>
              </w:rPr>
              <w:t>Végpontok</w:t>
            </w:r>
            <w:r w:rsidR="007D0A25">
              <w:rPr>
                <w:noProof/>
                <w:webHidden/>
              </w:rPr>
              <w:tab/>
            </w:r>
            <w:r w:rsidR="007D0A25">
              <w:rPr>
                <w:noProof/>
                <w:webHidden/>
              </w:rPr>
              <w:fldChar w:fldCharType="begin"/>
            </w:r>
            <w:r w:rsidR="007D0A25">
              <w:rPr>
                <w:noProof/>
                <w:webHidden/>
              </w:rPr>
              <w:instrText xml:space="preserve"> PAGEREF _Toc500447917 \h </w:instrText>
            </w:r>
            <w:r w:rsidR="007D0A25">
              <w:rPr>
                <w:noProof/>
                <w:webHidden/>
              </w:rPr>
            </w:r>
            <w:r w:rsidR="007D0A25">
              <w:rPr>
                <w:noProof/>
                <w:webHidden/>
              </w:rPr>
              <w:fldChar w:fldCharType="separate"/>
            </w:r>
            <w:r w:rsidR="00A311F3">
              <w:rPr>
                <w:noProof/>
                <w:webHidden/>
              </w:rPr>
              <w:t>18</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18" w:history="1">
            <w:r w:rsidR="007D0A25" w:rsidRPr="00541692">
              <w:rPr>
                <w:rStyle w:val="Hiperhivatkozs"/>
                <w:noProof/>
              </w:rPr>
              <w:t>3.4.4</w:t>
            </w:r>
            <w:r w:rsidR="007D0A25">
              <w:rPr>
                <w:rFonts w:eastAsiaTheme="minorEastAsia"/>
                <w:noProof/>
                <w:sz w:val="22"/>
                <w:szCs w:val="22"/>
                <w:lang w:eastAsia="hu-HU"/>
              </w:rPr>
              <w:tab/>
            </w:r>
            <w:r w:rsidR="007D0A25" w:rsidRPr="00541692">
              <w:rPr>
                <w:rStyle w:val="Hiperhivatkozs"/>
                <w:noProof/>
              </w:rPr>
              <w:t>Adatbázis</w:t>
            </w:r>
            <w:r w:rsidR="007D0A25">
              <w:rPr>
                <w:noProof/>
                <w:webHidden/>
              </w:rPr>
              <w:tab/>
            </w:r>
            <w:r w:rsidR="007D0A25">
              <w:rPr>
                <w:noProof/>
                <w:webHidden/>
              </w:rPr>
              <w:fldChar w:fldCharType="begin"/>
            </w:r>
            <w:r w:rsidR="007D0A25">
              <w:rPr>
                <w:noProof/>
                <w:webHidden/>
              </w:rPr>
              <w:instrText xml:space="preserve"> PAGEREF _Toc500447918 \h </w:instrText>
            </w:r>
            <w:r w:rsidR="007D0A25">
              <w:rPr>
                <w:noProof/>
                <w:webHidden/>
              </w:rPr>
            </w:r>
            <w:r w:rsidR="007D0A25">
              <w:rPr>
                <w:noProof/>
                <w:webHidden/>
              </w:rPr>
              <w:fldChar w:fldCharType="separate"/>
            </w:r>
            <w:r w:rsidR="00A311F3">
              <w:rPr>
                <w:noProof/>
                <w:webHidden/>
              </w:rPr>
              <w:t>20</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19" w:history="1">
            <w:r w:rsidR="007D0A25" w:rsidRPr="00541692">
              <w:rPr>
                <w:rStyle w:val="Hiperhivatkozs"/>
                <w:noProof/>
              </w:rPr>
              <w:t>3.4.5</w:t>
            </w:r>
            <w:r w:rsidR="007D0A25">
              <w:rPr>
                <w:rFonts w:eastAsiaTheme="minorEastAsia"/>
                <w:noProof/>
                <w:sz w:val="22"/>
                <w:szCs w:val="22"/>
                <w:lang w:eastAsia="hu-HU"/>
              </w:rPr>
              <w:tab/>
            </w:r>
            <w:r w:rsidR="007D0A25" w:rsidRPr="00541692">
              <w:rPr>
                <w:rStyle w:val="Hiperhivatkozs"/>
                <w:noProof/>
              </w:rPr>
              <w:t>Vezérlők</w:t>
            </w:r>
            <w:r w:rsidR="007D0A25">
              <w:rPr>
                <w:noProof/>
                <w:webHidden/>
              </w:rPr>
              <w:tab/>
            </w:r>
            <w:r w:rsidR="007D0A25">
              <w:rPr>
                <w:noProof/>
                <w:webHidden/>
              </w:rPr>
              <w:fldChar w:fldCharType="begin"/>
            </w:r>
            <w:r w:rsidR="007D0A25">
              <w:rPr>
                <w:noProof/>
                <w:webHidden/>
              </w:rPr>
              <w:instrText xml:space="preserve"> PAGEREF _Toc500447919 \h </w:instrText>
            </w:r>
            <w:r w:rsidR="007D0A25">
              <w:rPr>
                <w:noProof/>
                <w:webHidden/>
              </w:rPr>
            </w:r>
            <w:r w:rsidR="007D0A25">
              <w:rPr>
                <w:noProof/>
                <w:webHidden/>
              </w:rPr>
              <w:fldChar w:fldCharType="separate"/>
            </w:r>
            <w:r w:rsidR="00A311F3">
              <w:rPr>
                <w:noProof/>
                <w:webHidden/>
              </w:rPr>
              <w:t>23</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20" w:history="1">
            <w:r w:rsidR="007D0A25" w:rsidRPr="00541692">
              <w:rPr>
                <w:rStyle w:val="Hiperhivatkozs"/>
                <w:noProof/>
              </w:rPr>
              <w:t>3.5</w:t>
            </w:r>
            <w:r w:rsidR="007D0A25">
              <w:rPr>
                <w:rFonts w:eastAsiaTheme="minorEastAsia"/>
                <w:noProof/>
                <w:sz w:val="22"/>
                <w:szCs w:val="22"/>
                <w:lang w:eastAsia="hu-HU"/>
              </w:rPr>
              <w:tab/>
            </w:r>
            <w:r w:rsidR="007D0A25" w:rsidRPr="00541692">
              <w:rPr>
                <w:rStyle w:val="Hiperhivatkozs"/>
                <w:noProof/>
              </w:rPr>
              <w:t>Kliens oldali architektúra</w:t>
            </w:r>
            <w:r w:rsidR="007D0A25">
              <w:rPr>
                <w:noProof/>
                <w:webHidden/>
              </w:rPr>
              <w:tab/>
            </w:r>
            <w:r w:rsidR="007D0A25">
              <w:rPr>
                <w:noProof/>
                <w:webHidden/>
              </w:rPr>
              <w:fldChar w:fldCharType="begin"/>
            </w:r>
            <w:r w:rsidR="007D0A25">
              <w:rPr>
                <w:noProof/>
                <w:webHidden/>
              </w:rPr>
              <w:instrText xml:space="preserve"> PAGEREF _Toc500447920 \h </w:instrText>
            </w:r>
            <w:r w:rsidR="007D0A25">
              <w:rPr>
                <w:noProof/>
                <w:webHidden/>
              </w:rPr>
            </w:r>
            <w:r w:rsidR="007D0A25">
              <w:rPr>
                <w:noProof/>
                <w:webHidden/>
              </w:rPr>
              <w:fldChar w:fldCharType="separate"/>
            </w:r>
            <w:r w:rsidR="00A311F3">
              <w:rPr>
                <w:noProof/>
                <w:webHidden/>
              </w:rPr>
              <w:t>2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1" w:history="1">
            <w:r w:rsidR="007D0A25" w:rsidRPr="00541692">
              <w:rPr>
                <w:rStyle w:val="Hiperhivatkozs"/>
                <w:noProof/>
              </w:rPr>
              <w:t>3.5.1</w:t>
            </w:r>
            <w:r w:rsidR="007D0A25">
              <w:rPr>
                <w:rFonts w:eastAsiaTheme="minorEastAsia"/>
                <w:noProof/>
                <w:sz w:val="22"/>
                <w:szCs w:val="22"/>
                <w:lang w:eastAsia="hu-HU"/>
              </w:rPr>
              <w:tab/>
            </w:r>
            <w:r w:rsidR="007D0A25" w:rsidRPr="00541692">
              <w:rPr>
                <w:rStyle w:val="Hiperhivatkozs"/>
                <w:noProof/>
              </w:rPr>
              <w:t>Felhasznált technológiák</w:t>
            </w:r>
            <w:r w:rsidR="007D0A25">
              <w:rPr>
                <w:noProof/>
                <w:webHidden/>
              </w:rPr>
              <w:tab/>
            </w:r>
            <w:r w:rsidR="007D0A25">
              <w:rPr>
                <w:noProof/>
                <w:webHidden/>
              </w:rPr>
              <w:fldChar w:fldCharType="begin"/>
            </w:r>
            <w:r w:rsidR="007D0A25">
              <w:rPr>
                <w:noProof/>
                <w:webHidden/>
              </w:rPr>
              <w:instrText xml:space="preserve"> PAGEREF _Toc500447921 \h </w:instrText>
            </w:r>
            <w:r w:rsidR="007D0A25">
              <w:rPr>
                <w:noProof/>
                <w:webHidden/>
              </w:rPr>
            </w:r>
            <w:r w:rsidR="007D0A25">
              <w:rPr>
                <w:noProof/>
                <w:webHidden/>
              </w:rPr>
              <w:fldChar w:fldCharType="separate"/>
            </w:r>
            <w:r w:rsidR="00A311F3">
              <w:rPr>
                <w:noProof/>
                <w:webHidden/>
              </w:rPr>
              <w:t>2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2" w:history="1">
            <w:r w:rsidR="007D0A25" w:rsidRPr="00541692">
              <w:rPr>
                <w:rStyle w:val="Hiperhivatkozs"/>
                <w:noProof/>
              </w:rPr>
              <w:t>3.5.2</w:t>
            </w:r>
            <w:r w:rsidR="007D0A25">
              <w:rPr>
                <w:rFonts w:eastAsiaTheme="minorEastAsia"/>
                <w:noProof/>
                <w:sz w:val="22"/>
                <w:szCs w:val="22"/>
                <w:lang w:eastAsia="hu-HU"/>
              </w:rPr>
              <w:tab/>
            </w:r>
            <w:r w:rsidR="007D0A25" w:rsidRPr="00541692">
              <w:rPr>
                <w:rStyle w:val="Hiperhivatkozs"/>
                <w:noProof/>
              </w:rPr>
              <w:t>Komponens hierarchia</w:t>
            </w:r>
            <w:r w:rsidR="007D0A25">
              <w:rPr>
                <w:noProof/>
                <w:webHidden/>
              </w:rPr>
              <w:tab/>
            </w:r>
            <w:r w:rsidR="007D0A25">
              <w:rPr>
                <w:noProof/>
                <w:webHidden/>
              </w:rPr>
              <w:fldChar w:fldCharType="begin"/>
            </w:r>
            <w:r w:rsidR="007D0A25">
              <w:rPr>
                <w:noProof/>
                <w:webHidden/>
              </w:rPr>
              <w:instrText xml:space="preserve"> PAGEREF _Toc500447922 \h </w:instrText>
            </w:r>
            <w:r w:rsidR="007D0A25">
              <w:rPr>
                <w:noProof/>
                <w:webHidden/>
              </w:rPr>
            </w:r>
            <w:r w:rsidR="007D0A25">
              <w:rPr>
                <w:noProof/>
                <w:webHidden/>
              </w:rPr>
              <w:fldChar w:fldCharType="separate"/>
            </w:r>
            <w:r w:rsidR="00A311F3">
              <w:rPr>
                <w:noProof/>
                <w:webHidden/>
              </w:rPr>
              <w:t>27</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3" w:history="1">
            <w:r w:rsidR="007D0A25" w:rsidRPr="00541692">
              <w:rPr>
                <w:rStyle w:val="Hiperhivatkozs"/>
                <w:noProof/>
              </w:rPr>
              <w:t>3.5.3</w:t>
            </w:r>
            <w:r w:rsidR="007D0A25">
              <w:rPr>
                <w:rFonts w:eastAsiaTheme="minorEastAsia"/>
                <w:noProof/>
                <w:sz w:val="22"/>
                <w:szCs w:val="22"/>
                <w:lang w:eastAsia="hu-HU"/>
              </w:rPr>
              <w:tab/>
            </w:r>
            <w:r w:rsidR="007D0A25" w:rsidRPr="00541692">
              <w:rPr>
                <w:rStyle w:val="Hiperhivatkozs"/>
                <w:noProof/>
              </w:rPr>
              <w:t>Navigálás</w:t>
            </w:r>
            <w:r w:rsidR="007D0A25">
              <w:rPr>
                <w:noProof/>
                <w:webHidden/>
              </w:rPr>
              <w:tab/>
            </w:r>
            <w:r w:rsidR="007D0A25">
              <w:rPr>
                <w:noProof/>
                <w:webHidden/>
              </w:rPr>
              <w:fldChar w:fldCharType="begin"/>
            </w:r>
            <w:r w:rsidR="007D0A25">
              <w:rPr>
                <w:noProof/>
                <w:webHidden/>
              </w:rPr>
              <w:instrText xml:space="preserve"> PAGEREF _Toc500447923 \h </w:instrText>
            </w:r>
            <w:r w:rsidR="007D0A25">
              <w:rPr>
                <w:noProof/>
                <w:webHidden/>
              </w:rPr>
            </w:r>
            <w:r w:rsidR="007D0A25">
              <w:rPr>
                <w:noProof/>
                <w:webHidden/>
              </w:rPr>
              <w:fldChar w:fldCharType="separate"/>
            </w:r>
            <w:r w:rsidR="00A311F3">
              <w:rPr>
                <w:noProof/>
                <w:webHidden/>
              </w:rPr>
              <w:t>28</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4" w:history="1">
            <w:r w:rsidR="007D0A25" w:rsidRPr="00541692">
              <w:rPr>
                <w:rStyle w:val="Hiperhivatkozs"/>
                <w:noProof/>
              </w:rPr>
              <w:t>3.5.4</w:t>
            </w:r>
            <w:r w:rsidR="007D0A25">
              <w:rPr>
                <w:rFonts w:eastAsiaTheme="minorEastAsia"/>
                <w:noProof/>
                <w:sz w:val="22"/>
                <w:szCs w:val="22"/>
                <w:lang w:eastAsia="hu-HU"/>
              </w:rPr>
              <w:tab/>
            </w:r>
            <w:r w:rsidR="007D0A25" w:rsidRPr="00541692">
              <w:rPr>
                <w:rStyle w:val="Hiperhivatkozs"/>
                <w:noProof/>
              </w:rPr>
              <w:t>Kommunikáció</w:t>
            </w:r>
            <w:r w:rsidR="007D0A25">
              <w:rPr>
                <w:noProof/>
                <w:webHidden/>
              </w:rPr>
              <w:tab/>
            </w:r>
            <w:r w:rsidR="007D0A25">
              <w:rPr>
                <w:noProof/>
                <w:webHidden/>
              </w:rPr>
              <w:fldChar w:fldCharType="begin"/>
            </w:r>
            <w:r w:rsidR="007D0A25">
              <w:rPr>
                <w:noProof/>
                <w:webHidden/>
              </w:rPr>
              <w:instrText xml:space="preserve"> PAGEREF _Toc500447924 \h </w:instrText>
            </w:r>
            <w:r w:rsidR="007D0A25">
              <w:rPr>
                <w:noProof/>
                <w:webHidden/>
              </w:rPr>
            </w:r>
            <w:r w:rsidR="007D0A25">
              <w:rPr>
                <w:noProof/>
                <w:webHidden/>
              </w:rPr>
              <w:fldChar w:fldCharType="separate"/>
            </w:r>
            <w:r w:rsidR="00A311F3">
              <w:rPr>
                <w:noProof/>
                <w:webHidden/>
              </w:rPr>
              <w:t>29</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5" w:history="1">
            <w:r w:rsidR="007D0A25" w:rsidRPr="00541692">
              <w:rPr>
                <w:rStyle w:val="Hiperhivatkozs"/>
                <w:noProof/>
              </w:rPr>
              <w:t>3.5.5</w:t>
            </w:r>
            <w:r w:rsidR="007D0A25">
              <w:rPr>
                <w:rFonts w:eastAsiaTheme="minorEastAsia"/>
                <w:noProof/>
                <w:sz w:val="22"/>
                <w:szCs w:val="22"/>
                <w:lang w:eastAsia="hu-HU"/>
              </w:rPr>
              <w:tab/>
            </w:r>
            <w:r w:rsidR="007D0A25" w:rsidRPr="00541692">
              <w:rPr>
                <w:rStyle w:val="Hiperhivatkozs"/>
                <w:noProof/>
              </w:rPr>
              <w:t>Felhasználói élmény</w:t>
            </w:r>
            <w:r w:rsidR="007D0A25">
              <w:rPr>
                <w:noProof/>
                <w:webHidden/>
              </w:rPr>
              <w:tab/>
            </w:r>
            <w:r w:rsidR="007D0A25">
              <w:rPr>
                <w:noProof/>
                <w:webHidden/>
              </w:rPr>
              <w:fldChar w:fldCharType="begin"/>
            </w:r>
            <w:r w:rsidR="007D0A25">
              <w:rPr>
                <w:noProof/>
                <w:webHidden/>
              </w:rPr>
              <w:instrText xml:space="preserve"> PAGEREF _Toc500447925 \h </w:instrText>
            </w:r>
            <w:r w:rsidR="007D0A25">
              <w:rPr>
                <w:noProof/>
                <w:webHidden/>
              </w:rPr>
            </w:r>
            <w:r w:rsidR="007D0A25">
              <w:rPr>
                <w:noProof/>
                <w:webHidden/>
              </w:rPr>
              <w:fldChar w:fldCharType="separate"/>
            </w:r>
            <w:r w:rsidR="00A311F3">
              <w:rPr>
                <w:noProof/>
                <w:webHidden/>
              </w:rPr>
              <w:t>29</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26" w:history="1">
            <w:r w:rsidR="007D0A25" w:rsidRPr="00541692">
              <w:rPr>
                <w:rStyle w:val="Hiperhivatkozs"/>
                <w:noProof/>
              </w:rPr>
              <w:t>3.6</w:t>
            </w:r>
            <w:r w:rsidR="007D0A25">
              <w:rPr>
                <w:rFonts w:eastAsiaTheme="minorEastAsia"/>
                <w:noProof/>
                <w:sz w:val="22"/>
                <w:szCs w:val="22"/>
                <w:lang w:eastAsia="hu-HU"/>
              </w:rPr>
              <w:tab/>
            </w:r>
            <w:r w:rsidR="007D0A25" w:rsidRPr="00541692">
              <w:rPr>
                <w:rStyle w:val="Hiperhivatkozs"/>
                <w:noProof/>
              </w:rPr>
              <w:t>Authentikáció</w:t>
            </w:r>
            <w:r w:rsidR="007D0A25">
              <w:rPr>
                <w:noProof/>
                <w:webHidden/>
              </w:rPr>
              <w:tab/>
            </w:r>
            <w:r w:rsidR="007D0A25">
              <w:rPr>
                <w:noProof/>
                <w:webHidden/>
              </w:rPr>
              <w:fldChar w:fldCharType="begin"/>
            </w:r>
            <w:r w:rsidR="007D0A25">
              <w:rPr>
                <w:noProof/>
                <w:webHidden/>
              </w:rPr>
              <w:instrText xml:space="preserve"> PAGEREF _Toc500447926 \h </w:instrText>
            </w:r>
            <w:r w:rsidR="007D0A25">
              <w:rPr>
                <w:noProof/>
                <w:webHidden/>
              </w:rPr>
            </w:r>
            <w:r w:rsidR="007D0A25">
              <w:rPr>
                <w:noProof/>
                <w:webHidden/>
              </w:rPr>
              <w:fldChar w:fldCharType="separate"/>
            </w:r>
            <w:r w:rsidR="00A311F3">
              <w:rPr>
                <w:noProof/>
                <w:webHidden/>
              </w:rPr>
              <w:t>30</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7" w:history="1">
            <w:r w:rsidR="007D0A25" w:rsidRPr="00541692">
              <w:rPr>
                <w:rStyle w:val="Hiperhivatkozs"/>
                <w:noProof/>
              </w:rPr>
              <w:t>3.6.1</w:t>
            </w:r>
            <w:r w:rsidR="007D0A25">
              <w:rPr>
                <w:rFonts w:eastAsiaTheme="minorEastAsia"/>
                <w:noProof/>
                <w:sz w:val="22"/>
                <w:szCs w:val="22"/>
                <w:lang w:eastAsia="hu-HU"/>
              </w:rPr>
              <w:tab/>
            </w:r>
            <w:r w:rsidR="007D0A25" w:rsidRPr="00541692">
              <w:rPr>
                <w:rStyle w:val="Hiperhivatkozs"/>
                <w:noProof/>
              </w:rPr>
              <w:t>Felhasznált technológiák</w:t>
            </w:r>
            <w:r w:rsidR="007D0A25">
              <w:rPr>
                <w:noProof/>
                <w:webHidden/>
              </w:rPr>
              <w:tab/>
            </w:r>
            <w:r w:rsidR="007D0A25">
              <w:rPr>
                <w:noProof/>
                <w:webHidden/>
              </w:rPr>
              <w:fldChar w:fldCharType="begin"/>
            </w:r>
            <w:r w:rsidR="007D0A25">
              <w:rPr>
                <w:noProof/>
                <w:webHidden/>
              </w:rPr>
              <w:instrText xml:space="preserve"> PAGEREF _Toc500447927 \h </w:instrText>
            </w:r>
            <w:r w:rsidR="007D0A25">
              <w:rPr>
                <w:noProof/>
                <w:webHidden/>
              </w:rPr>
            </w:r>
            <w:r w:rsidR="007D0A25">
              <w:rPr>
                <w:noProof/>
                <w:webHidden/>
              </w:rPr>
              <w:fldChar w:fldCharType="separate"/>
            </w:r>
            <w:r w:rsidR="00A311F3">
              <w:rPr>
                <w:noProof/>
                <w:webHidden/>
              </w:rPr>
              <w:t>30</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28" w:history="1">
            <w:r w:rsidR="007D0A25" w:rsidRPr="00541692">
              <w:rPr>
                <w:rStyle w:val="Hiperhivatkozs"/>
                <w:noProof/>
              </w:rPr>
              <w:t>3.6.2</w:t>
            </w:r>
            <w:r w:rsidR="007D0A25">
              <w:rPr>
                <w:rFonts w:eastAsiaTheme="minorEastAsia"/>
                <w:noProof/>
                <w:sz w:val="22"/>
                <w:szCs w:val="22"/>
                <w:lang w:eastAsia="hu-HU"/>
              </w:rPr>
              <w:tab/>
            </w:r>
            <w:r w:rsidR="007D0A25" w:rsidRPr="00541692">
              <w:rPr>
                <w:rStyle w:val="Hiperhivatkozs"/>
                <w:noProof/>
              </w:rPr>
              <w:t>Authentikáció folyamata</w:t>
            </w:r>
            <w:r w:rsidR="007D0A25">
              <w:rPr>
                <w:noProof/>
                <w:webHidden/>
              </w:rPr>
              <w:tab/>
            </w:r>
            <w:r w:rsidR="007D0A25">
              <w:rPr>
                <w:noProof/>
                <w:webHidden/>
              </w:rPr>
              <w:fldChar w:fldCharType="begin"/>
            </w:r>
            <w:r w:rsidR="007D0A25">
              <w:rPr>
                <w:noProof/>
                <w:webHidden/>
              </w:rPr>
              <w:instrText xml:space="preserve"> PAGEREF _Toc500447928 \h </w:instrText>
            </w:r>
            <w:r w:rsidR="007D0A25">
              <w:rPr>
                <w:noProof/>
                <w:webHidden/>
              </w:rPr>
            </w:r>
            <w:r w:rsidR="007D0A25">
              <w:rPr>
                <w:noProof/>
                <w:webHidden/>
              </w:rPr>
              <w:fldChar w:fldCharType="separate"/>
            </w:r>
            <w:r w:rsidR="00A311F3">
              <w:rPr>
                <w:noProof/>
                <w:webHidden/>
              </w:rPr>
              <w:t>31</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29" w:history="1">
            <w:r w:rsidR="007D0A25" w:rsidRPr="00541692">
              <w:rPr>
                <w:rStyle w:val="Hiperhivatkozs"/>
                <w:noProof/>
              </w:rPr>
              <w:t>3.7</w:t>
            </w:r>
            <w:r w:rsidR="007D0A25">
              <w:rPr>
                <w:rFonts w:eastAsiaTheme="minorEastAsia"/>
                <w:noProof/>
                <w:sz w:val="22"/>
                <w:szCs w:val="22"/>
                <w:lang w:eastAsia="hu-HU"/>
              </w:rPr>
              <w:tab/>
            </w:r>
            <w:r w:rsidR="007D0A25" w:rsidRPr="00541692">
              <w:rPr>
                <w:rStyle w:val="Hiperhivatkozs"/>
                <w:noProof/>
              </w:rPr>
              <w:t>Értesítési rendszer</w:t>
            </w:r>
            <w:r w:rsidR="007D0A25">
              <w:rPr>
                <w:noProof/>
                <w:webHidden/>
              </w:rPr>
              <w:tab/>
            </w:r>
            <w:r w:rsidR="007D0A25">
              <w:rPr>
                <w:noProof/>
                <w:webHidden/>
              </w:rPr>
              <w:fldChar w:fldCharType="begin"/>
            </w:r>
            <w:r w:rsidR="007D0A25">
              <w:rPr>
                <w:noProof/>
                <w:webHidden/>
              </w:rPr>
              <w:instrText xml:space="preserve"> PAGEREF _Toc500447929 \h </w:instrText>
            </w:r>
            <w:r w:rsidR="007D0A25">
              <w:rPr>
                <w:noProof/>
                <w:webHidden/>
              </w:rPr>
            </w:r>
            <w:r w:rsidR="007D0A25">
              <w:rPr>
                <w:noProof/>
                <w:webHidden/>
              </w:rPr>
              <w:fldChar w:fldCharType="separate"/>
            </w:r>
            <w:r w:rsidR="00A311F3">
              <w:rPr>
                <w:noProof/>
                <w:webHidden/>
              </w:rPr>
              <w:t>32</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0" w:history="1">
            <w:r w:rsidR="007D0A25" w:rsidRPr="00541692">
              <w:rPr>
                <w:rStyle w:val="Hiperhivatkozs"/>
                <w:noProof/>
              </w:rPr>
              <w:t>3.7.1</w:t>
            </w:r>
            <w:r w:rsidR="007D0A25">
              <w:rPr>
                <w:rFonts w:eastAsiaTheme="minorEastAsia"/>
                <w:noProof/>
                <w:sz w:val="22"/>
                <w:szCs w:val="22"/>
                <w:lang w:eastAsia="hu-HU"/>
              </w:rPr>
              <w:tab/>
            </w:r>
            <w:r w:rsidR="007D0A25" w:rsidRPr="00541692">
              <w:rPr>
                <w:rStyle w:val="Hiperhivatkozs"/>
                <w:noProof/>
              </w:rPr>
              <w:t>Felhasznált technológiák</w:t>
            </w:r>
            <w:r w:rsidR="007D0A25">
              <w:rPr>
                <w:noProof/>
                <w:webHidden/>
              </w:rPr>
              <w:tab/>
            </w:r>
            <w:r w:rsidR="007D0A25">
              <w:rPr>
                <w:noProof/>
                <w:webHidden/>
              </w:rPr>
              <w:fldChar w:fldCharType="begin"/>
            </w:r>
            <w:r w:rsidR="007D0A25">
              <w:rPr>
                <w:noProof/>
                <w:webHidden/>
              </w:rPr>
              <w:instrText xml:space="preserve"> PAGEREF _Toc500447930 \h </w:instrText>
            </w:r>
            <w:r w:rsidR="007D0A25">
              <w:rPr>
                <w:noProof/>
                <w:webHidden/>
              </w:rPr>
            </w:r>
            <w:r w:rsidR="007D0A25">
              <w:rPr>
                <w:noProof/>
                <w:webHidden/>
              </w:rPr>
              <w:fldChar w:fldCharType="separate"/>
            </w:r>
            <w:r w:rsidR="00A311F3">
              <w:rPr>
                <w:noProof/>
                <w:webHidden/>
              </w:rPr>
              <w:t>33</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1" w:history="1">
            <w:r w:rsidR="007D0A25" w:rsidRPr="00541692">
              <w:rPr>
                <w:rStyle w:val="Hiperhivatkozs"/>
                <w:noProof/>
              </w:rPr>
              <w:t>3.7.2</w:t>
            </w:r>
            <w:r w:rsidR="007D0A25">
              <w:rPr>
                <w:rFonts w:eastAsiaTheme="minorEastAsia"/>
                <w:noProof/>
                <w:sz w:val="22"/>
                <w:szCs w:val="22"/>
                <w:lang w:eastAsia="hu-HU"/>
              </w:rPr>
              <w:tab/>
            </w:r>
            <w:r w:rsidR="007D0A25" w:rsidRPr="00541692">
              <w:rPr>
                <w:rStyle w:val="Hiperhivatkozs"/>
                <w:noProof/>
              </w:rPr>
              <w:t>Valós idejű értesítések kezelése</w:t>
            </w:r>
            <w:r w:rsidR="007D0A25">
              <w:rPr>
                <w:noProof/>
                <w:webHidden/>
              </w:rPr>
              <w:tab/>
            </w:r>
            <w:r w:rsidR="007D0A25">
              <w:rPr>
                <w:noProof/>
                <w:webHidden/>
              </w:rPr>
              <w:fldChar w:fldCharType="begin"/>
            </w:r>
            <w:r w:rsidR="007D0A25">
              <w:rPr>
                <w:noProof/>
                <w:webHidden/>
              </w:rPr>
              <w:instrText xml:space="preserve"> PAGEREF _Toc500447931 \h </w:instrText>
            </w:r>
            <w:r w:rsidR="007D0A25">
              <w:rPr>
                <w:noProof/>
                <w:webHidden/>
              </w:rPr>
            </w:r>
            <w:r w:rsidR="007D0A25">
              <w:rPr>
                <w:noProof/>
                <w:webHidden/>
              </w:rPr>
              <w:fldChar w:fldCharType="separate"/>
            </w:r>
            <w:r w:rsidR="00A311F3">
              <w:rPr>
                <w:noProof/>
                <w:webHidden/>
              </w:rPr>
              <w:t>34</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32" w:history="1">
            <w:r w:rsidR="007D0A25" w:rsidRPr="00541692">
              <w:rPr>
                <w:rStyle w:val="Hiperhivatkozs"/>
                <w:noProof/>
              </w:rPr>
              <w:t>3.8</w:t>
            </w:r>
            <w:r w:rsidR="007D0A25">
              <w:rPr>
                <w:rFonts w:eastAsiaTheme="minorEastAsia"/>
                <w:noProof/>
                <w:sz w:val="22"/>
                <w:szCs w:val="22"/>
                <w:lang w:eastAsia="hu-HU"/>
              </w:rPr>
              <w:tab/>
            </w:r>
            <w:r w:rsidR="007D0A25" w:rsidRPr="00541692">
              <w:rPr>
                <w:rStyle w:val="Hiperhivatkozs"/>
                <w:noProof/>
              </w:rPr>
              <w:t>Fejlesztőkörnyezet</w:t>
            </w:r>
            <w:r w:rsidR="007D0A25">
              <w:rPr>
                <w:noProof/>
                <w:webHidden/>
              </w:rPr>
              <w:tab/>
            </w:r>
            <w:r w:rsidR="007D0A25">
              <w:rPr>
                <w:noProof/>
                <w:webHidden/>
              </w:rPr>
              <w:fldChar w:fldCharType="begin"/>
            </w:r>
            <w:r w:rsidR="007D0A25">
              <w:rPr>
                <w:noProof/>
                <w:webHidden/>
              </w:rPr>
              <w:instrText xml:space="preserve"> PAGEREF _Toc500447932 \h </w:instrText>
            </w:r>
            <w:r w:rsidR="007D0A25">
              <w:rPr>
                <w:noProof/>
                <w:webHidden/>
              </w:rPr>
            </w:r>
            <w:r w:rsidR="007D0A25">
              <w:rPr>
                <w:noProof/>
                <w:webHidden/>
              </w:rPr>
              <w:fldChar w:fldCharType="separate"/>
            </w:r>
            <w:r w:rsidR="00A311F3">
              <w:rPr>
                <w:noProof/>
                <w:webHidden/>
              </w:rPr>
              <w:t>3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3" w:history="1">
            <w:r w:rsidR="007D0A25" w:rsidRPr="00541692">
              <w:rPr>
                <w:rStyle w:val="Hiperhivatkozs"/>
                <w:noProof/>
              </w:rPr>
              <w:t>3.8.1</w:t>
            </w:r>
            <w:r w:rsidR="007D0A25">
              <w:rPr>
                <w:rFonts w:eastAsiaTheme="minorEastAsia"/>
                <w:noProof/>
                <w:sz w:val="22"/>
                <w:szCs w:val="22"/>
                <w:lang w:eastAsia="hu-HU"/>
              </w:rPr>
              <w:tab/>
            </w:r>
            <w:r w:rsidR="007D0A25" w:rsidRPr="00541692">
              <w:rPr>
                <w:rStyle w:val="Hiperhivatkozs"/>
                <w:noProof/>
              </w:rPr>
              <w:t>Rendszerkövetelmények</w:t>
            </w:r>
            <w:r w:rsidR="007D0A25">
              <w:rPr>
                <w:noProof/>
                <w:webHidden/>
              </w:rPr>
              <w:tab/>
            </w:r>
            <w:r w:rsidR="007D0A25">
              <w:rPr>
                <w:noProof/>
                <w:webHidden/>
              </w:rPr>
              <w:fldChar w:fldCharType="begin"/>
            </w:r>
            <w:r w:rsidR="007D0A25">
              <w:rPr>
                <w:noProof/>
                <w:webHidden/>
              </w:rPr>
              <w:instrText xml:space="preserve"> PAGEREF _Toc500447933 \h </w:instrText>
            </w:r>
            <w:r w:rsidR="007D0A25">
              <w:rPr>
                <w:noProof/>
                <w:webHidden/>
              </w:rPr>
            </w:r>
            <w:r w:rsidR="007D0A25">
              <w:rPr>
                <w:noProof/>
                <w:webHidden/>
              </w:rPr>
              <w:fldChar w:fldCharType="separate"/>
            </w:r>
            <w:r w:rsidR="00A311F3">
              <w:rPr>
                <w:noProof/>
                <w:webHidden/>
              </w:rPr>
              <w:t>34</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4" w:history="1">
            <w:r w:rsidR="007D0A25" w:rsidRPr="00541692">
              <w:rPr>
                <w:rStyle w:val="Hiperhivatkozs"/>
                <w:noProof/>
              </w:rPr>
              <w:t>3.8.2</w:t>
            </w:r>
            <w:r w:rsidR="007D0A25">
              <w:rPr>
                <w:rFonts w:eastAsiaTheme="minorEastAsia"/>
                <w:noProof/>
                <w:sz w:val="22"/>
                <w:szCs w:val="22"/>
                <w:lang w:eastAsia="hu-HU"/>
              </w:rPr>
              <w:tab/>
            </w:r>
            <w:r w:rsidR="007D0A25" w:rsidRPr="00541692">
              <w:rPr>
                <w:rStyle w:val="Hiperhivatkozs"/>
                <w:noProof/>
              </w:rPr>
              <w:t>A fejlesztőkörnyezet kialakítása</w:t>
            </w:r>
            <w:r w:rsidR="007D0A25">
              <w:rPr>
                <w:noProof/>
                <w:webHidden/>
              </w:rPr>
              <w:tab/>
            </w:r>
            <w:r w:rsidR="007D0A25">
              <w:rPr>
                <w:noProof/>
                <w:webHidden/>
              </w:rPr>
              <w:fldChar w:fldCharType="begin"/>
            </w:r>
            <w:r w:rsidR="007D0A25">
              <w:rPr>
                <w:noProof/>
                <w:webHidden/>
              </w:rPr>
              <w:instrText xml:space="preserve"> PAGEREF _Toc500447934 \h </w:instrText>
            </w:r>
            <w:r w:rsidR="007D0A25">
              <w:rPr>
                <w:noProof/>
                <w:webHidden/>
              </w:rPr>
            </w:r>
            <w:r w:rsidR="007D0A25">
              <w:rPr>
                <w:noProof/>
                <w:webHidden/>
              </w:rPr>
              <w:fldChar w:fldCharType="separate"/>
            </w:r>
            <w:r w:rsidR="00A311F3">
              <w:rPr>
                <w:noProof/>
                <w:webHidden/>
              </w:rPr>
              <w:t>34</w:t>
            </w:r>
            <w:r w:rsidR="007D0A25">
              <w:rPr>
                <w:noProof/>
                <w:webHidden/>
              </w:rPr>
              <w:fldChar w:fldCharType="end"/>
            </w:r>
          </w:hyperlink>
        </w:p>
        <w:p w:rsidR="007D0A25" w:rsidRDefault="00531E9F">
          <w:pPr>
            <w:pStyle w:val="TJ2"/>
            <w:tabs>
              <w:tab w:val="left" w:pos="880"/>
              <w:tab w:val="right" w:leader="dot" w:pos="8496"/>
            </w:tabs>
            <w:rPr>
              <w:rFonts w:eastAsiaTheme="minorEastAsia"/>
              <w:noProof/>
              <w:sz w:val="22"/>
              <w:szCs w:val="22"/>
              <w:lang w:eastAsia="hu-HU"/>
            </w:rPr>
          </w:pPr>
          <w:hyperlink w:anchor="_Toc500447935" w:history="1">
            <w:r w:rsidR="007D0A25" w:rsidRPr="00541692">
              <w:rPr>
                <w:rStyle w:val="Hiperhivatkozs"/>
                <w:noProof/>
              </w:rPr>
              <w:t>3.9</w:t>
            </w:r>
            <w:r w:rsidR="007D0A25">
              <w:rPr>
                <w:rFonts w:eastAsiaTheme="minorEastAsia"/>
                <w:noProof/>
                <w:sz w:val="22"/>
                <w:szCs w:val="22"/>
                <w:lang w:eastAsia="hu-HU"/>
              </w:rPr>
              <w:tab/>
            </w:r>
            <w:r w:rsidR="007D0A25" w:rsidRPr="00541692">
              <w:rPr>
                <w:rStyle w:val="Hiperhivatkozs"/>
                <w:noProof/>
              </w:rPr>
              <w:t>Fejlesztési munkafolyamat</w:t>
            </w:r>
            <w:r w:rsidR="007D0A25">
              <w:rPr>
                <w:noProof/>
                <w:webHidden/>
              </w:rPr>
              <w:tab/>
            </w:r>
            <w:r w:rsidR="007D0A25">
              <w:rPr>
                <w:noProof/>
                <w:webHidden/>
              </w:rPr>
              <w:fldChar w:fldCharType="begin"/>
            </w:r>
            <w:r w:rsidR="007D0A25">
              <w:rPr>
                <w:noProof/>
                <w:webHidden/>
              </w:rPr>
              <w:instrText xml:space="preserve"> PAGEREF _Toc500447935 \h </w:instrText>
            </w:r>
            <w:r w:rsidR="007D0A25">
              <w:rPr>
                <w:noProof/>
                <w:webHidden/>
              </w:rPr>
            </w:r>
            <w:r w:rsidR="007D0A25">
              <w:rPr>
                <w:noProof/>
                <w:webHidden/>
              </w:rPr>
              <w:fldChar w:fldCharType="separate"/>
            </w:r>
            <w:r w:rsidR="00A311F3">
              <w:rPr>
                <w:noProof/>
                <w:webHidden/>
              </w:rPr>
              <w:t>36</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6" w:history="1">
            <w:r w:rsidR="007D0A25" w:rsidRPr="00541692">
              <w:rPr>
                <w:rStyle w:val="Hiperhivatkozs"/>
                <w:noProof/>
              </w:rPr>
              <w:t>3.9.1</w:t>
            </w:r>
            <w:r w:rsidR="007D0A25">
              <w:rPr>
                <w:rFonts w:eastAsiaTheme="minorEastAsia"/>
                <w:noProof/>
                <w:sz w:val="22"/>
                <w:szCs w:val="22"/>
                <w:lang w:eastAsia="hu-HU"/>
              </w:rPr>
              <w:tab/>
            </w:r>
            <w:r w:rsidR="007D0A25" w:rsidRPr="00541692">
              <w:rPr>
                <w:rStyle w:val="Hiperhivatkozs"/>
                <w:noProof/>
              </w:rPr>
              <w:t>Verziókövetés</w:t>
            </w:r>
            <w:r w:rsidR="007D0A25">
              <w:rPr>
                <w:noProof/>
                <w:webHidden/>
              </w:rPr>
              <w:tab/>
            </w:r>
            <w:r w:rsidR="007D0A25">
              <w:rPr>
                <w:noProof/>
                <w:webHidden/>
              </w:rPr>
              <w:fldChar w:fldCharType="begin"/>
            </w:r>
            <w:r w:rsidR="007D0A25">
              <w:rPr>
                <w:noProof/>
                <w:webHidden/>
              </w:rPr>
              <w:instrText xml:space="preserve"> PAGEREF _Toc500447936 \h </w:instrText>
            </w:r>
            <w:r w:rsidR="007D0A25">
              <w:rPr>
                <w:noProof/>
                <w:webHidden/>
              </w:rPr>
            </w:r>
            <w:r w:rsidR="007D0A25">
              <w:rPr>
                <w:noProof/>
                <w:webHidden/>
              </w:rPr>
              <w:fldChar w:fldCharType="separate"/>
            </w:r>
            <w:r w:rsidR="00A311F3">
              <w:rPr>
                <w:noProof/>
                <w:webHidden/>
              </w:rPr>
              <w:t>36</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7" w:history="1">
            <w:r w:rsidR="007D0A25" w:rsidRPr="00541692">
              <w:rPr>
                <w:rStyle w:val="Hiperhivatkozs"/>
                <w:noProof/>
              </w:rPr>
              <w:t>3.9.2</w:t>
            </w:r>
            <w:r w:rsidR="007D0A25">
              <w:rPr>
                <w:rFonts w:eastAsiaTheme="minorEastAsia"/>
                <w:noProof/>
                <w:sz w:val="22"/>
                <w:szCs w:val="22"/>
                <w:lang w:eastAsia="hu-HU"/>
              </w:rPr>
              <w:tab/>
            </w:r>
            <w:r w:rsidR="007D0A25" w:rsidRPr="00541692">
              <w:rPr>
                <w:rStyle w:val="Hiperhivatkozs"/>
                <w:noProof/>
              </w:rPr>
              <w:t>Continuous delivery</w:t>
            </w:r>
            <w:r w:rsidR="007D0A25">
              <w:rPr>
                <w:noProof/>
                <w:webHidden/>
              </w:rPr>
              <w:tab/>
            </w:r>
            <w:r w:rsidR="007D0A25">
              <w:rPr>
                <w:noProof/>
                <w:webHidden/>
              </w:rPr>
              <w:fldChar w:fldCharType="begin"/>
            </w:r>
            <w:r w:rsidR="007D0A25">
              <w:rPr>
                <w:noProof/>
                <w:webHidden/>
              </w:rPr>
              <w:instrText xml:space="preserve"> PAGEREF _Toc500447937 \h </w:instrText>
            </w:r>
            <w:r w:rsidR="007D0A25">
              <w:rPr>
                <w:noProof/>
                <w:webHidden/>
              </w:rPr>
            </w:r>
            <w:r w:rsidR="007D0A25">
              <w:rPr>
                <w:noProof/>
                <w:webHidden/>
              </w:rPr>
              <w:fldChar w:fldCharType="separate"/>
            </w:r>
            <w:r w:rsidR="00A311F3">
              <w:rPr>
                <w:noProof/>
                <w:webHidden/>
              </w:rPr>
              <w:t>37</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38" w:history="1">
            <w:r w:rsidR="007D0A25" w:rsidRPr="00541692">
              <w:rPr>
                <w:rStyle w:val="Hiperhivatkozs"/>
                <w:noProof/>
              </w:rPr>
              <w:t>3.9.3</w:t>
            </w:r>
            <w:r w:rsidR="007D0A25">
              <w:rPr>
                <w:rFonts w:eastAsiaTheme="minorEastAsia"/>
                <w:noProof/>
                <w:sz w:val="22"/>
                <w:szCs w:val="22"/>
                <w:lang w:eastAsia="hu-HU"/>
              </w:rPr>
              <w:tab/>
            </w:r>
            <w:r w:rsidR="007D0A25" w:rsidRPr="00541692">
              <w:rPr>
                <w:rStyle w:val="Hiperhivatkozs"/>
                <w:noProof/>
              </w:rPr>
              <w:t>Lintelés</w:t>
            </w:r>
            <w:r w:rsidR="007D0A25">
              <w:rPr>
                <w:noProof/>
                <w:webHidden/>
              </w:rPr>
              <w:tab/>
            </w:r>
            <w:r w:rsidR="007D0A25">
              <w:rPr>
                <w:noProof/>
                <w:webHidden/>
              </w:rPr>
              <w:fldChar w:fldCharType="begin"/>
            </w:r>
            <w:r w:rsidR="007D0A25">
              <w:rPr>
                <w:noProof/>
                <w:webHidden/>
              </w:rPr>
              <w:instrText xml:space="preserve"> PAGEREF _Toc500447938 \h </w:instrText>
            </w:r>
            <w:r w:rsidR="007D0A25">
              <w:rPr>
                <w:noProof/>
                <w:webHidden/>
              </w:rPr>
            </w:r>
            <w:r w:rsidR="007D0A25">
              <w:rPr>
                <w:noProof/>
                <w:webHidden/>
              </w:rPr>
              <w:fldChar w:fldCharType="separate"/>
            </w:r>
            <w:r w:rsidR="00A311F3">
              <w:rPr>
                <w:noProof/>
                <w:webHidden/>
              </w:rPr>
              <w:t>37</w:t>
            </w:r>
            <w:r w:rsidR="007D0A25">
              <w:rPr>
                <w:noProof/>
                <w:webHidden/>
              </w:rPr>
              <w:fldChar w:fldCharType="end"/>
            </w:r>
          </w:hyperlink>
        </w:p>
        <w:p w:rsidR="007D0A25" w:rsidRDefault="00531E9F">
          <w:pPr>
            <w:pStyle w:val="TJ2"/>
            <w:tabs>
              <w:tab w:val="left" w:pos="1100"/>
              <w:tab w:val="right" w:leader="dot" w:pos="8496"/>
            </w:tabs>
            <w:rPr>
              <w:rFonts w:eastAsiaTheme="minorEastAsia"/>
              <w:noProof/>
              <w:sz w:val="22"/>
              <w:szCs w:val="22"/>
              <w:lang w:eastAsia="hu-HU"/>
            </w:rPr>
          </w:pPr>
          <w:hyperlink w:anchor="_Toc500447939" w:history="1">
            <w:r w:rsidR="007D0A25" w:rsidRPr="00541692">
              <w:rPr>
                <w:rStyle w:val="Hiperhivatkozs"/>
                <w:noProof/>
              </w:rPr>
              <w:t>3.10</w:t>
            </w:r>
            <w:r w:rsidR="007D0A25">
              <w:rPr>
                <w:rFonts w:eastAsiaTheme="minorEastAsia"/>
                <w:noProof/>
                <w:sz w:val="22"/>
                <w:szCs w:val="22"/>
                <w:lang w:eastAsia="hu-HU"/>
              </w:rPr>
              <w:tab/>
            </w:r>
            <w:r w:rsidR="007D0A25" w:rsidRPr="00541692">
              <w:rPr>
                <w:rStyle w:val="Hiperhivatkozs"/>
                <w:noProof/>
              </w:rPr>
              <w:t>Tesztelés</w:t>
            </w:r>
            <w:r w:rsidR="007D0A25">
              <w:rPr>
                <w:noProof/>
                <w:webHidden/>
              </w:rPr>
              <w:tab/>
            </w:r>
            <w:r w:rsidR="007D0A25">
              <w:rPr>
                <w:noProof/>
                <w:webHidden/>
              </w:rPr>
              <w:fldChar w:fldCharType="begin"/>
            </w:r>
            <w:r w:rsidR="007D0A25">
              <w:rPr>
                <w:noProof/>
                <w:webHidden/>
              </w:rPr>
              <w:instrText xml:space="preserve"> PAGEREF _Toc500447939 \h </w:instrText>
            </w:r>
            <w:r w:rsidR="007D0A25">
              <w:rPr>
                <w:noProof/>
                <w:webHidden/>
              </w:rPr>
            </w:r>
            <w:r w:rsidR="007D0A25">
              <w:rPr>
                <w:noProof/>
                <w:webHidden/>
              </w:rPr>
              <w:fldChar w:fldCharType="separate"/>
            </w:r>
            <w:r w:rsidR="00A311F3">
              <w:rPr>
                <w:noProof/>
                <w:webHidden/>
              </w:rPr>
              <w:t>38</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40" w:history="1">
            <w:r w:rsidR="007D0A25" w:rsidRPr="00541692">
              <w:rPr>
                <w:rStyle w:val="Hiperhivatkozs"/>
                <w:noProof/>
              </w:rPr>
              <w:t>3.10.1</w:t>
            </w:r>
            <w:r w:rsidR="007D0A25">
              <w:rPr>
                <w:rFonts w:eastAsiaTheme="minorEastAsia"/>
                <w:noProof/>
                <w:sz w:val="22"/>
                <w:szCs w:val="22"/>
                <w:lang w:eastAsia="hu-HU"/>
              </w:rPr>
              <w:tab/>
            </w:r>
            <w:r w:rsidR="007D0A25" w:rsidRPr="00541692">
              <w:rPr>
                <w:rStyle w:val="Hiperhivatkozs"/>
                <w:noProof/>
              </w:rPr>
              <w:t>Egységtesztek</w:t>
            </w:r>
            <w:r w:rsidR="007D0A25">
              <w:rPr>
                <w:noProof/>
                <w:webHidden/>
              </w:rPr>
              <w:tab/>
            </w:r>
            <w:r w:rsidR="007D0A25">
              <w:rPr>
                <w:noProof/>
                <w:webHidden/>
              </w:rPr>
              <w:fldChar w:fldCharType="begin"/>
            </w:r>
            <w:r w:rsidR="007D0A25">
              <w:rPr>
                <w:noProof/>
                <w:webHidden/>
              </w:rPr>
              <w:instrText xml:space="preserve"> PAGEREF _Toc500447940 \h </w:instrText>
            </w:r>
            <w:r w:rsidR="007D0A25">
              <w:rPr>
                <w:noProof/>
                <w:webHidden/>
              </w:rPr>
            </w:r>
            <w:r w:rsidR="007D0A25">
              <w:rPr>
                <w:noProof/>
                <w:webHidden/>
              </w:rPr>
              <w:fldChar w:fldCharType="separate"/>
            </w:r>
            <w:r w:rsidR="00A311F3">
              <w:rPr>
                <w:noProof/>
                <w:webHidden/>
              </w:rPr>
              <w:t>38</w:t>
            </w:r>
            <w:r w:rsidR="007D0A25">
              <w:rPr>
                <w:noProof/>
                <w:webHidden/>
              </w:rPr>
              <w:fldChar w:fldCharType="end"/>
            </w:r>
          </w:hyperlink>
        </w:p>
        <w:p w:rsidR="007D0A25" w:rsidRDefault="00531E9F">
          <w:pPr>
            <w:pStyle w:val="TJ3"/>
            <w:tabs>
              <w:tab w:val="left" w:pos="1320"/>
              <w:tab w:val="right" w:leader="dot" w:pos="8496"/>
            </w:tabs>
            <w:rPr>
              <w:rFonts w:eastAsiaTheme="minorEastAsia"/>
              <w:noProof/>
              <w:sz w:val="22"/>
              <w:szCs w:val="22"/>
              <w:lang w:eastAsia="hu-HU"/>
            </w:rPr>
          </w:pPr>
          <w:hyperlink w:anchor="_Toc500447941" w:history="1">
            <w:r w:rsidR="007D0A25" w:rsidRPr="00541692">
              <w:rPr>
                <w:rStyle w:val="Hiperhivatkozs"/>
                <w:noProof/>
              </w:rPr>
              <w:t>3.10.2</w:t>
            </w:r>
            <w:r w:rsidR="007D0A25">
              <w:rPr>
                <w:rFonts w:eastAsiaTheme="minorEastAsia"/>
                <w:noProof/>
                <w:sz w:val="22"/>
                <w:szCs w:val="22"/>
                <w:lang w:eastAsia="hu-HU"/>
              </w:rPr>
              <w:tab/>
            </w:r>
            <w:r w:rsidR="007D0A25" w:rsidRPr="00541692">
              <w:rPr>
                <w:rStyle w:val="Hiperhivatkozs"/>
                <w:noProof/>
              </w:rPr>
              <w:t>Manuális tesztek</w:t>
            </w:r>
            <w:r w:rsidR="007D0A25">
              <w:rPr>
                <w:noProof/>
                <w:webHidden/>
              </w:rPr>
              <w:tab/>
            </w:r>
            <w:r w:rsidR="007D0A25">
              <w:rPr>
                <w:noProof/>
                <w:webHidden/>
              </w:rPr>
              <w:fldChar w:fldCharType="begin"/>
            </w:r>
            <w:r w:rsidR="007D0A25">
              <w:rPr>
                <w:noProof/>
                <w:webHidden/>
              </w:rPr>
              <w:instrText xml:space="preserve"> PAGEREF _Toc500447941 \h </w:instrText>
            </w:r>
            <w:r w:rsidR="007D0A25">
              <w:rPr>
                <w:noProof/>
                <w:webHidden/>
              </w:rPr>
            </w:r>
            <w:r w:rsidR="007D0A25">
              <w:rPr>
                <w:noProof/>
                <w:webHidden/>
              </w:rPr>
              <w:fldChar w:fldCharType="separate"/>
            </w:r>
            <w:r w:rsidR="00A311F3">
              <w:rPr>
                <w:noProof/>
                <w:webHidden/>
              </w:rPr>
              <w:t>39</w:t>
            </w:r>
            <w:r w:rsidR="007D0A25">
              <w:rPr>
                <w:noProof/>
                <w:webHidden/>
              </w:rPr>
              <w:fldChar w:fldCharType="end"/>
            </w:r>
          </w:hyperlink>
        </w:p>
        <w:p w:rsidR="007D0A25" w:rsidRDefault="00531E9F">
          <w:pPr>
            <w:pStyle w:val="TJ2"/>
            <w:tabs>
              <w:tab w:val="left" w:pos="1100"/>
              <w:tab w:val="right" w:leader="dot" w:pos="8496"/>
            </w:tabs>
            <w:rPr>
              <w:rFonts w:eastAsiaTheme="minorEastAsia"/>
              <w:noProof/>
              <w:sz w:val="22"/>
              <w:szCs w:val="22"/>
              <w:lang w:eastAsia="hu-HU"/>
            </w:rPr>
          </w:pPr>
          <w:hyperlink w:anchor="_Toc500447942" w:history="1">
            <w:r w:rsidR="007D0A25" w:rsidRPr="00541692">
              <w:rPr>
                <w:rStyle w:val="Hiperhivatkozs"/>
                <w:noProof/>
              </w:rPr>
              <w:t>3.11</w:t>
            </w:r>
            <w:r w:rsidR="007D0A25">
              <w:rPr>
                <w:rFonts w:eastAsiaTheme="minorEastAsia"/>
                <w:noProof/>
                <w:sz w:val="22"/>
                <w:szCs w:val="22"/>
                <w:lang w:eastAsia="hu-HU"/>
              </w:rPr>
              <w:tab/>
            </w:r>
            <w:r w:rsidR="007D0A25" w:rsidRPr="00541692">
              <w:rPr>
                <w:rStyle w:val="Hiperhivatkozs"/>
                <w:noProof/>
              </w:rPr>
              <w:t>Fejlesztési lehetőségek</w:t>
            </w:r>
            <w:r w:rsidR="007D0A25">
              <w:rPr>
                <w:noProof/>
                <w:webHidden/>
              </w:rPr>
              <w:tab/>
            </w:r>
            <w:r w:rsidR="007D0A25">
              <w:rPr>
                <w:noProof/>
                <w:webHidden/>
              </w:rPr>
              <w:fldChar w:fldCharType="begin"/>
            </w:r>
            <w:r w:rsidR="007D0A25">
              <w:rPr>
                <w:noProof/>
                <w:webHidden/>
              </w:rPr>
              <w:instrText xml:space="preserve"> PAGEREF _Toc500447942 \h </w:instrText>
            </w:r>
            <w:r w:rsidR="007D0A25">
              <w:rPr>
                <w:noProof/>
                <w:webHidden/>
              </w:rPr>
            </w:r>
            <w:r w:rsidR="007D0A25">
              <w:rPr>
                <w:noProof/>
                <w:webHidden/>
              </w:rPr>
              <w:fldChar w:fldCharType="separate"/>
            </w:r>
            <w:r w:rsidR="00A311F3">
              <w:rPr>
                <w:noProof/>
                <w:webHidden/>
              </w:rPr>
              <w:t>43</w:t>
            </w:r>
            <w:r w:rsidR="007D0A25">
              <w:rPr>
                <w:noProof/>
                <w:webHidden/>
              </w:rPr>
              <w:fldChar w:fldCharType="end"/>
            </w:r>
          </w:hyperlink>
        </w:p>
        <w:p w:rsidR="007D0A25" w:rsidRDefault="00531E9F">
          <w:pPr>
            <w:pStyle w:val="TJ1"/>
            <w:tabs>
              <w:tab w:val="right" w:leader="dot" w:pos="8496"/>
            </w:tabs>
            <w:rPr>
              <w:rFonts w:eastAsiaTheme="minorEastAsia"/>
              <w:noProof/>
              <w:sz w:val="22"/>
              <w:szCs w:val="22"/>
              <w:lang w:eastAsia="hu-HU"/>
            </w:rPr>
          </w:pPr>
          <w:hyperlink w:anchor="_Toc500447943" w:history="1">
            <w:r w:rsidR="007D0A25" w:rsidRPr="00541692">
              <w:rPr>
                <w:rStyle w:val="Hiperhivatkozs"/>
                <w:noProof/>
              </w:rPr>
              <w:t>Mellékletek</w:t>
            </w:r>
            <w:r w:rsidR="007D0A25">
              <w:rPr>
                <w:noProof/>
                <w:webHidden/>
              </w:rPr>
              <w:tab/>
            </w:r>
            <w:r w:rsidR="007D0A25">
              <w:rPr>
                <w:noProof/>
                <w:webHidden/>
              </w:rPr>
              <w:fldChar w:fldCharType="begin"/>
            </w:r>
            <w:r w:rsidR="007D0A25">
              <w:rPr>
                <w:noProof/>
                <w:webHidden/>
              </w:rPr>
              <w:instrText xml:space="preserve"> PAGEREF _Toc500447943 \h </w:instrText>
            </w:r>
            <w:r w:rsidR="007D0A25">
              <w:rPr>
                <w:noProof/>
                <w:webHidden/>
              </w:rPr>
            </w:r>
            <w:r w:rsidR="007D0A25">
              <w:rPr>
                <w:noProof/>
                <w:webHidden/>
              </w:rPr>
              <w:fldChar w:fldCharType="separate"/>
            </w:r>
            <w:r w:rsidR="00A311F3">
              <w:rPr>
                <w:noProof/>
                <w:webHidden/>
              </w:rPr>
              <w:t>44</w:t>
            </w:r>
            <w:r w:rsidR="007D0A25">
              <w:rPr>
                <w:noProof/>
                <w:webHidden/>
              </w:rPr>
              <w:fldChar w:fldCharType="end"/>
            </w:r>
          </w:hyperlink>
        </w:p>
        <w:p w:rsidR="007D0A25" w:rsidRDefault="00531E9F">
          <w:pPr>
            <w:pStyle w:val="TJ2"/>
            <w:tabs>
              <w:tab w:val="right" w:leader="dot" w:pos="8496"/>
            </w:tabs>
            <w:rPr>
              <w:rFonts w:eastAsiaTheme="minorEastAsia"/>
              <w:noProof/>
              <w:sz w:val="22"/>
              <w:szCs w:val="22"/>
              <w:lang w:eastAsia="hu-HU"/>
            </w:rPr>
          </w:pPr>
          <w:hyperlink w:anchor="_Toc500447944" w:history="1">
            <w:r w:rsidR="007D0A25" w:rsidRPr="00541692">
              <w:rPr>
                <w:rStyle w:val="Hiperhivatkozs"/>
                <w:noProof/>
              </w:rPr>
              <w:t>DVD melléklet tartalma</w:t>
            </w:r>
            <w:r w:rsidR="007D0A25">
              <w:rPr>
                <w:noProof/>
                <w:webHidden/>
              </w:rPr>
              <w:tab/>
            </w:r>
            <w:r w:rsidR="007D0A25">
              <w:rPr>
                <w:noProof/>
                <w:webHidden/>
              </w:rPr>
              <w:fldChar w:fldCharType="begin"/>
            </w:r>
            <w:r w:rsidR="007D0A25">
              <w:rPr>
                <w:noProof/>
                <w:webHidden/>
              </w:rPr>
              <w:instrText xml:space="preserve"> PAGEREF _Toc500447944 \h </w:instrText>
            </w:r>
            <w:r w:rsidR="007D0A25">
              <w:rPr>
                <w:noProof/>
                <w:webHidden/>
              </w:rPr>
            </w:r>
            <w:r w:rsidR="007D0A25">
              <w:rPr>
                <w:noProof/>
                <w:webHidden/>
              </w:rPr>
              <w:fldChar w:fldCharType="separate"/>
            </w:r>
            <w:r w:rsidR="00A311F3">
              <w:rPr>
                <w:noProof/>
                <w:webHidden/>
              </w:rPr>
              <w:t>44</w:t>
            </w:r>
            <w:r w:rsidR="007D0A25">
              <w:rPr>
                <w:noProof/>
                <w:webHidden/>
              </w:rPr>
              <w:fldChar w:fldCharType="end"/>
            </w:r>
          </w:hyperlink>
        </w:p>
        <w:p w:rsidR="007D0A25" w:rsidRDefault="00531E9F">
          <w:pPr>
            <w:pStyle w:val="TJ1"/>
            <w:tabs>
              <w:tab w:val="right" w:leader="dot" w:pos="8496"/>
            </w:tabs>
            <w:rPr>
              <w:rFonts w:eastAsiaTheme="minorEastAsia"/>
              <w:noProof/>
              <w:sz w:val="22"/>
              <w:szCs w:val="22"/>
              <w:lang w:eastAsia="hu-HU"/>
            </w:rPr>
          </w:pPr>
          <w:hyperlink w:anchor="_Toc500447945" w:history="1">
            <w:r w:rsidR="007D0A25" w:rsidRPr="00541692">
              <w:rPr>
                <w:rStyle w:val="Hiperhivatkozs"/>
                <w:noProof/>
              </w:rPr>
              <w:t>Irodalomjegyzék</w:t>
            </w:r>
            <w:r w:rsidR="007D0A25">
              <w:rPr>
                <w:noProof/>
                <w:webHidden/>
              </w:rPr>
              <w:tab/>
            </w:r>
            <w:r w:rsidR="007D0A25">
              <w:rPr>
                <w:noProof/>
                <w:webHidden/>
              </w:rPr>
              <w:fldChar w:fldCharType="begin"/>
            </w:r>
            <w:r w:rsidR="007D0A25">
              <w:rPr>
                <w:noProof/>
                <w:webHidden/>
              </w:rPr>
              <w:instrText xml:space="preserve"> PAGEREF _Toc500447945 \h </w:instrText>
            </w:r>
            <w:r w:rsidR="007D0A25">
              <w:rPr>
                <w:noProof/>
                <w:webHidden/>
              </w:rPr>
            </w:r>
            <w:r w:rsidR="007D0A25">
              <w:rPr>
                <w:noProof/>
                <w:webHidden/>
              </w:rPr>
              <w:fldChar w:fldCharType="separate"/>
            </w:r>
            <w:r w:rsidR="00A311F3">
              <w:rPr>
                <w:noProof/>
                <w:webHidden/>
              </w:rPr>
              <w:t>45</w:t>
            </w:r>
            <w:r w:rsidR="007D0A25">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447901"/>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447902"/>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447903"/>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447904"/>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447905"/>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447906"/>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Default="00F64D35" w:rsidP="00366482">
      <w:pPr>
        <w:pStyle w:val="Compact"/>
        <w:numPr>
          <w:ilvl w:val="0"/>
          <w:numId w:val="2"/>
        </w:numPr>
        <w:ind w:left="851"/>
      </w:pPr>
      <w:r w:rsidRPr="00521866">
        <w:t>Google Chrome for Android (v62.x és későbbi verziók)</w:t>
      </w:r>
    </w:p>
    <w:p w:rsidR="00056825" w:rsidRPr="00521866" w:rsidRDefault="00056825" w:rsidP="00366482">
      <w:pPr>
        <w:pStyle w:val="Compact"/>
        <w:numPr>
          <w:ilvl w:val="0"/>
          <w:numId w:val="2"/>
        </w:numPr>
        <w:ind w:left="851"/>
      </w:pPr>
      <w:r>
        <w:t xml:space="preserve">Mozilla Firefox </w:t>
      </w:r>
      <w:r w:rsidR="00690504">
        <w:t>(v56</w:t>
      </w:r>
      <w:r w:rsidR="00A35C7B">
        <w:t>.x</w:t>
      </w:r>
      <w:r w:rsidR="00690504">
        <w:t xml:space="preserve"> és későbbi verziók)</w:t>
      </w:r>
    </w:p>
    <w:p w:rsidR="000E0CBE" w:rsidRPr="00521866" w:rsidRDefault="00F64D35" w:rsidP="00076D9D">
      <w:pPr>
        <w:pStyle w:val="Cmsor2"/>
        <w:spacing w:line="360" w:lineRule="auto"/>
        <w:jc w:val="both"/>
      </w:pPr>
      <w:bookmarkStart w:id="12" w:name="alkalmazás-használata"/>
      <w:bookmarkStart w:id="13" w:name="_Toc500447907"/>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447908"/>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504A7" w:rsidRPr="00C504A7" w:rsidRDefault="00F64D35" w:rsidP="00003AB3">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531E9F" w:rsidP="00C766A8">
      <w:pPr>
        <w:pStyle w:val="Cmsor4"/>
        <w:spacing w:line="360" w:lineRule="auto"/>
        <w:jc w:val="both"/>
      </w:pPr>
      <w:bookmarkStart w:id="17" w:name="bejelentkezés"/>
      <w:r>
        <w:rPr>
          <w:noProof/>
        </w:rPr>
        <w:lastRenderedPageBreak/>
        <w:pict>
          <v:shapetype id="_x0000_t202" coordsize="21600,21600" o:spt="202" path="m,l,21600r21600,l21600,xe">
            <v:stroke joinstyle="miter"/>
            <v:path gradientshapeok="t" o:connecttype="rect"/>
          </v:shapetype>
          <v:shape id="_x0000_s1050" type="#_x0000_t202" style="position:absolute;left:0;text-align:left;margin-left:93.5pt;margin-top:506.95pt;width:238.5pt;height:.05pt;z-index:251668480;mso-position-horizontal-relative:text;mso-position-vertical-relative:text" stroked="f">
            <v:textbox style="mso-next-textbox:#_x0000_s1050;mso-fit-shape-to-text:t" inset="0,0,0,0">
              <w:txbxContent>
                <w:p w:rsidR="00531E9F" w:rsidRPr="0011144A" w:rsidRDefault="00531E9F" w:rsidP="000A3676">
                  <w:pPr>
                    <w:pStyle w:val="Kpalrs"/>
                    <w:jc w:val="center"/>
                    <w:rPr>
                      <w:b/>
                      <w:bCs/>
                      <w:i w:val="0"/>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2</w:t>
                  </w:r>
                  <w:r>
                    <w:t>. ábra: Bejelentkezés</w:t>
                  </w:r>
                </w:p>
              </w:txbxContent>
            </v:textbox>
            <w10:wrap type="topAndBottom"/>
          </v:shape>
        </w:pict>
      </w:r>
      <w:r w:rsidR="000A3676">
        <w:rPr>
          <w:noProof/>
        </w:rPr>
        <w:drawing>
          <wp:anchor distT="0" distB="0" distL="114300" distR="114300" simplePos="0" relativeHeight="251696640" behindDoc="1" locked="0" layoutInCell="1" allowOverlap="1" wp14:anchorId="53CF5F1D">
            <wp:simplePos x="0" y="0"/>
            <wp:positionH relativeFrom="column">
              <wp:posOffset>1187450</wp:posOffset>
            </wp:positionH>
            <wp:positionV relativeFrom="paragraph">
              <wp:posOffset>3849370</wp:posOffset>
            </wp:positionV>
            <wp:extent cx="2980800" cy="2491200"/>
            <wp:effectExtent l="0" t="0" r="0" b="0"/>
            <wp:wrapTopAndBottom/>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0800" cy="2491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v:shape id="_x0000_s1049" type="#_x0000_t202" style="position:absolute;left:0;text-align:left;margin-left:115.25pt;margin-top:261.35pt;width:194.4pt;height:20.05pt;z-index:251667456;mso-position-horizontal-relative:text;mso-position-vertical-relative:text" stroked="f">
            <v:textbox style="mso-next-textbox:#_x0000_s1049;mso-fit-shape-to-text:t" inset="0,0,0,0">
              <w:txbxContent>
                <w:p w:rsidR="00531E9F" w:rsidRPr="00071E19" w:rsidRDefault="00531E9F" w:rsidP="00B274D9">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1</w:t>
                  </w:r>
                  <w:r>
                    <w:t>. ábra: Regisztráció</w:t>
                  </w:r>
                </w:p>
              </w:txbxContent>
            </v:textbox>
            <w10:wrap type="topAndBottom"/>
          </v:shape>
        </w:pict>
      </w:r>
      <w:r w:rsidR="00B274D9">
        <w:rPr>
          <w:noProof/>
        </w:rPr>
        <w:drawing>
          <wp:anchor distT="0" distB="0" distL="114300" distR="114300" simplePos="0" relativeHeight="251691520" behindDoc="0" locked="0" layoutInCell="1" allowOverlap="1">
            <wp:simplePos x="0" y="0"/>
            <wp:positionH relativeFrom="column">
              <wp:posOffset>1205865</wp:posOffset>
            </wp:positionH>
            <wp:positionV relativeFrom="paragraph">
              <wp:posOffset>-5715</wp:posOffset>
            </wp:positionV>
            <wp:extent cx="2980800" cy="3312000"/>
            <wp:effectExtent l="0" t="0" r="0" b="0"/>
            <wp:wrapTopAndBottom/>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0800" cy="331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D35" w:rsidRPr="00521866">
        <w:t>Bejelentkezés</w:t>
      </w:r>
      <w:bookmarkEnd w:id="17"/>
    </w:p>
    <w:p w:rsidR="000A3676" w:rsidRPr="000A3676" w:rsidRDefault="00F64D35" w:rsidP="000A3676">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18" w:name="kijelentkezés"/>
      <w:r w:rsidRPr="00521866">
        <w:t>Kijelentkezés</w:t>
      </w:r>
      <w:bookmarkEnd w:id="18"/>
    </w:p>
    <w:p w:rsidR="00CA305D" w:rsidRPr="00521866" w:rsidRDefault="00F64D35" w:rsidP="003E5A85">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Cmsor4"/>
        <w:spacing w:line="360" w:lineRule="auto"/>
        <w:jc w:val="both"/>
      </w:pPr>
      <w:bookmarkStart w:id="19" w:name="új-csoport-létrehozása"/>
      <w:r w:rsidRPr="00521866">
        <w:lastRenderedPageBreak/>
        <w:t>Új csoport létrehozása</w:t>
      </w:r>
      <w:bookmarkEnd w:id="19"/>
    </w:p>
    <w:p w:rsidR="00D84A8F" w:rsidRDefault="00EA2013" w:rsidP="0007152E">
      <w:pPr>
        <w:pStyle w:val="FirstParagraph"/>
      </w:pPr>
      <w:r>
        <w:rPr>
          <w:noProof/>
        </w:rPr>
        <w:drawing>
          <wp:anchor distT="0" distB="0" distL="114300" distR="114300" simplePos="0" relativeHeight="251633152" behindDoc="0" locked="0" layoutInCell="1" allowOverlap="1">
            <wp:simplePos x="0" y="0"/>
            <wp:positionH relativeFrom="column">
              <wp:posOffset>1303655</wp:posOffset>
            </wp:positionH>
            <wp:positionV relativeFrom="paragraph">
              <wp:posOffset>1611532</wp:posOffset>
            </wp:positionV>
            <wp:extent cx="2690495" cy="4341495"/>
            <wp:effectExtent l="0" t="0" r="0" b="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0495" cy="434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1E9F">
        <w:rPr>
          <w:noProof/>
        </w:rPr>
        <w:pict>
          <v:shape id="_x0000_s1040" type="#_x0000_t202" style="position:absolute;left:0;text-align:left;margin-left:102pt;margin-top:471.2pt;width:211.85pt;height:.05pt;z-index:251663360;mso-position-horizontal-relative:text;mso-position-vertical-relative:text" stroked="f">
            <v:textbox style="mso-fit-shape-to-text:t" inset="0,0,0,0">
              <w:txbxContent>
                <w:p w:rsidR="00531E9F" w:rsidRPr="00662050" w:rsidRDefault="00531E9F" w:rsidP="00EA2013">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3</w:t>
                  </w:r>
                  <w:r>
                    <w:t>. ábra: Új csoport létrehozása</w:t>
                  </w:r>
                </w:p>
              </w:txbxContent>
            </v:textbox>
            <w10:wrap type="topAndBottom"/>
          </v:shape>
        </w:pict>
      </w:r>
      <w:r w:rsidR="00F64D35"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00F64D35" w:rsidRPr="00521866">
        <w:t xml:space="preserve"> csak egy csoport tagja lehet. Új csoport létrehozásához </w:t>
      </w:r>
      <w:r w:rsidR="00960132">
        <w:t xml:space="preserve">a csoportok </w:t>
      </w:r>
      <w:r w:rsidR="00E70372">
        <w:t>listájánál kattintsunk a Create group (Csoport készítése) gombra, majd adjuk meg a</w:t>
      </w:r>
      <w:r w:rsidR="00F64D35" w:rsidRPr="00521866">
        <w:t xml:space="preserve"> csoport nevé</w:t>
      </w:r>
      <w:r w:rsidR="00E70372">
        <w:t>t</w:t>
      </w:r>
      <w:r w:rsidR="00F64D35" w:rsidRPr="00521866">
        <w:t>.</w:t>
      </w:r>
    </w:p>
    <w:p w:rsidR="000B382E" w:rsidRPr="000B382E" w:rsidRDefault="000B382E" w:rsidP="000B382E">
      <w:pPr>
        <w:pStyle w:val="Szvegtrzs"/>
      </w:pPr>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Default="00F64D35" w:rsidP="00D84A8F">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r w:rsidR="00F06436">
        <w:t xml:space="preserve"> Ezek a lehetőség</w:t>
      </w:r>
      <w:r w:rsidR="00E53E95">
        <w:t>ek</w:t>
      </w:r>
      <w:r w:rsidR="00F06436">
        <w:t xml:space="preserve"> a csoportok listájában az adott csoport mellett található opciók ikonra kattintva érhetők el.</w:t>
      </w:r>
    </w:p>
    <w:p w:rsidR="0070792E" w:rsidRPr="0070792E" w:rsidRDefault="00531E9F" w:rsidP="0070792E">
      <w:pPr>
        <w:pStyle w:val="Szvegtrzs"/>
      </w:pPr>
      <w:r>
        <w:rPr>
          <w:noProof/>
        </w:rPr>
        <w:lastRenderedPageBreak/>
        <w:pict>
          <v:shape id="_x0000_s1056" type="#_x0000_t202" style="position:absolute;left:0;text-align:left;margin-left:95.75pt;margin-top:149.2pt;width:233.25pt;height:.05pt;z-index:251672576;mso-position-horizontal-relative:text;mso-position-vertical-relative:text" stroked="f">
            <v:textbox style="mso-fit-shape-to-text:t" inset="0,0,0,0">
              <w:txbxContent>
                <w:p w:rsidR="00531E9F" w:rsidRPr="004650F0" w:rsidRDefault="00531E9F" w:rsidP="0070792E">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4</w:t>
                  </w:r>
                  <w:r>
                    <w:t>. ábra: Csoport szerkesztése és törlése</w:t>
                  </w:r>
                </w:p>
              </w:txbxContent>
            </v:textbox>
            <w10:wrap type="topAndBottom"/>
          </v:shape>
        </w:pict>
      </w:r>
      <w:r w:rsidR="0070792E">
        <w:rPr>
          <w:noProof/>
        </w:rPr>
        <w:drawing>
          <wp:anchor distT="0" distB="0" distL="114300" distR="114300" simplePos="0" relativeHeight="251639296" behindDoc="0" locked="0" layoutInCell="1" allowOverlap="1">
            <wp:simplePos x="0" y="0"/>
            <wp:positionH relativeFrom="column">
              <wp:posOffset>1216025</wp:posOffset>
            </wp:positionH>
            <wp:positionV relativeFrom="paragraph">
              <wp:posOffset>-5080</wp:posOffset>
            </wp:positionV>
            <wp:extent cx="2962800" cy="1843200"/>
            <wp:effectExtent l="0" t="0" r="0" b="0"/>
            <wp:wrapTopAndBottom/>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2800" cy="1843200"/>
                    </a:xfrm>
                    <a:prstGeom prst="rect">
                      <a:avLst/>
                    </a:prstGeom>
                    <a:noFill/>
                    <a:ln>
                      <a:noFill/>
                    </a:ln>
                  </pic:spPr>
                </pic:pic>
              </a:graphicData>
            </a:graphic>
          </wp:anchor>
        </w:drawing>
      </w:r>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965221">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Cmsor4"/>
        <w:spacing w:line="360" w:lineRule="auto"/>
        <w:jc w:val="both"/>
      </w:pPr>
      <w:bookmarkStart w:id="22" w:name="lakó-törlése"/>
      <w:r w:rsidRPr="00521866">
        <w:t>Lakó törlése</w:t>
      </w:r>
      <w:bookmarkEnd w:id="22"/>
    </w:p>
    <w:p w:rsidR="00CA305D" w:rsidRDefault="00CD333D" w:rsidP="00C766A8">
      <w:pPr>
        <w:pStyle w:val="FirstParagraph"/>
      </w:pPr>
      <w:r>
        <w:rPr>
          <w:noProof/>
        </w:rPr>
        <w:drawing>
          <wp:anchor distT="0" distB="0" distL="114300" distR="114300" simplePos="0" relativeHeight="251701760" behindDoc="0" locked="0" layoutInCell="1" allowOverlap="1">
            <wp:simplePos x="0" y="0"/>
            <wp:positionH relativeFrom="column">
              <wp:posOffset>1216025</wp:posOffset>
            </wp:positionH>
            <wp:positionV relativeFrom="paragraph">
              <wp:posOffset>1314450</wp:posOffset>
            </wp:positionV>
            <wp:extent cx="2962800" cy="2080800"/>
            <wp:effectExtent l="0" t="0" r="0" b="0"/>
            <wp:wrapTopAndBottom/>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2800" cy="208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1E9F">
        <w:rPr>
          <w:noProof/>
        </w:rPr>
        <w:pict>
          <v:shape id="_x0000_s1054" type="#_x0000_t202" style="position:absolute;left:0;text-align:left;margin-left:95.75pt;margin-top:273.2pt;width:233.25pt;height:.05pt;z-index:251670528;mso-position-horizontal-relative:text;mso-position-vertical-relative:text" stroked="f">
            <v:textbox style="mso-fit-shape-to-text:t" inset="0,0,0,0">
              <w:txbxContent>
                <w:p w:rsidR="00531E9F" w:rsidRPr="001778CF" w:rsidRDefault="00531E9F" w:rsidP="009136EE">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5</w:t>
                  </w:r>
                  <w:r>
                    <w:t>. ábra: Lakó törlése</w:t>
                  </w:r>
                </w:p>
              </w:txbxContent>
            </v:textbox>
            <w10:wrap type="topAndBottom"/>
          </v:shape>
        </w:pict>
      </w:r>
      <w:r w:rsidR="00F64D35" w:rsidRPr="00521866">
        <w:t>A csoportba felvett lakókat egyesével törölhetjük.</w:t>
      </w:r>
      <w:r w:rsidR="002C2984">
        <w:t xml:space="preserve"> Ehhez kattintsunk a lakók listájában az adott lakó mellett található opciók ikonra, majd a Delete (Törlés) gombra.</w:t>
      </w:r>
      <w:r w:rsidR="00F64D35" w:rsidRPr="00521866">
        <w:t xml:space="preserve"> A törölt lakók többé már nem lesznek képesek bejelentkezni az alkalmazásba. Újrafelvételükhöz újra regisztrálni kell.</w:t>
      </w:r>
    </w:p>
    <w:p w:rsidR="009136EE" w:rsidRPr="009136EE" w:rsidRDefault="009136EE" w:rsidP="009136EE">
      <w:pPr>
        <w:pStyle w:val="Szvegtrzs"/>
      </w:pP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B9733F" w:rsidRDefault="00531E9F" w:rsidP="00B9733F">
      <w:pPr>
        <w:pStyle w:val="FirstParagraph"/>
      </w:pPr>
      <w:r>
        <w:rPr>
          <w:noProof/>
        </w:rPr>
        <w:pict>
          <v:shape id="_x0000_s1055" type="#_x0000_t202" style="position:absolute;left:0;text-align:left;margin-left:95pt;margin-top:506.4pt;width:235.5pt;height:20.05pt;z-index:251671552;mso-position-horizontal-relative:text;mso-position-vertical-relative:text" stroked="f">
            <v:textbox style="mso-fit-shape-to-text:t" inset="0,0,0,0">
              <w:txbxContent>
                <w:p w:rsidR="00531E9F" w:rsidRPr="00400703" w:rsidRDefault="00531E9F" w:rsidP="00BF4AB4">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6</w:t>
                  </w:r>
                  <w:r>
                    <w:t>. ábra: Csoportos számla kiállítása</w:t>
                  </w:r>
                </w:p>
              </w:txbxContent>
            </v:textbox>
            <w10:wrap type="topAndBottom"/>
          </v:shape>
        </w:pict>
      </w:r>
      <w:r w:rsidR="009C0C3B">
        <w:rPr>
          <w:noProof/>
        </w:rPr>
        <w:drawing>
          <wp:anchor distT="0" distB="0" distL="114300" distR="114300" simplePos="0" relativeHeight="251616768" behindDoc="0" locked="0" layoutInCell="1" allowOverlap="1">
            <wp:simplePos x="0" y="0"/>
            <wp:positionH relativeFrom="column">
              <wp:posOffset>1206500</wp:posOffset>
            </wp:positionH>
            <wp:positionV relativeFrom="paragraph">
              <wp:posOffset>2156460</wp:posOffset>
            </wp:positionV>
            <wp:extent cx="2990850" cy="4227195"/>
            <wp:effectExtent l="0" t="0" r="0" b="0"/>
            <wp:wrapTopAndBottom/>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90850" cy="422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D35"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00F64D35"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D333D" w:rsidRPr="00CD333D" w:rsidRDefault="00CD333D" w:rsidP="00CD333D">
      <w:pPr>
        <w:pStyle w:val="Szvegtrzs"/>
      </w:pP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w:t>
      </w:r>
      <w:r w:rsidRPr="00521866">
        <w:lastRenderedPageBreak/>
        <w:t xml:space="preserve">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447909"/>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Default="00F64D35" w:rsidP="0098206F">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731E89" w:rsidRPr="00731E89" w:rsidRDefault="00531E9F" w:rsidP="00731E89">
      <w:pPr>
        <w:pStyle w:val="Szvegtrzs"/>
      </w:pPr>
      <w:r>
        <w:rPr>
          <w:noProof/>
        </w:rPr>
        <w:lastRenderedPageBreak/>
        <w:pict>
          <v:shape id="_x0000_s1051" type="#_x0000_t202" style="position:absolute;left:0;text-align:left;margin-left:95pt;margin-top:275.65pt;width:234.7pt;height:.05pt;z-index:251669504;mso-position-horizontal-relative:text;mso-position-vertical-relative:text" stroked="f">
            <v:textbox style="mso-next-textbox:#_x0000_s1051;mso-fit-shape-to-text:t" inset="0,0,0,0">
              <w:txbxContent>
                <w:p w:rsidR="00531E9F" w:rsidRPr="00AB601E" w:rsidRDefault="00531E9F" w:rsidP="003851A3">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7</w:t>
                  </w:r>
                  <w:r>
                    <w:t>. ábra: Regisztráció</w:t>
                  </w:r>
                </w:p>
              </w:txbxContent>
            </v:textbox>
            <w10:wrap type="topAndBottom"/>
          </v:shape>
        </w:pict>
      </w:r>
      <w:r w:rsidR="00731E89">
        <w:rPr>
          <w:noProof/>
        </w:rPr>
        <w:drawing>
          <wp:anchor distT="0" distB="0" distL="114300" distR="114300" simplePos="0" relativeHeight="251638272" behindDoc="0" locked="0" layoutInCell="1" allowOverlap="1">
            <wp:simplePos x="0" y="0"/>
            <wp:positionH relativeFrom="column">
              <wp:posOffset>1206500</wp:posOffset>
            </wp:positionH>
            <wp:positionV relativeFrom="paragraph">
              <wp:posOffset>-5080</wp:posOffset>
            </wp:positionV>
            <wp:extent cx="2980800" cy="3448800"/>
            <wp:effectExtent l="0" t="0" r="0" b="0"/>
            <wp:wrapTopAndBottom/>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0800" cy="3448800"/>
                    </a:xfrm>
                    <a:prstGeom prst="rect">
                      <a:avLst/>
                    </a:prstGeom>
                    <a:noFill/>
                    <a:ln>
                      <a:noFill/>
                    </a:ln>
                  </pic:spPr>
                </pic:pic>
              </a:graphicData>
            </a:graphic>
          </wp:anchor>
        </w:drawing>
      </w:r>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98206F">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Default="00F64D35" w:rsidP="0098206F">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r w:rsidR="00975121">
        <w:t xml:space="preserve"> Ekkor visszajutunk a bejelentkezési felületre.</w:t>
      </w:r>
    </w:p>
    <w:p w:rsidR="00BD06D7" w:rsidRDefault="00BD06D7" w:rsidP="00BD06D7">
      <w:pPr>
        <w:pStyle w:val="Szvegtrzs"/>
      </w:pPr>
    </w:p>
    <w:p w:rsidR="00BD06D7" w:rsidRDefault="00BD06D7" w:rsidP="00BD06D7">
      <w:pPr>
        <w:pStyle w:val="Szvegtrzs"/>
      </w:pPr>
    </w:p>
    <w:p w:rsidR="00BD06D7" w:rsidRDefault="00BD06D7" w:rsidP="00BD06D7">
      <w:pPr>
        <w:pStyle w:val="Szvegtrzs"/>
      </w:pPr>
    </w:p>
    <w:p w:rsidR="00BD06D7" w:rsidRPr="00BD06D7" w:rsidRDefault="00BD06D7" w:rsidP="00BD06D7">
      <w:pPr>
        <w:pStyle w:val="Szvegtrzs"/>
      </w:pPr>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975121" w:rsidRPr="00975121" w:rsidRDefault="00FE4529" w:rsidP="00975121">
      <w:pPr>
        <w:pStyle w:val="FirstParagraph"/>
      </w:pPr>
      <w:r>
        <w:rPr>
          <w:noProof/>
        </w:rPr>
        <w:drawing>
          <wp:anchor distT="0" distB="0" distL="114300" distR="114300" simplePos="0" relativeHeight="251632128" behindDoc="0" locked="0" layoutInCell="1" allowOverlap="1">
            <wp:simplePos x="0" y="0"/>
            <wp:positionH relativeFrom="column">
              <wp:posOffset>1349375</wp:posOffset>
            </wp:positionH>
            <wp:positionV relativeFrom="paragraph">
              <wp:posOffset>1312545</wp:posOffset>
            </wp:positionV>
            <wp:extent cx="2699385" cy="4341495"/>
            <wp:effectExtent l="0" t="0" r="0" b="0"/>
            <wp:wrapTopAndBottom/>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9385" cy="4341495"/>
                    </a:xfrm>
                    <a:prstGeom prst="rect">
                      <a:avLst/>
                    </a:prstGeom>
                    <a:noFill/>
                    <a:ln>
                      <a:noFill/>
                    </a:ln>
                  </pic:spPr>
                </pic:pic>
              </a:graphicData>
            </a:graphic>
          </wp:anchor>
        </w:drawing>
      </w:r>
      <w:r w:rsidR="00531E9F">
        <w:rPr>
          <w:noProof/>
        </w:rPr>
        <w:pict>
          <v:shape id="_x0000_s1043" type="#_x0000_t202" style="position:absolute;left:0;text-align:left;margin-left:106.25pt;margin-top:445.15pt;width:212.55pt;height:20.05pt;z-index:251664384;mso-position-horizontal-relative:text;mso-position-vertical-relative:text" stroked="f">
            <v:textbox style="mso-next-textbox:#_x0000_s1043;mso-fit-shape-to-text:t" inset="0,0,0,0">
              <w:txbxContent>
                <w:p w:rsidR="00531E9F" w:rsidRPr="00ED4432" w:rsidRDefault="00531E9F" w:rsidP="00D71BC8">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8</w:t>
                  </w:r>
                  <w:r>
                    <w:t xml:space="preserve">. ábra: Új óraállás bejelentés készítése </w:t>
                  </w:r>
                </w:p>
              </w:txbxContent>
            </v:textbox>
            <w10:wrap type="topAndBottom"/>
          </v:shape>
        </w:pict>
      </w:r>
      <w:r w:rsidR="00F64D35" w:rsidRPr="00521866">
        <w:t>Új bejelentés készítéséhez kattintsunk a bejelentések listájánál a Create report</w:t>
      </w:r>
      <w:r w:rsidR="00047F0A">
        <w:t xml:space="preserve"> (Bejelentés készítése)</w:t>
      </w:r>
      <w:r w:rsidR="00F64D35" w:rsidRPr="00521866">
        <w:t xml:space="preserve"> gombra. A felugró párbeszédablakban adjuk meg a hőmennyiségmérő állását </w:t>
      </w:r>
      <w:r w:rsidR="00664F64">
        <w:t>kilowattórában (</w:t>
      </w:r>
      <w:r w:rsidR="00F64D35" w:rsidRPr="00521866">
        <w:t>kWh</w:t>
      </w:r>
      <w:r w:rsidR="00664F64">
        <w:t>)</w:t>
      </w:r>
      <w:r w:rsidR="00F64D35"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8252CF" w:rsidRDefault="008252CF" w:rsidP="008252CF">
      <w:pPr>
        <w:pStyle w:val="Szvegtrzs"/>
      </w:pPr>
    </w:p>
    <w:p w:rsidR="00A44802" w:rsidRPr="008252CF" w:rsidRDefault="00A44802" w:rsidP="008252CF">
      <w:pPr>
        <w:pStyle w:val="Szvegtrzs"/>
      </w:pPr>
    </w:p>
    <w:p w:rsidR="00CA305D" w:rsidRPr="00521866" w:rsidRDefault="00F64D35" w:rsidP="00C766A8">
      <w:pPr>
        <w:pStyle w:val="Cmsor4"/>
        <w:spacing w:line="360" w:lineRule="auto"/>
        <w:jc w:val="both"/>
      </w:pPr>
      <w:bookmarkStart w:id="34" w:name="számla-letöltése"/>
      <w:r w:rsidRPr="00521866">
        <w:lastRenderedPageBreak/>
        <w:t>Számla letöltése</w:t>
      </w:r>
      <w:bookmarkEnd w:id="34"/>
    </w:p>
    <w:p w:rsidR="00CA7858" w:rsidRPr="00CA7858" w:rsidRDefault="00531E9F" w:rsidP="00957E7A">
      <w:pPr>
        <w:pStyle w:val="FirstParagraph"/>
      </w:pPr>
      <w:r>
        <w:rPr>
          <w:noProof/>
        </w:rPr>
        <w:pict>
          <v:shape id="_x0000_s1044" type="#_x0000_t202" style="position:absolute;left:0;text-align:left;margin-left:71pt;margin-top:480.95pt;width:283.7pt;height:.05pt;z-index:251665408;mso-position-horizontal-relative:text;mso-position-vertical-relative:text" stroked="f">
            <v:textbox style="mso-fit-shape-to-text:t" inset="0,0,0,0">
              <w:txbxContent>
                <w:p w:rsidR="00531E9F" w:rsidRPr="00C37B6C" w:rsidRDefault="00531E9F" w:rsidP="00967532">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2</w:t>
                  </w:r>
                  <w:r>
                    <w:rPr>
                      <w:noProof/>
                    </w:rPr>
                    <w:fldChar w:fldCharType="end"/>
                  </w:r>
                  <w:r>
                    <w:rPr>
                      <w:noProof/>
                    </w:rPr>
                    <w:noBreakHyphen/>
                    <w:t>9</w:t>
                  </w:r>
                  <w:r>
                    <w:t>. ábra: Számla</w:t>
                  </w:r>
                </w:p>
              </w:txbxContent>
            </v:textbox>
            <w10:wrap type="topAndBottom"/>
          </v:shape>
        </w:pict>
      </w:r>
      <w:r w:rsidR="00957E7A">
        <w:rPr>
          <w:noProof/>
        </w:rPr>
        <w:drawing>
          <wp:anchor distT="0" distB="0" distL="114300" distR="114300" simplePos="0" relativeHeight="251637248" behindDoc="0" locked="0" layoutInCell="1" allowOverlap="1">
            <wp:simplePos x="0" y="0"/>
            <wp:positionH relativeFrom="column">
              <wp:posOffset>901700</wp:posOffset>
            </wp:positionH>
            <wp:positionV relativeFrom="paragraph">
              <wp:posOffset>1709420</wp:posOffset>
            </wp:positionV>
            <wp:extent cx="3603600" cy="4341600"/>
            <wp:effectExtent l="0" t="0" r="0" b="0"/>
            <wp:wrapTopAndBottom/>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3600" cy="4341600"/>
                    </a:xfrm>
                    <a:prstGeom prst="rect">
                      <a:avLst/>
                    </a:prstGeom>
                    <a:noFill/>
                    <a:ln>
                      <a:noFill/>
                    </a:ln>
                  </pic:spPr>
                </pic:pic>
              </a:graphicData>
            </a:graphic>
          </wp:anchor>
        </w:drawing>
      </w:r>
      <w:r w:rsidR="00F64D35" w:rsidRPr="00521866">
        <w:t>A kiállított számlákat szabadon letölthetjük PDF formátumban a számla alatt található Download as PDF</w:t>
      </w:r>
      <w:r w:rsidR="00FE087C">
        <w:t xml:space="preserve"> (Letöltés PDF-be)</w:t>
      </w:r>
      <w:r w:rsidR="00F64D35"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447910"/>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447911"/>
      <w:r w:rsidRPr="00521866">
        <w:t>Probléma</w:t>
      </w:r>
      <w:r w:rsidR="00F64D35" w:rsidRPr="00521866">
        <w:t xml:space="preserve"> elemzése</w:t>
      </w:r>
      <w:bookmarkEnd w:id="37"/>
      <w:bookmarkEnd w:id="38"/>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500447912"/>
      <w:bookmarkStart w:id="40" w:name="tervezés"/>
      <w:r w:rsidRPr="00521866">
        <w:t>Specifikáció</w:t>
      </w:r>
      <w:bookmarkEnd w:id="39"/>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35200"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531E9F" w:rsidP="00C766A8">
      <w:pPr>
        <w:pStyle w:val="Szvegtrzs"/>
      </w:pPr>
      <w:r>
        <w:rPr>
          <w:noProof/>
        </w:rPr>
        <w:pict>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531E9F" w:rsidRPr="00E0482E" w:rsidRDefault="00015A7E" w:rsidP="004235BE">
                  <w:pPr>
                    <w:pStyle w:val="Kpalrs"/>
                    <w:jc w:val="center"/>
                    <w:rPr>
                      <w:rFonts w:ascii="Times New Roman" w:hAnsi="Times New Roman"/>
                    </w:rPr>
                  </w:pPr>
                  <w:r>
                    <w:fldChar w:fldCharType="begin"/>
                  </w:r>
                  <w:r>
                    <w:instrText xml:space="preserve"> STYLEREF 1 \s </w:instrText>
                  </w:r>
                  <w:r>
                    <w:fldChar w:fldCharType="separate"/>
                  </w:r>
                  <w:r w:rsidR="00A311F3">
                    <w:rPr>
                      <w:noProof/>
                    </w:rPr>
                    <w:t>3</w:t>
                  </w:r>
                  <w:r>
                    <w:fldChar w:fldCharType="end"/>
                  </w:r>
                  <w:r>
                    <w:noBreakHyphen/>
                  </w:r>
                  <w:r>
                    <w:fldChar w:fldCharType="begin"/>
                  </w:r>
                  <w:r>
                    <w:instrText xml:space="preserve"> SEQ ábra \* ARABIC \s 1 </w:instrText>
                  </w:r>
                  <w:r>
                    <w:fldChar w:fldCharType="separate"/>
                  </w:r>
                  <w:r w:rsidR="00A311F3">
                    <w:rPr>
                      <w:noProof/>
                    </w:rPr>
                    <w:t>1</w:t>
                  </w:r>
                  <w:r>
                    <w:fldChar w:fldCharType="end"/>
                  </w:r>
                  <w:r w:rsidR="00531E9F">
                    <w:t>. ábra: Felhasználói esetek</w:t>
                  </w:r>
                </w:p>
              </w:txbxContent>
            </v:textbox>
            <w10:wrap type="topAndBottom"/>
          </v:shape>
        </w:pict>
      </w:r>
    </w:p>
    <w:p w:rsidR="00CA305D" w:rsidRPr="00521866" w:rsidRDefault="00F64D35" w:rsidP="00C766A8">
      <w:pPr>
        <w:pStyle w:val="Cmsor2"/>
        <w:spacing w:line="360" w:lineRule="auto"/>
        <w:jc w:val="both"/>
      </w:pPr>
      <w:bookmarkStart w:id="41" w:name="_Toc500447913"/>
      <w:r w:rsidRPr="00521866">
        <w:lastRenderedPageBreak/>
        <w:t>Tervezés</w:t>
      </w:r>
      <w:bookmarkEnd w:id="40"/>
      <w:bookmarkEnd w:id="41"/>
    </w:p>
    <w:p w:rsidR="00B61F80" w:rsidRDefault="00401E79" w:rsidP="00C766A8">
      <w:pPr>
        <w:pStyle w:val="FirstParagraph"/>
      </w:pPr>
      <w:r>
        <w:rPr>
          <w:noProof/>
        </w:rPr>
        <w:drawing>
          <wp:anchor distT="0" distB="0" distL="114300" distR="114300" simplePos="0" relativeHeight="251634176"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531E9F">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531E9F" w:rsidRPr="005E0A88" w:rsidRDefault="00015A7E" w:rsidP="00420010">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A311F3">
                    <w:rPr>
                      <w:noProof/>
                    </w:rPr>
                    <w:t>2</w:t>
                  </w:r>
                  <w:r>
                    <w:rPr>
                      <w:noProof/>
                    </w:rPr>
                    <w:fldChar w:fldCharType="end"/>
                  </w:r>
                  <w:r w:rsidR="00531E9F">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447914"/>
      <w:r w:rsidRPr="00521866">
        <w:lastRenderedPageBreak/>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447915"/>
      <w:r w:rsidRPr="00521866">
        <w:t>RESTful API</w:t>
      </w:r>
      <w:bookmarkEnd w:id="44"/>
      <w:bookmarkEnd w:id="45"/>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E83974">
      <w:pPr>
        <w:pStyle w:val="Cmsor3"/>
      </w:pPr>
      <w:bookmarkStart w:id="46" w:name="felhasznált-technológiák"/>
      <w:bookmarkStart w:id="47" w:name="_Toc500447916"/>
      <w:r w:rsidRPr="00521866">
        <w:t>Felhasznált technológiák</w:t>
      </w:r>
      <w:bookmarkEnd w:id="46"/>
      <w:bookmarkEnd w:id="47"/>
    </w:p>
    <w:p w:rsidR="00CA305D" w:rsidRPr="00521866" w:rsidRDefault="00F64D35" w:rsidP="00E83974">
      <w:pPr>
        <w:pStyle w:val="Cmsor4"/>
      </w:pPr>
      <w:bookmarkStart w:id="48" w:name="node.js"/>
      <w:r w:rsidRPr="00521866">
        <w:t>Node.js</w:t>
      </w:r>
      <w:bookmarkEnd w:id="48"/>
    </w:p>
    <w:p w:rsidR="00CA305D" w:rsidRPr="00521866" w:rsidRDefault="00F64D35" w:rsidP="00E83974">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E83974">
      <w:pPr>
        <w:pStyle w:val="Cmsor4"/>
      </w:pPr>
      <w:bookmarkStart w:id="49" w:name="express.js"/>
      <w:r w:rsidRPr="00521866">
        <w:t>Express.js</w:t>
      </w:r>
      <w:bookmarkEnd w:id="49"/>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AF5889">
      <w:pPr>
        <w:pStyle w:val="Cmsor3"/>
      </w:pPr>
      <w:bookmarkStart w:id="50" w:name="végpontok"/>
      <w:bookmarkStart w:id="51" w:name="_Toc500447917"/>
      <w:r w:rsidRPr="00521866">
        <w:lastRenderedPageBreak/>
        <w:t>Végpontok</w:t>
      </w:r>
      <w:bookmarkEnd w:id="50"/>
      <w:bookmarkEnd w:id="51"/>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21"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r w:rsidR="00200B16">
        <w:t xml:space="preserve"> A végpontok </w:t>
      </w:r>
      <w:r w:rsidR="00200B16">
        <w:rPr>
          <w:lang w:val="en-US"/>
        </w:rPr>
        <w:t xml:space="preserve">forráskódja az </w:t>
      </w:r>
      <w:r w:rsidR="00200B16" w:rsidRPr="00C91E97">
        <w:rPr>
          <w:rFonts w:ascii="Consolas" w:hAnsi="Consolas"/>
          <w:lang w:val="en-US"/>
        </w:rPr>
        <w:t>api.rezsi.io/src/</w:t>
      </w:r>
      <w:r w:rsidR="00200B16">
        <w:rPr>
          <w:rFonts w:ascii="Consolas" w:hAnsi="Consolas"/>
          <w:lang w:val="en-US"/>
        </w:rPr>
        <w:t>routes</w:t>
      </w:r>
      <w:r w:rsidR="00200B16">
        <w:rPr>
          <w:lang w:val="en-US"/>
        </w:rPr>
        <w:t xml:space="preserve"> mappában található.</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2" w:name="adatbázis"/>
      <w:bookmarkStart w:id="53" w:name="_Toc500447918"/>
      <w:r w:rsidRPr="00521866">
        <w:lastRenderedPageBreak/>
        <w:t>Adatbázis</w:t>
      </w:r>
      <w:bookmarkEnd w:id="52"/>
      <w:bookmarkEnd w:id="53"/>
    </w:p>
    <w:p w:rsidR="00CA305D" w:rsidRPr="00521866" w:rsidRDefault="00F64D35" w:rsidP="00C766A8">
      <w:pPr>
        <w:pStyle w:val="Cmsor4"/>
        <w:spacing w:line="360" w:lineRule="auto"/>
        <w:jc w:val="both"/>
      </w:pPr>
      <w:bookmarkStart w:id="54" w:name="felhasznált-technológiák-1"/>
      <w:r w:rsidRPr="00521866">
        <w:t>Felhasznált technológiák</w:t>
      </w:r>
      <w:bookmarkEnd w:id="54"/>
    </w:p>
    <w:p w:rsidR="00CA305D" w:rsidRPr="00521866" w:rsidRDefault="00F64D35" w:rsidP="00C766A8">
      <w:pPr>
        <w:pStyle w:val="Cmsor5"/>
        <w:spacing w:line="360" w:lineRule="auto"/>
        <w:jc w:val="both"/>
      </w:pPr>
      <w:bookmarkStart w:id="55" w:name="mongodb"/>
      <w:r w:rsidRPr="00521866">
        <w:t>MongoDB</w:t>
      </w:r>
      <w:bookmarkEnd w:id="55"/>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6" w:name="mongoose"/>
      <w:r w:rsidRPr="00521866">
        <w:t>Mongoose</w:t>
      </w:r>
      <w:bookmarkEnd w:id="56"/>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7" w:name="modellek"/>
      <w:r>
        <w:rPr>
          <w:noProof/>
        </w:rPr>
        <w:lastRenderedPageBreak/>
        <w:drawing>
          <wp:anchor distT="0" distB="0" distL="114300" distR="114300" simplePos="0" relativeHeight="251636224"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531E9F">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531E9F" w:rsidRPr="0010037E" w:rsidRDefault="00015A7E"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sidR="00A311F3">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A311F3">
                    <w:rPr>
                      <w:noProof/>
                    </w:rPr>
                    <w:t>3</w:t>
                  </w:r>
                  <w:r>
                    <w:rPr>
                      <w:noProof/>
                    </w:rPr>
                    <w:fldChar w:fldCharType="end"/>
                  </w:r>
                  <w:r w:rsidR="00531E9F">
                    <w:t>. ábra: Adatbázis diagramm</w:t>
                  </w:r>
                </w:p>
              </w:txbxContent>
            </v:textbox>
            <w10:wrap type="topAndBottom"/>
          </v:shape>
        </w:pict>
      </w:r>
      <w:r w:rsidR="00F64D35" w:rsidRPr="00521866">
        <w:t>Modellek</w:t>
      </w:r>
      <w:bookmarkEnd w:id="57"/>
    </w:p>
    <w:p w:rsidR="00BF4E49" w:rsidRDefault="00BF4E49" w:rsidP="00BF4E49">
      <w:pPr>
        <w:pStyle w:val="Cmsor5"/>
      </w:pPr>
      <w:bookmarkStart w:id="58"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r w:rsidR="00B51228">
        <w:t xml:space="preserve"> A</w:t>
      </w:r>
      <w:r w:rsidR="00E53FE8">
        <w:t xml:space="preserve">z adatbázis modellek </w:t>
      </w:r>
      <w:r w:rsidR="00B51228">
        <w:rPr>
          <w:lang w:val="en-US"/>
        </w:rPr>
        <w:t xml:space="preserve">forráskódja az </w:t>
      </w:r>
      <w:r w:rsidR="00B51228" w:rsidRPr="00C91E97">
        <w:rPr>
          <w:rFonts w:ascii="Consolas" w:hAnsi="Consolas"/>
          <w:lang w:val="en-US"/>
        </w:rPr>
        <w:t>api.rezsi.io/src/</w:t>
      </w:r>
      <w:r w:rsidR="00E53FE8">
        <w:rPr>
          <w:rFonts w:ascii="Consolas" w:hAnsi="Consolas"/>
          <w:lang w:val="en-US"/>
        </w:rPr>
        <w:t>models</w:t>
      </w:r>
      <w:r w:rsidR="00B51228">
        <w:rPr>
          <w:lang w:val="en-US"/>
        </w:rPr>
        <w:t xml:space="preserve"> mappában található.</w:t>
      </w:r>
    </w:p>
    <w:p w:rsidR="00AF5889" w:rsidRDefault="00AF5889">
      <w:pPr>
        <w:pStyle w:val="Cmsor3"/>
      </w:pPr>
      <w:bookmarkStart w:id="59" w:name="_Toc500447919"/>
      <w:r>
        <w:t>Vezérlők</w:t>
      </w:r>
      <w:bookmarkEnd w:id="59"/>
    </w:p>
    <w:p w:rsidR="00AF5889" w:rsidRDefault="00AF5889" w:rsidP="00AF5889">
      <w:pPr>
        <w:pStyle w:val="Szvegtrzs"/>
      </w:pPr>
      <w:r>
        <w:t xml:space="preserve">Minden </w:t>
      </w:r>
      <w:r w:rsidR="00CD738C">
        <w:t xml:space="preserve">adatbázis modellhez tartozik egy vezérlő, amely </w:t>
      </w:r>
      <w:r w:rsidR="003C4D55">
        <w:t>a végpontokhoz szükséges CRUD</w:t>
      </w:r>
      <w:r w:rsidR="009C01F4">
        <w:t xml:space="preserve"> (Create, Read, Update, Delete)</w:t>
      </w:r>
      <w:r w:rsidR="003C4D55">
        <w:t xml:space="preserve"> műveleteket valósítja meg. A vezérlők </w:t>
      </w:r>
      <w:r w:rsidR="00A458F6">
        <w:t xml:space="preserve">a middleware design pattern-re épülnek és csak egy vékony absztrakciós réteget képeznek a Mongoose </w:t>
      </w:r>
      <w:r w:rsidR="00455D3B">
        <w:t>modellek</w:t>
      </w:r>
      <w:r w:rsidR="00A458F6">
        <w:t xml:space="preserve"> és az Express.js metódusok között.</w:t>
      </w:r>
    </w:p>
    <w:p w:rsidR="009E0B8F" w:rsidRPr="007D39F6" w:rsidRDefault="009E0B8F" w:rsidP="00AF5889">
      <w:pPr>
        <w:pStyle w:val="Szvegtrzs"/>
        <w:rPr>
          <w:lang w:val="en-US"/>
        </w:rPr>
      </w:pPr>
      <w:r>
        <w:t>Egy átlagos vezérlő paraméterül kapja a kérés (request) és</w:t>
      </w:r>
      <w:r w:rsidR="00A26C27">
        <w:t xml:space="preserve"> a</w:t>
      </w:r>
      <w:r>
        <w:t xml:space="preserve"> válasz (response) objektumokat. A kérésben található adatok alapján </w:t>
      </w:r>
      <w:r w:rsidR="00C01B43">
        <w:t xml:space="preserve">és a </w:t>
      </w:r>
      <w:r>
        <w:t xml:space="preserve">végponttól függően </w:t>
      </w:r>
      <w:r w:rsidR="00C01B43">
        <w:t xml:space="preserve">az adatbázis modell egyik CRUD metódusát hívja meg. </w:t>
      </w:r>
      <w:r w:rsidR="00D76E54">
        <w:t>Ezek a hívások aszinkron történnek, amelyek kezelésére a</w:t>
      </w:r>
      <w:r w:rsidR="00455D3B">
        <w:t>z</w:t>
      </w:r>
      <w:r w:rsidR="00D76E54">
        <w:t xml:space="preserve"> újabb Node.js verziókba beépített Async/Await </w:t>
      </w:r>
      <w:r w:rsidR="00455D3B">
        <w:t>vezérlési szerkezetet használtam. Az adatok validálása a Mongoose modellek</w:t>
      </w:r>
      <w:r w:rsidR="00A378E2">
        <w:t xml:space="preserve"> feladata. Hibás bemeneti adatok esetén a megfelelő hibaüzenettel </w:t>
      </w:r>
      <w:r w:rsidR="00A378E2">
        <w:lastRenderedPageBreak/>
        <w:t>válaszol, majd ezt a választ a vezérlő a megfelelő HTTP hibakóddal párosítva JSON formátumban küldi el a kliensnek. Ha a</w:t>
      </w:r>
      <w:r w:rsidR="002C06F6">
        <w:t xml:space="preserve"> validáció </w:t>
      </w:r>
      <w:r w:rsidR="0082469D">
        <w:t>és az adatbázis művelet sikeresen lezajlott, akkor a</w:t>
      </w:r>
      <w:r w:rsidR="004607EC">
        <w:t xml:space="preserve"> JSON</w:t>
      </w:r>
      <w:r w:rsidR="0082469D">
        <w:t xml:space="preserve"> választ HTTP 200, vagy 201 kód kíséri.</w:t>
      </w:r>
      <w:r w:rsidR="007D39F6">
        <w:t xml:space="preserve"> A vez</w:t>
      </w:r>
      <w:r w:rsidR="007D39F6">
        <w:rPr>
          <w:lang w:val="en-US"/>
        </w:rPr>
        <w:t xml:space="preserve">érlők forráskódja az </w:t>
      </w:r>
      <w:r w:rsidR="007D39F6" w:rsidRPr="00C91E97">
        <w:rPr>
          <w:rFonts w:ascii="Consolas" w:hAnsi="Consolas"/>
          <w:lang w:val="en-US"/>
        </w:rPr>
        <w:t>api.rezsi.io/src/controllers</w:t>
      </w:r>
      <w:r w:rsidR="007D39F6">
        <w:rPr>
          <w:lang w:val="en-US"/>
        </w:rPr>
        <w:t xml:space="preserve"> mappában található.</w:t>
      </w:r>
    </w:p>
    <w:p w:rsidR="00CA305D" w:rsidRPr="00521866" w:rsidRDefault="00F64D35" w:rsidP="00C766A8">
      <w:pPr>
        <w:pStyle w:val="Cmsor2"/>
        <w:spacing w:line="360" w:lineRule="auto"/>
        <w:jc w:val="both"/>
      </w:pPr>
      <w:bookmarkStart w:id="60" w:name="_Toc500447920"/>
      <w:r w:rsidRPr="00521866">
        <w:t>Kliens oldali architektúra</w:t>
      </w:r>
      <w:bookmarkEnd w:id="58"/>
      <w:bookmarkEnd w:id="60"/>
    </w:p>
    <w:p w:rsidR="00CA305D" w:rsidRPr="00521866" w:rsidRDefault="00F64D35" w:rsidP="004C4E66">
      <w:pPr>
        <w:pStyle w:val="Cmsor3"/>
      </w:pPr>
      <w:bookmarkStart w:id="61" w:name="felhasznált-technológiák-2"/>
      <w:bookmarkStart w:id="62" w:name="_Toc500447921"/>
      <w:r w:rsidRPr="00521866">
        <w:t>Felhasznált technológiák</w:t>
      </w:r>
      <w:bookmarkEnd w:id="61"/>
      <w:bookmarkEnd w:id="62"/>
    </w:p>
    <w:p w:rsidR="00CA305D" w:rsidRPr="00521866" w:rsidRDefault="00F64D35" w:rsidP="00C766A8">
      <w:pPr>
        <w:pStyle w:val="Cmsor4"/>
        <w:spacing w:line="360" w:lineRule="auto"/>
        <w:jc w:val="both"/>
      </w:pPr>
      <w:bookmarkStart w:id="63" w:name="react"/>
      <w:r w:rsidRPr="00521866">
        <w:t>React</w:t>
      </w:r>
      <w:bookmarkEnd w:id="63"/>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 xml:space="preserve">is </w:t>
      </w:r>
      <w:r w:rsidR="004E0C9C" w:rsidRPr="00521866">
        <w:lastRenderedPageBreak/>
        <w:t>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r w:rsidR="008C297A">
        <w:t xml:space="preserve"> (3-4. ábra)</w:t>
      </w:r>
      <w:r w:rsidR="004E1904" w:rsidRPr="00521866">
        <w:t>.</w:t>
      </w:r>
    </w:p>
    <w:p w:rsidR="005F2B7B" w:rsidRPr="00521866" w:rsidRDefault="00531E9F" w:rsidP="00EE0BDB">
      <w:pPr>
        <w:pStyle w:val="Szvegtrzs"/>
      </w:pPr>
      <w:r>
        <w:rPr>
          <w:noProof/>
        </w:rPr>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531E9F" w:rsidRPr="001043B9" w:rsidRDefault="00015A7E" w:rsidP="00997CD4">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A311F3">
                    <w:rPr>
                      <w:noProof/>
                    </w:rPr>
                    <w:t>4</w:t>
                  </w:r>
                  <w:r>
                    <w:rPr>
                      <w:noProof/>
                    </w:rPr>
                    <w:fldChar w:fldCharType="end"/>
                  </w:r>
                  <w:r w:rsidR="00531E9F">
                    <w:t>. ábra: Az MVC architektúra vázlata (Forrás: [7])</w:t>
                  </w:r>
                </w:p>
              </w:txbxContent>
            </v:textbox>
            <w10:wrap type="through"/>
          </v:shape>
        </w:pict>
      </w:r>
      <w:r w:rsidR="000D4034" w:rsidRPr="00521866">
        <w:rPr>
          <w:noProof/>
        </w:rPr>
        <w:drawing>
          <wp:anchor distT="0" distB="0" distL="114300" distR="114300" simplePos="0" relativeHeight="251630080"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w:t>
      </w:r>
      <w:r w:rsidR="00B7623F">
        <w:t xml:space="preserve"> (3-5. ábra)</w:t>
      </w:r>
      <w:r w:rsidR="00EE0BDB">
        <w:t xml:space="preserve"> </w:t>
      </w:r>
      <w:r w:rsidR="00502647" w:rsidRPr="00521866">
        <w:t>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502647" w:rsidP="00997CD4">
      <w:pPr>
        <w:pStyle w:val="Szvegtrzs"/>
        <w:numPr>
          <w:ilvl w:val="0"/>
          <w:numId w:val="16"/>
        </w:numPr>
        <w:spacing w:line="240" w:lineRule="auto"/>
        <w:ind w:left="714" w:hanging="357"/>
      </w:pPr>
      <w:r w:rsidRPr="00521866">
        <w:t>Views (React components)</w:t>
      </w:r>
    </w:p>
    <w:p w:rsidR="00502647" w:rsidRPr="00521866" w:rsidRDefault="00531E9F" w:rsidP="00502647">
      <w:pPr>
        <w:pStyle w:val="Szvegtrzs"/>
      </w:pPr>
      <w:r>
        <w:rPr>
          <w:noProof/>
        </w:rPr>
        <w:lastRenderedPageBreak/>
        <w:pict>
          <v:shape id="_x0000_s1033" type="#_x0000_t202" style="position:absolute;left:0;text-align:left;margin-left:-.4pt;margin-top:140.95pt;width:425.25pt;height:20.05pt;z-index:251659264;mso-position-horizontal-relative:text;mso-position-vertical-relative:text" wrapcoords="-38 0 -38 21109 21600 21109 21600 0 -38 0" stroked="f">
            <v:textbox style="mso-next-textbox:#_x0000_s1033;mso-fit-shape-to-text:t" inset="0,0,0,0">
              <w:txbxContent>
                <w:p w:rsidR="00531E9F" w:rsidRPr="00D1479A" w:rsidRDefault="00015A7E" w:rsidP="00997CD4">
                  <w:pPr>
                    <w:pStyle w:val="Kpalrs"/>
                    <w:jc w:val="center"/>
                    <w:rPr>
                      <w:noProof/>
                    </w:rPr>
                  </w:pPr>
                  <w:r>
                    <w:rPr>
                      <w:noProof/>
                    </w:rPr>
                    <w:fldChar w:fldCharType="begin"/>
                  </w:r>
                  <w:r>
                    <w:rPr>
                      <w:noProof/>
                    </w:rPr>
                    <w:instrText xml:space="preserve"> STYLEREF 1 \s </w:instrText>
                  </w:r>
                  <w:r>
                    <w:rPr>
                      <w:noProof/>
                    </w:rPr>
                    <w:fldChar w:fldCharType="separate"/>
                  </w:r>
                  <w:r w:rsidR="00A311F3">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A311F3">
                    <w:rPr>
                      <w:noProof/>
                    </w:rPr>
                    <w:t>5</w:t>
                  </w:r>
                  <w:r>
                    <w:rPr>
                      <w:noProof/>
                    </w:rPr>
                    <w:fldChar w:fldCharType="end"/>
                  </w:r>
                  <w:r w:rsidR="00531E9F">
                    <w:t>. ábra: A FLUX architektúra vázlata (Forrás: [7])</w:t>
                  </w:r>
                </w:p>
              </w:txbxContent>
            </v:textbox>
            <w10:wrap type="through"/>
          </v:shape>
        </w:pict>
      </w:r>
      <w:r w:rsidR="003B63EB" w:rsidRPr="00521866">
        <w:rPr>
          <w:noProof/>
        </w:rPr>
        <w:drawing>
          <wp:anchor distT="0" distB="0" distL="114300" distR="114300" simplePos="0" relativeHeight="251624960" behindDoc="0" locked="0" layoutInCell="1" allowOverlap="1">
            <wp:simplePos x="0" y="0"/>
            <wp:positionH relativeFrom="column">
              <wp:posOffset>-5080</wp:posOffset>
            </wp:positionH>
            <wp:positionV relativeFrom="paragraph">
              <wp:posOffset>-2540</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 xml:space="preserve">Az Action egy egyszerű JavaScript objektum, amit </w:t>
      </w:r>
      <w:r w:rsidR="00CB64D8" w:rsidRPr="00521866">
        <w:t xml:space="preserve">a View, </w:t>
      </w:r>
      <w:r w:rsidR="00502647" w:rsidRPr="00521866">
        <w:t>vagy egy külső hatás vált ki.</w:t>
      </w:r>
      <w:r w:rsidR="00C2585C" w:rsidRPr="00521866">
        <w:t xml:space="preserve"> Típussal szokás ellátni, ami azonosítja az Action eredetét. </w:t>
      </w:r>
      <w:r w:rsidR="00502647" w:rsidRPr="00521866">
        <w:t>A Dispatcher megkapja az Action-t és</w:t>
      </w:r>
      <w:r w:rsidR="00C2585C" w:rsidRPr="00521866">
        <w:t xml:space="preserve"> típusa alapján</w:t>
      </w:r>
      <w:r w:rsidR="00502647" w:rsidRPr="00521866">
        <w:t xml:space="preserve"> továbbítja a Store megfelelő</w:t>
      </w:r>
      <w:r w:rsidR="00CB64D8" w:rsidRPr="00521866">
        <w:t xml:space="preserve"> callback</w:t>
      </w:r>
      <w:r w:rsidR="00E46E60" w:rsidRPr="00521866">
        <w:t xml:space="preserve"> </w:t>
      </w:r>
      <w:r w:rsidR="00502647" w:rsidRPr="00521866">
        <w:t>függvényének. A Store tartalmazz</w:t>
      </w:r>
      <w:r w:rsidR="00CB64D8" w:rsidRPr="00521866">
        <w:t>a</w:t>
      </w:r>
      <w:r w:rsidR="00502647"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4"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w:t>
      </w:r>
      <w:r w:rsidRPr="00521866">
        <w:lastRenderedPageBreak/>
        <w:t xml:space="preserve">meglévő Redux alkalmazásunkat egészíti ki egy </w:t>
      </w:r>
      <w:r w:rsidR="000F5EB1">
        <w:t>R</w:t>
      </w:r>
      <w:r w:rsidR="00DE2452">
        <w:t>edux middleware-rel, ahol deklaratívan definiálhatjuk, hogy egy bizonyos Action-re milyen mellékhatást szeretnénk kiváltani.</w:t>
      </w:r>
    </w:p>
    <w:p w:rsidR="00CA305D" w:rsidRPr="0001300C" w:rsidRDefault="00F64D35" w:rsidP="0001300C">
      <w:pPr>
        <w:pStyle w:val="Cmsor3"/>
        <w:spacing w:line="360" w:lineRule="auto"/>
        <w:jc w:val="both"/>
      </w:pPr>
      <w:bookmarkStart w:id="65" w:name="_Toc500447922"/>
      <w:r w:rsidRPr="00521866">
        <w:t>Komponens hierarchia</w:t>
      </w:r>
      <w:bookmarkEnd w:id="64"/>
      <w:bookmarkEnd w:id="65"/>
    </w:p>
    <w:p w:rsidR="00C85F3E" w:rsidRDefault="009B1E94" w:rsidP="00C85F3E">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C047BF" w:rsidRPr="00144EE5" w:rsidRDefault="00F23E23" w:rsidP="00673240">
      <w:pPr>
        <w:pStyle w:val="Szvegtrzs"/>
      </w:pPr>
      <w:r>
        <w:t>A komponensek hier</w:t>
      </w:r>
      <w:r w:rsidR="00E47F5A">
        <w:t>archiáját a 3-6. ábra szemlélteti. Egy Page komponens az alkalmazás egy nézetét valósítja meg, amely általában egy fejlécből</w:t>
      </w:r>
      <w:r w:rsidR="00EA249D">
        <w:t xml:space="preserve"> és </w:t>
      </w:r>
      <w:r w:rsidR="009A27D8">
        <w:t xml:space="preserve">tartalomtól függően </w:t>
      </w:r>
      <w:r w:rsidR="00AF22C3">
        <w:t>Tab komponensekből, vagy</w:t>
      </w:r>
      <w:r w:rsidR="009A27D8">
        <w:t xml:space="preserve"> listából áll</w:t>
      </w:r>
      <w:r w:rsidR="00AF22C3">
        <w:t>nak</w:t>
      </w:r>
      <w:r w:rsidR="009A27D8">
        <w:t>.</w:t>
      </w:r>
      <w:r w:rsidR="00390412">
        <w:t xml:space="preserve"> A Tab komponensek </w:t>
      </w:r>
      <w:r w:rsidR="00AF22C3">
        <w:t>egy nézeten belüli alnézetek megjelenítéséért felelnek.</w:t>
      </w:r>
      <w:r w:rsidR="00043F38">
        <w:t xml:space="preserve"> </w:t>
      </w:r>
      <w:r w:rsidR="00AE063E">
        <w:t>Eddig a szintig minden komponens konténer, amelyeknek gyerekei lehetnek szint</w:t>
      </w:r>
      <w:r w:rsidR="00FC4314">
        <w:t>é</w:t>
      </w:r>
      <w:r w:rsidR="00AE063E">
        <w:t xml:space="preserve">n </w:t>
      </w:r>
      <w:r w:rsidR="00634D2E">
        <w:t xml:space="preserve">konténerek </w:t>
      </w:r>
      <w:r w:rsidR="00AE063E">
        <w:t xml:space="preserve">vagy </w:t>
      </w:r>
      <w:r w:rsidR="00CD2A22">
        <w:t>prezentációs komponensek</w:t>
      </w:r>
      <w:r w:rsidR="00634D2E">
        <w:t>.</w:t>
      </w:r>
    </w:p>
    <w:p w:rsidR="00653906" w:rsidRDefault="00531E9F">
      <w:pPr>
        <w:pStyle w:val="Cmsor3"/>
      </w:pPr>
      <w:bookmarkStart w:id="66" w:name="_Toc500447923"/>
      <w:bookmarkStart w:id="67" w:name="kommunikáció"/>
      <w:r>
        <w:rPr>
          <w:noProof/>
        </w:rPr>
        <w:lastRenderedPageBreak/>
        <w:pict>
          <v:shape id="_x0000_s1046" type="#_x0000_t202" style="position:absolute;left:0;text-align:left;margin-left:4.95pt;margin-top:344.5pt;width:425.25pt;height:40.15pt;z-index:251666432;mso-position-horizontal-relative:text;mso-position-vertical-relative:text" stroked="f">
            <v:textbox style="mso-next-textbox:#_x0000_s1046;mso-fit-shape-to-text:t" inset="0,0,0,0">
              <w:txbxContent>
                <w:p w:rsidR="00531E9F" w:rsidRDefault="00015A7E" w:rsidP="00092C77">
                  <w:pPr>
                    <w:pStyle w:val="Kpalrs"/>
                    <w:jc w:val="center"/>
                  </w:pPr>
                  <w:r>
                    <w:fldChar w:fldCharType="begin"/>
                  </w:r>
                  <w:r>
                    <w:instrText xml:space="preserve"> STYLEREF 1 \s </w:instrText>
                  </w:r>
                  <w:r>
                    <w:fldChar w:fldCharType="separate"/>
                  </w:r>
                  <w:r w:rsidR="00A311F3">
                    <w:rPr>
                      <w:noProof/>
                    </w:rPr>
                    <w:t>3</w:t>
                  </w:r>
                  <w:r>
                    <w:fldChar w:fldCharType="end"/>
                  </w:r>
                  <w:r>
                    <w:noBreakHyphen/>
                  </w:r>
                  <w:r>
                    <w:fldChar w:fldCharType="begin"/>
                  </w:r>
                  <w:r>
                    <w:instrText xml:space="preserve"> SEQ ábra \* ARABIC \s 1 </w:instrText>
                  </w:r>
                  <w:r>
                    <w:fldChar w:fldCharType="separate"/>
                  </w:r>
                  <w:r w:rsidR="00A311F3">
                    <w:rPr>
                      <w:noProof/>
                    </w:rPr>
                    <w:t>6</w:t>
                  </w:r>
                  <w:r>
                    <w:fldChar w:fldCharType="end"/>
                  </w:r>
                  <w:r w:rsidR="00531E9F">
                    <w:t>. ábra: Az alkalmazás főbb komponensei fa struktúrában ábrázolva</w:t>
                  </w:r>
                </w:p>
                <w:p w:rsidR="00531E9F" w:rsidRPr="009E51AD" w:rsidRDefault="00531E9F" w:rsidP="00092C77">
                  <w:pPr>
                    <w:pStyle w:val="Kpalrs"/>
                    <w:jc w:val="center"/>
                  </w:pPr>
                </w:p>
              </w:txbxContent>
            </v:textbox>
            <w10:wrap type="topAndBottom"/>
          </v:shape>
        </w:pict>
      </w:r>
      <w:r w:rsidR="005A7551">
        <w:rPr>
          <w:noProof/>
        </w:rPr>
        <w:drawing>
          <wp:anchor distT="0" distB="0" distL="114300" distR="114300" simplePos="0" relativeHeight="251657728" behindDoc="0" locked="0" layoutInCell="1" allowOverlap="1">
            <wp:simplePos x="0" y="0"/>
            <wp:positionH relativeFrom="column">
              <wp:posOffset>-3175</wp:posOffset>
            </wp:positionH>
            <wp:positionV relativeFrom="paragraph">
              <wp:posOffset>-5080</wp:posOffset>
            </wp:positionV>
            <wp:extent cx="5400675" cy="4209415"/>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675" cy="4209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3906">
        <w:t>Navigálás</w:t>
      </w:r>
      <w:bookmarkEnd w:id="66"/>
    </w:p>
    <w:p w:rsidR="00B16212" w:rsidRPr="009B1E94" w:rsidRDefault="000B2D82" w:rsidP="00B1621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r w:rsidR="00B16212">
        <w:t xml:space="preserve"> A nézeteket a Router komponens kezeli, amelynek </w:t>
      </w:r>
      <w:r w:rsidR="00F63E03">
        <w:lastRenderedPageBreak/>
        <w:t>forrás</w:t>
      </w:r>
      <w:r w:rsidR="00B16212">
        <w:t xml:space="preserve">kódja megtalálható az </w:t>
      </w:r>
      <w:r w:rsidR="00B16212" w:rsidRPr="009F5C9E">
        <w:rPr>
          <w:rFonts w:ascii="Consolas" w:hAnsi="Consolas"/>
        </w:rPr>
        <w:t>app.rezsi.io/app/containers/App/router.js</w:t>
      </w:r>
      <w:r w:rsidR="00B16212">
        <w:t xml:space="preserve"> fájlban.</w:t>
      </w:r>
    </w:p>
    <w:p w:rsidR="00CA305D" w:rsidRDefault="00F64D35" w:rsidP="00C766A8">
      <w:pPr>
        <w:pStyle w:val="Cmsor3"/>
        <w:spacing w:line="360" w:lineRule="auto"/>
        <w:jc w:val="both"/>
      </w:pPr>
      <w:bookmarkStart w:id="68" w:name="_Toc500447924"/>
      <w:r w:rsidRPr="00521866">
        <w:t>Kommunikáció</w:t>
      </w:r>
      <w:bookmarkEnd w:id="67"/>
      <w:bookmarkEnd w:id="68"/>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r w:rsidR="008F3B60">
        <w:t xml:space="preserve"> </w:t>
      </w:r>
      <w:r w:rsidR="00F63E03">
        <w:t>Az API konnektor forrás</w:t>
      </w:r>
      <w:r w:rsidR="008F3B60">
        <w:t xml:space="preserve">kódja megtalálható az </w:t>
      </w:r>
      <w:r w:rsidR="008F3B60" w:rsidRPr="009F5C9E">
        <w:rPr>
          <w:rFonts w:ascii="Consolas" w:hAnsi="Consolas"/>
        </w:rPr>
        <w:t>app.rezsi.io/app/</w:t>
      </w:r>
      <w:r w:rsidR="0072522D">
        <w:rPr>
          <w:rFonts w:ascii="Consolas" w:hAnsi="Consolas"/>
        </w:rPr>
        <w:t>utils</w:t>
      </w:r>
      <w:r w:rsidR="008F3B60" w:rsidRPr="009F5C9E">
        <w:rPr>
          <w:rFonts w:ascii="Consolas" w:hAnsi="Consolas"/>
        </w:rPr>
        <w:t>/</w:t>
      </w:r>
      <w:r w:rsidR="0072522D">
        <w:rPr>
          <w:rFonts w:ascii="Consolas" w:hAnsi="Consolas"/>
        </w:rPr>
        <w:t xml:space="preserve">API </w:t>
      </w:r>
      <w:r w:rsidR="0072522D" w:rsidRPr="0072522D">
        <w:t>mappában</w:t>
      </w:r>
      <w:r w:rsidR="008F3B60" w:rsidRPr="0072522D">
        <w:t>.</w:t>
      </w:r>
    </w:p>
    <w:p w:rsidR="00B670E3" w:rsidRDefault="00B670E3">
      <w:pPr>
        <w:pStyle w:val="Cmsor3"/>
      </w:pPr>
      <w:bookmarkStart w:id="69" w:name="_Toc500447925"/>
      <w:bookmarkStart w:id="70" w:name="authentikáció"/>
      <w:r>
        <w:t>Felhasználói élmény</w:t>
      </w:r>
      <w:bookmarkEnd w:id="69"/>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71" w:name="_Toc500447926"/>
      <w:r w:rsidRPr="00521866">
        <w:lastRenderedPageBreak/>
        <w:t>Authentikáció</w:t>
      </w:r>
      <w:bookmarkEnd w:id="70"/>
      <w:bookmarkEnd w:id="71"/>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2" w:name="felhasznált-technológiák-3"/>
      <w:bookmarkStart w:id="73" w:name="_Toc500447927"/>
      <w:r w:rsidRPr="00521866">
        <w:t>Felhasznált technológiák</w:t>
      </w:r>
      <w:bookmarkEnd w:id="72"/>
      <w:bookmarkEnd w:id="73"/>
    </w:p>
    <w:p w:rsidR="00CA305D" w:rsidRDefault="00F64D35" w:rsidP="00C766A8">
      <w:pPr>
        <w:pStyle w:val="Cmsor4"/>
        <w:spacing w:line="360" w:lineRule="auto"/>
        <w:jc w:val="both"/>
      </w:pPr>
      <w:bookmarkStart w:id="74" w:name="jwt"/>
      <w:r w:rsidRPr="00521866">
        <w:t>JWT</w:t>
      </w:r>
      <w:bookmarkEnd w:id="74"/>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r w:rsidR="00F64829">
        <w:lastRenderedPageBreak/>
        <w:t>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5" w:name="_Toc500447928"/>
      <w:bookmarkStart w:id="76" w:name="értesítési-rendszer"/>
      <w:r>
        <w:t xml:space="preserve">Authentikáció </w:t>
      </w:r>
      <w:r w:rsidR="00320E7C">
        <w:t>folyamata</w:t>
      </w:r>
      <w:bookmarkEnd w:id="75"/>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Más 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w:t>
      </w:r>
      <w:r>
        <w:lastRenderedPageBreak/>
        <w:t>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7" w:name="_Toc500447929"/>
      <w:r w:rsidRPr="00521866">
        <w:t>Értesítési rendszer</w:t>
      </w:r>
      <w:bookmarkEnd w:id="76"/>
      <w:bookmarkEnd w:id="77"/>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lastRenderedPageBreak/>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8" w:name="felhasznált-technológiák-4"/>
      <w:bookmarkStart w:id="79" w:name="_Toc500447930"/>
      <w:r w:rsidRPr="00521866">
        <w:t>Felhasznált technológiák</w:t>
      </w:r>
      <w:bookmarkEnd w:id="78"/>
      <w:bookmarkEnd w:id="79"/>
    </w:p>
    <w:p w:rsidR="004A5CE9" w:rsidRDefault="004A5CE9" w:rsidP="004A5CE9">
      <w:pPr>
        <w:pStyle w:val="Cmsor4"/>
      </w:pPr>
      <w:bookmarkStart w:id="80"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80"/>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81" w:name="_Toc500447931"/>
      <w:bookmarkStart w:id="82" w:name="dvd-melléklet-tartalma"/>
      <w:r>
        <w:lastRenderedPageBreak/>
        <w:t>Valós idejű értesítések kezelése</w:t>
      </w:r>
      <w:bookmarkEnd w:id="81"/>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3" w:name="fejlesztőkörnyezet"/>
      <w:bookmarkStart w:id="84" w:name="_Toc500447932"/>
      <w:bookmarkEnd w:id="82"/>
      <w:r w:rsidRPr="00521866">
        <w:t>Fejlesztőkörnyezet</w:t>
      </w:r>
      <w:bookmarkEnd w:id="83"/>
      <w:bookmarkEnd w:id="84"/>
    </w:p>
    <w:p w:rsidR="00CA305D" w:rsidRPr="00521866" w:rsidRDefault="00F64D35" w:rsidP="00C766A8">
      <w:pPr>
        <w:pStyle w:val="Cmsor3"/>
        <w:spacing w:line="360" w:lineRule="auto"/>
        <w:jc w:val="both"/>
      </w:pPr>
      <w:bookmarkStart w:id="85" w:name="rendszerkövetelmények"/>
      <w:bookmarkStart w:id="86" w:name="_Toc500447933"/>
      <w:r w:rsidRPr="00521866">
        <w:t>Rendszerkövetelmények</w:t>
      </w:r>
      <w:bookmarkEnd w:id="85"/>
      <w:bookmarkEnd w:id="86"/>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r w:rsidR="00F64D35"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7" w:name="a-fejlesztőkörnyezet-kialakítása"/>
      <w:bookmarkStart w:id="88" w:name="_Toc500447934"/>
      <w:r w:rsidRPr="00521866">
        <w:t>A fejlesztőkörnyezet kialakítása</w:t>
      </w:r>
      <w:bookmarkEnd w:id="87"/>
      <w:bookmarkEnd w:id="88"/>
    </w:p>
    <w:p w:rsidR="00CA305D" w:rsidRPr="00521866" w:rsidRDefault="00F64D35" w:rsidP="00C766A8">
      <w:pPr>
        <w:pStyle w:val="Cmsor4"/>
        <w:spacing w:line="360" w:lineRule="auto"/>
        <w:jc w:val="both"/>
      </w:pPr>
      <w:bookmarkStart w:id="89" w:name="mongodb-szerver-elindítása"/>
      <w:r w:rsidRPr="00521866">
        <w:t>MongoDB szerver elindítása</w:t>
      </w:r>
      <w:bookmarkEnd w:id="89"/>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w:t>
      </w:r>
      <w:r w:rsidR="00F253BD">
        <w:t xml:space="preserve">, majd </w:t>
      </w:r>
      <w:r w:rsidR="00F64D35" w:rsidRPr="00521866">
        <w:t>indítsuk el a MongoDB szervert</w:t>
      </w:r>
      <w:r w:rsidR="00282F75">
        <w:t xml:space="preserve"> </w:t>
      </w:r>
      <w:r w:rsidR="00F253BD">
        <w:t>az előre feltöltött adatbázis</w:t>
      </w:r>
      <w:r w:rsidR="007946D9">
        <w:t>t</w:t>
      </w:r>
      <w:r w:rsidR="007949F9">
        <w:t xml:space="preserve"> tartalmazó</w:t>
      </w:r>
      <w:r w:rsidR="00282F75">
        <w:t xml:space="preserve"> mappa elérési útjának megadásával</w:t>
      </w:r>
      <w:r w:rsidR="00F64D35" w:rsidRPr="00521866">
        <w:t>.</w:t>
      </w:r>
    </w:p>
    <w:p w:rsidR="00CA305D" w:rsidRPr="00027EBF" w:rsidRDefault="00F64D35" w:rsidP="00A11620">
      <w:pPr>
        <w:pStyle w:val="Kd"/>
      </w:pP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90" w:name="resource-szerver-konfigurálása"/>
      <w:r w:rsidRPr="00521866">
        <w:lastRenderedPageBreak/>
        <w:t>Resource szerver konfigurálása</w:t>
      </w:r>
      <w:bookmarkEnd w:id="90"/>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w:t>
      </w:r>
      <w:r w:rsidR="008C3168">
        <w:t xml:space="preserve"> Gmail SMTP-hez szükséges email címet és a jelszót</w:t>
      </w:r>
      <w:r w:rsidR="00A15A95">
        <w:t xml:space="preserve"> a saját adatainkra</w:t>
      </w:r>
      <w:r w:rsidRPr="00521866">
        <w: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w:t>
      </w:r>
      <w:r w:rsidR="00526CBD">
        <w:t>ava</w:t>
      </w:r>
      <w:r w:rsidRPr="00521866">
        <w:t>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91" w:name="resource-szerver-elindítása"/>
      <w:r w:rsidRPr="00521866">
        <w:t>Resource szerver elindítása</w:t>
      </w:r>
      <w:bookmarkEnd w:id="91"/>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 xml:space="preserve">telepítsük a JavaScript </w:t>
      </w:r>
      <w:r w:rsidR="00966281">
        <w:t>függőségeket</w:t>
      </w:r>
      <w:bookmarkStart w:id="92" w:name="_GoBack"/>
      <w:bookmarkEnd w:id="92"/>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lastRenderedPageBreak/>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93" w:name="static-szerver-elindítása"/>
      <w:r w:rsidRPr="00521866">
        <w:t>Static szerver elindítása</w:t>
      </w:r>
      <w:bookmarkEnd w:id="93"/>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xml:space="preserve">, telepítsük a JavaScript </w:t>
      </w:r>
      <w:r w:rsidR="00D07981">
        <w:t>függőségeke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B54935" w:rsidRPr="00FA5F0F" w:rsidRDefault="002E42A0" w:rsidP="00B54935">
      <w:pPr>
        <w:pStyle w:val="Szvegtrzs"/>
      </w:pPr>
      <w:r>
        <w:t xml:space="preserve">Most, hogy minden </w:t>
      </w:r>
      <w:r w:rsidR="00A55D6A">
        <w:t xml:space="preserve">rendszer </w:t>
      </w:r>
      <w:r>
        <w:t>komponenst elindítottunk</w:t>
      </w:r>
      <w:r w:rsidR="00A55D6A">
        <w:t xml:space="preserve">, nyissuk meg a böngészőben a </w:t>
      </w:r>
      <w:hyperlink r:id="rId26" w:history="1">
        <w:r w:rsidR="00A55D6A" w:rsidRPr="00355E02">
          <w:rPr>
            <w:rStyle w:val="Hiperhivatkozs"/>
          </w:rPr>
          <w:t>http://localhost:3000/</w:t>
        </w:r>
      </w:hyperlink>
      <w:r w:rsidR="00A55D6A">
        <w:t xml:space="preserve"> oldalt.</w:t>
      </w:r>
      <w:r w:rsidR="00262746">
        <w:t xml:space="preserve"> Az adatbázis előre fel van töltve </w:t>
      </w:r>
      <w:r w:rsidR="00B54935">
        <w:t xml:space="preserve">felhasználói adatokkal. Ha közös képviselőként szeretnénk bejelentkezni, akkor az </w:t>
      </w:r>
      <w:hyperlink r:id="rId27" w:history="1">
        <w:r w:rsidR="00B54935" w:rsidRPr="00D10D81">
          <w:rPr>
            <w:rStyle w:val="Hiperhivatkozs"/>
          </w:rPr>
          <w:t>admin@mail.com</w:t>
        </w:r>
      </w:hyperlink>
      <w:r w:rsidR="00B54935">
        <w:t xml:space="preserve"> email címet, ha lakóként, akkor a </w:t>
      </w:r>
      <w:hyperlink r:id="rId28" w:history="1">
        <w:r w:rsidR="00B54935" w:rsidRPr="00D10D81">
          <w:rPr>
            <w:rStyle w:val="Hiperhivatkozs"/>
          </w:rPr>
          <w:t>user@mail.com</w:t>
        </w:r>
      </w:hyperlink>
      <w:r w:rsidR="00B54935">
        <w:t xml:space="preserve"> email címet adjuk meg. A jelszó mindkét esetben: </w:t>
      </w:r>
      <w:r w:rsidR="00B54935" w:rsidRPr="00B54935">
        <w:rPr>
          <w:rFonts w:ascii="Consolas" w:hAnsi="Consolas"/>
        </w:rPr>
        <w:t>rezsi</w:t>
      </w:r>
    </w:p>
    <w:p w:rsidR="00CA305D" w:rsidRPr="00521866" w:rsidRDefault="00F64D35" w:rsidP="00721841">
      <w:pPr>
        <w:pStyle w:val="Cmsor2"/>
      </w:pPr>
      <w:bookmarkStart w:id="94" w:name="fejlesztési-munkafolyamat"/>
      <w:bookmarkStart w:id="95" w:name="_Toc500447935"/>
      <w:r w:rsidRPr="00521866">
        <w:t>Fejlesztési munkafolyamat</w:t>
      </w:r>
      <w:bookmarkEnd w:id="94"/>
      <w:bookmarkEnd w:id="95"/>
    </w:p>
    <w:p w:rsidR="00CA305D" w:rsidRPr="00521866" w:rsidRDefault="00F64D35" w:rsidP="00C766A8">
      <w:pPr>
        <w:pStyle w:val="Cmsor3"/>
        <w:spacing w:line="360" w:lineRule="auto"/>
        <w:jc w:val="both"/>
      </w:pPr>
      <w:bookmarkStart w:id="96" w:name="verziókövetés"/>
      <w:bookmarkStart w:id="97" w:name="_Toc500447936"/>
      <w:r w:rsidRPr="00521866">
        <w:t>Verziókövetés</w:t>
      </w:r>
      <w:bookmarkEnd w:id="96"/>
      <w:bookmarkEnd w:id="97"/>
    </w:p>
    <w:p w:rsidR="00CA305D" w:rsidRPr="00521866" w:rsidRDefault="00F64D35" w:rsidP="00C766A8">
      <w:pPr>
        <w:pStyle w:val="FirstParagraph"/>
      </w:pPr>
      <w:r w:rsidRPr="00521866">
        <w:t xml:space="preserve">A fejlesztéshez a Git verziókövető rendszert használtam. A resource szervert és a kliens alkalmazást (a static szerverrel együtt) külön repository-ban </w:t>
      </w:r>
      <w:r w:rsidRPr="00521866">
        <w:lastRenderedPageBreak/>
        <w:t>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29"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8" w:name="continuous-delivery"/>
      <w:bookmarkStart w:id="99" w:name="_Toc500447937"/>
      <w:r w:rsidRPr="00521866">
        <w:t>Continuous delivery</w:t>
      </w:r>
      <w:bookmarkEnd w:id="98"/>
      <w:bookmarkEnd w:id="99"/>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E721CA" w:rsidRDefault="00F64D35" w:rsidP="00E721CA">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r>
        <w:t xml:space="preserve">Resource szerver: </w:t>
      </w:r>
      <w:hyperlink r:id="rId30"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r>
        <w:t xml:space="preserve">Static szerver: </w:t>
      </w:r>
      <w:hyperlink r:id="rId31" w:history="1">
        <w:r w:rsidR="00A57496" w:rsidRPr="00C02F5D">
          <w:rPr>
            <w:rStyle w:val="Hiperhivatkozs"/>
          </w:rPr>
          <w:t>https://app-rezsi.herokuapp.com/</w:t>
        </w:r>
      </w:hyperlink>
    </w:p>
    <w:p w:rsidR="007604E6" w:rsidRDefault="007604E6">
      <w:pPr>
        <w:pStyle w:val="Cmsor3"/>
      </w:pPr>
      <w:bookmarkStart w:id="100" w:name="_Toc500447938"/>
      <w:bookmarkStart w:id="101" w:name="tesztelés"/>
      <w:r>
        <w:t>Lintelés</w:t>
      </w:r>
      <w:bookmarkEnd w:id="100"/>
    </w:p>
    <w:p w:rsid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F4324D" w:rsidRDefault="00F4324D" w:rsidP="00F4324D">
      <w:pPr>
        <w:pStyle w:val="Szvegtrzs"/>
      </w:pPr>
      <w:r>
        <w:t xml:space="preserve">A </w:t>
      </w:r>
      <w:r w:rsidR="00AB1556">
        <w:t>lintelés</w:t>
      </w:r>
      <w:r>
        <w:t xml:space="preserve"> futtatásához navigáljunk az </w:t>
      </w:r>
      <w:r w:rsidRPr="00370140">
        <w:rPr>
          <w:rFonts w:ascii="Consolas" w:hAnsi="Consolas"/>
          <w:sz w:val="22"/>
          <w:szCs w:val="22"/>
        </w:rPr>
        <w:t>api.rezsi.io</w:t>
      </w:r>
      <w:r>
        <w:t xml:space="preserve"> mappába, majd adjuk ki a </w:t>
      </w:r>
      <w:r w:rsidR="00F42DD3">
        <w:t>lint</w:t>
      </w:r>
      <w:r>
        <w:t xml:space="preserve"> parancsot.</w:t>
      </w:r>
    </w:p>
    <w:p w:rsidR="00F4324D" w:rsidRDefault="00F4324D" w:rsidP="00F4324D">
      <w:pPr>
        <w:pStyle w:val="Kd"/>
        <w:rPr>
          <w:rStyle w:val="VerbatimChar"/>
          <w:sz w:val="24"/>
        </w:rPr>
      </w:pPr>
      <w:r w:rsidRPr="00FA5F0F">
        <w:rPr>
          <w:rStyle w:val="VerbatimChar"/>
          <w:sz w:val="24"/>
        </w:rPr>
        <w:t>$ cd ap</w:t>
      </w:r>
      <w:r>
        <w:rPr>
          <w:rStyle w:val="VerbatimChar"/>
          <w:sz w:val="24"/>
        </w:rPr>
        <w:t>i</w:t>
      </w:r>
      <w:r w:rsidRPr="00FA5F0F">
        <w:rPr>
          <w:rStyle w:val="VerbatimChar"/>
          <w:sz w:val="24"/>
        </w:rPr>
        <w:t>.rezsi.io</w:t>
      </w:r>
      <w:r w:rsidRPr="00FA5F0F">
        <w:br/>
      </w:r>
      <w:r w:rsidRPr="00FA5F0F">
        <w:rPr>
          <w:rStyle w:val="VerbatimChar"/>
          <w:sz w:val="24"/>
        </w:rPr>
        <w:t xml:space="preserve">$ </w:t>
      </w:r>
      <w:r>
        <w:rPr>
          <w:rStyle w:val="VerbatimChar"/>
          <w:sz w:val="24"/>
        </w:rPr>
        <w:t>yarn</w:t>
      </w:r>
      <w:r w:rsidRPr="00FA5F0F">
        <w:rPr>
          <w:rStyle w:val="VerbatimChar"/>
          <w:sz w:val="24"/>
        </w:rPr>
        <w:t xml:space="preserve"> </w:t>
      </w:r>
      <w:r w:rsidR="006108BA">
        <w:rPr>
          <w:rStyle w:val="VerbatimChar"/>
          <w:sz w:val="24"/>
        </w:rPr>
        <w:t>lint</w:t>
      </w:r>
    </w:p>
    <w:p w:rsidR="00F4324D" w:rsidRDefault="00F4324D" w:rsidP="00F4324D">
      <w:pPr>
        <w:pStyle w:val="Szvegtrzs"/>
      </w:pPr>
      <w:r>
        <w:lastRenderedPageBreak/>
        <w:t>Ha nem rendelkezünk a yarn csomaggal, akkor használhatjuk az NPM-et is, ekkor a fenti parancsok így módosulnak:</w:t>
      </w:r>
    </w:p>
    <w:p w:rsidR="00F4324D" w:rsidRPr="001863F6" w:rsidRDefault="00F4324D" w:rsidP="00F4324D">
      <w:pPr>
        <w:pStyle w:val="Szvegtrzs"/>
      </w:pPr>
      <w:r>
        <w:rPr>
          <w:rStyle w:val="VerbatimChar"/>
          <w:sz w:val="24"/>
        </w:rPr>
        <w:t xml:space="preserve">$ npm </w:t>
      </w:r>
      <w:r w:rsidR="008234C7">
        <w:rPr>
          <w:rStyle w:val="VerbatimChar"/>
          <w:sz w:val="24"/>
        </w:rPr>
        <w:t xml:space="preserve">run </w:t>
      </w:r>
      <w:r w:rsidR="006375AB">
        <w:rPr>
          <w:rStyle w:val="VerbatimChar"/>
          <w:sz w:val="24"/>
        </w:rPr>
        <w:t>lint</w:t>
      </w:r>
    </w:p>
    <w:p w:rsidR="00CA305D" w:rsidRDefault="00F64D35" w:rsidP="00504445">
      <w:pPr>
        <w:pStyle w:val="Cmsor2"/>
      </w:pPr>
      <w:bookmarkStart w:id="102" w:name="_Toc500447939"/>
      <w:r w:rsidRPr="00521866">
        <w:t>Tesztelés</w:t>
      </w:r>
      <w:bookmarkEnd w:id="101"/>
      <w:bookmarkEnd w:id="102"/>
    </w:p>
    <w:p w:rsidR="001A1881" w:rsidRPr="001A1881" w:rsidRDefault="006464B3" w:rsidP="00504445">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E948D8">
      <w:pPr>
        <w:pStyle w:val="Cmsor3"/>
      </w:pPr>
      <w:bookmarkStart w:id="103" w:name="_Toc500447940"/>
      <w:bookmarkStart w:id="104" w:name="fejlesztési-lehetőségek"/>
      <w:r>
        <w:t>Egységtesztek</w:t>
      </w:r>
      <w:bookmarkEnd w:id="103"/>
    </w:p>
    <w:p w:rsidR="004814FA" w:rsidRDefault="00E3329B" w:rsidP="00504445">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370140" w:rsidRDefault="00BA05C9" w:rsidP="00504445">
      <w:pPr>
        <w:pStyle w:val="Szvegtrzs"/>
      </w:pPr>
      <w:r>
        <w:t>Az e</w:t>
      </w:r>
      <w:r w:rsidR="00370140">
        <w:t>gyégtesztek írásá</w:t>
      </w:r>
      <w:r w:rsidR="00FD57CF">
        <w:t>hoz</w:t>
      </w:r>
      <w:r w:rsidR="00370140">
        <w:t xml:space="preserve"> a </w:t>
      </w:r>
      <w:r>
        <w:t>mocha</w:t>
      </w:r>
      <w:r w:rsidR="00FD57CF">
        <w:t xml:space="preserve">, </w:t>
      </w:r>
      <w:r>
        <w:t>chai</w:t>
      </w:r>
      <w:r w:rsidR="00FD57CF">
        <w:t xml:space="preserve"> és sinon</w:t>
      </w:r>
      <w:r>
        <w:t xml:space="preserve"> könyvtárat használtam. </w:t>
      </w:r>
      <w:r w:rsidR="00370140">
        <w:t>A</w:t>
      </w:r>
      <w:r w:rsidR="00FD57CF">
        <w:t xml:space="preserve"> </w:t>
      </w:r>
      <w:r w:rsidR="00370140">
        <w:t xml:space="preserve">tesztek futtatásához navigáljunk az </w:t>
      </w:r>
      <w:r w:rsidR="00370140" w:rsidRPr="00370140">
        <w:rPr>
          <w:rFonts w:ascii="Consolas" w:hAnsi="Consolas"/>
          <w:sz w:val="22"/>
          <w:szCs w:val="22"/>
        </w:rPr>
        <w:t>api.rezsi.io</w:t>
      </w:r>
      <w:r w:rsidR="00370140">
        <w:t xml:space="preserve"> mappába</w:t>
      </w:r>
      <w:r w:rsidR="00CB65D5">
        <w:t xml:space="preserve">, majd </w:t>
      </w:r>
      <w:r w:rsidR="00430D5C">
        <w:t>adjuk ki a test parancsot.</w:t>
      </w:r>
      <w:r w:rsidR="00015A7E">
        <w:t xml:space="preserve"> A teszt eredményét a 3-7. ábra szemlélteti.</w:t>
      </w:r>
    </w:p>
    <w:p w:rsidR="0017784A" w:rsidRDefault="0017784A" w:rsidP="0017784A">
      <w:pPr>
        <w:pStyle w:val="Kd"/>
        <w:rPr>
          <w:rStyle w:val="VerbatimChar"/>
          <w:sz w:val="24"/>
        </w:rPr>
      </w:pPr>
      <w:r w:rsidRPr="00FA5F0F">
        <w:rPr>
          <w:rStyle w:val="VerbatimChar"/>
          <w:sz w:val="24"/>
        </w:rPr>
        <w:t>$ cd ap</w:t>
      </w:r>
      <w:r>
        <w:rPr>
          <w:rStyle w:val="VerbatimChar"/>
          <w:sz w:val="24"/>
        </w:rPr>
        <w:t>i</w:t>
      </w:r>
      <w:r w:rsidRPr="00FA5F0F">
        <w:rPr>
          <w:rStyle w:val="VerbatimChar"/>
          <w:sz w:val="24"/>
        </w:rPr>
        <w:t>.rezsi.io</w:t>
      </w:r>
      <w:r w:rsidRPr="00FA5F0F">
        <w:br/>
      </w:r>
      <w:r w:rsidRPr="00FA5F0F">
        <w:rPr>
          <w:rStyle w:val="VerbatimChar"/>
          <w:sz w:val="24"/>
        </w:rPr>
        <w:t xml:space="preserve">$ </w:t>
      </w:r>
      <w:r w:rsidR="00BC5DB1">
        <w:rPr>
          <w:rStyle w:val="VerbatimChar"/>
          <w:sz w:val="24"/>
        </w:rPr>
        <w:t>yarn</w:t>
      </w:r>
      <w:r w:rsidRPr="00FA5F0F">
        <w:rPr>
          <w:rStyle w:val="VerbatimChar"/>
          <w:sz w:val="24"/>
        </w:rPr>
        <w:t xml:space="preserve"> </w:t>
      </w:r>
      <w:r w:rsidR="00BC5DB1">
        <w:rPr>
          <w:rStyle w:val="VerbatimChar"/>
          <w:sz w:val="24"/>
        </w:rPr>
        <w:t>test</w:t>
      </w:r>
    </w:p>
    <w:p w:rsidR="00C3471F" w:rsidRDefault="00C3471F" w:rsidP="001B4341">
      <w:pPr>
        <w:pStyle w:val="Szvegtrzs"/>
      </w:pPr>
      <w:r>
        <w:t>Ha nem rendelkezünk a yarn csomaggal, akkor használhatjuk az NPM-et is, ekkor a fenti parancsok így módosulnak:</w:t>
      </w:r>
    </w:p>
    <w:p w:rsidR="00DF1FA5" w:rsidRDefault="00DF1FA5" w:rsidP="0017784A">
      <w:pPr>
        <w:pStyle w:val="Kd"/>
        <w:rPr>
          <w:rStyle w:val="VerbatimChar"/>
          <w:sz w:val="24"/>
        </w:rPr>
      </w:pPr>
      <w:r>
        <w:rPr>
          <w:rStyle w:val="VerbatimChar"/>
          <w:sz w:val="24"/>
        </w:rPr>
        <w:t>$ npm test</w:t>
      </w:r>
    </w:p>
    <w:p w:rsidR="00015A7E" w:rsidRDefault="00015A7E" w:rsidP="0017784A">
      <w:pPr>
        <w:pStyle w:val="Kd"/>
        <w:rPr>
          <w:rStyle w:val="VerbatimChar"/>
          <w:sz w:val="24"/>
        </w:rPr>
      </w:pPr>
      <w:r>
        <w:rPr>
          <w:noProof/>
        </w:rPr>
        <w:lastRenderedPageBreak/>
        <w:pict>
          <v:shape id="_x0000_s1058" type="#_x0000_t202" style="position:absolute;margin-left:34.25pt;margin-top:298.3pt;width:327.75pt;height:20.05pt;z-index:251704832;mso-position-horizontal-relative:text;mso-position-vertical-relative:text" stroked="f">
            <v:textbox style="mso-fit-shape-to-text:t" inset="0,0,0,0">
              <w:txbxContent>
                <w:p w:rsidR="00015A7E" w:rsidRPr="005A4DC5" w:rsidRDefault="00015A7E" w:rsidP="00015A7E">
                  <w:pPr>
                    <w:pStyle w:val="Kpalrs"/>
                    <w:jc w:val="center"/>
                    <w:rPr>
                      <w:rFonts w:ascii="Consolas" w:hAnsi="Consolas"/>
                      <w:noProof/>
                    </w:rPr>
                  </w:pPr>
                  <w:r>
                    <w:rPr>
                      <w:noProof/>
                    </w:rPr>
                    <w:fldChar w:fldCharType="begin"/>
                  </w:r>
                  <w:r>
                    <w:rPr>
                      <w:noProof/>
                    </w:rPr>
                    <w:instrText xml:space="preserve"> STYLEREF 1 \s </w:instrText>
                  </w:r>
                  <w:r>
                    <w:rPr>
                      <w:noProof/>
                    </w:rPr>
                    <w:fldChar w:fldCharType="separate"/>
                  </w:r>
                  <w:r w:rsidR="00A311F3">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A311F3">
                    <w:rPr>
                      <w:noProof/>
                    </w:rPr>
                    <w:t>7</w:t>
                  </w:r>
                  <w:r>
                    <w:rPr>
                      <w:noProof/>
                    </w:rPr>
                    <w:fldChar w:fldCharType="end"/>
                  </w:r>
                  <w:r>
                    <w:t>. ábra: Egységtesztek futtatásának eredménye</w:t>
                  </w:r>
                </w:p>
              </w:txbxContent>
            </v:textbox>
            <w10:wrap type="topAndBottom"/>
          </v:shape>
        </w:pict>
      </w:r>
      <w:r>
        <w:rPr>
          <w:rStyle w:val="VerbatimChar"/>
          <w:noProof/>
          <w:sz w:val="24"/>
        </w:rPr>
        <w:drawing>
          <wp:anchor distT="0" distB="0" distL="114300" distR="114300" simplePos="0" relativeHeight="251702784" behindDoc="0" locked="0" layoutInCell="1" allowOverlap="1">
            <wp:simplePos x="0" y="0"/>
            <wp:positionH relativeFrom="column">
              <wp:posOffset>434975</wp:posOffset>
            </wp:positionH>
            <wp:positionV relativeFrom="paragraph">
              <wp:posOffset>-5080</wp:posOffset>
            </wp:positionV>
            <wp:extent cx="4162425" cy="3603513"/>
            <wp:effectExtent l="0" t="0" r="0" b="0"/>
            <wp:wrapTopAndBottom/>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62425" cy="3603513"/>
                    </a:xfrm>
                    <a:prstGeom prst="rect">
                      <a:avLst/>
                    </a:prstGeom>
                    <a:noFill/>
                    <a:ln>
                      <a:noFill/>
                    </a:ln>
                  </pic:spPr>
                </pic:pic>
              </a:graphicData>
            </a:graphic>
          </wp:anchor>
        </w:drawing>
      </w:r>
    </w:p>
    <w:p w:rsidR="004814FA" w:rsidRDefault="004814FA" w:rsidP="00504445">
      <w:pPr>
        <w:pStyle w:val="Cmsor3"/>
      </w:pPr>
      <w:bookmarkStart w:id="105" w:name="_Toc500447941"/>
      <w:r>
        <w:t>Manuális tesztek</w:t>
      </w:r>
      <w:bookmarkEnd w:id="105"/>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33"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Google Chrome for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lastRenderedPageBreak/>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t>Visszaigazolt email cím és helyes jelszó megadásakor a belépés sikeres. Bejelentkezéskor a közös képviselőket a Groups (Csoportok), a lakókat a Reports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Ha a dialógus ablakban a Delete (Törlés) gombra kattintunk, akkor a csoport eltűnik a csoportok listájából.</w:t>
      </w:r>
    </w:p>
    <w:p w:rsidR="00223BF8" w:rsidRDefault="00223BF8" w:rsidP="00223BF8">
      <w:pPr>
        <w:pStyle w:val="Szvegtrzs"/>
        <w:numPr>
          <w:ilvl w:val="0"/>
          <w:numId w:val="28"/>
        </w:numPr>
      </w:pPr>
      <w:r>
        <w:t xml:space="preserve">Ha a dialógus ablakban a Cancel (Mégse) gombra kattintunk, akkor a csoport nem tűnik el a </w:t>
      </w:r>
      <w:r w:rsidR="00610421">
        <w:t>csoportok listájából.</w:t>
      </w:r>
    </w:p>
    <w:p w:rsidR="00E06272" w:rsidRDefault="00E06272" w:rsidP="00E06272">
      <w:pPr>
        <w:pStyle w:val="Szvegtrzs"/>
      </w:pPr>
      <w:r>
        <w:lastRenderedPageBreak/>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t>Lakó törlése</w:t>
      </w:r>
      <w:r w:rsidR="008747FB">
        <w:t>:</w:t>
      </w:r>
    </w:p>
    <w:p w:rsidR="00641585" w:rsidRDefault="00641585" w:rsidP="00641585">
      <w:pPr>
        <w:pStyle w:val="Szvegtrzs"/>
        <w:numPr>
          <w:ilvl w:val="0"/>
          <w:numId w:val="29"/>
        </w:numPr>
      </w:pPr>
      <w:r>
        <w:t>Ha a</w:t>
      </w:r>
      <w:r w:rsidR="007069C9">
        <w:t xml:space="preserve"> </w:t>
      </w:r>
      <w:r>
        <w:t>dialógus ablakban a Delete (Törlés) gombra kattintunk, akkor a felhasználó eltűnik a csoporttagok listájából.</w:t>
      </w:r>
    </w:p>
    <w:p w:rsidR="00641585" w:rsidRDefault="00641585" w:rsidP="00641585">
      <w:pPr>
        <w:pStyle w:val="Szvegtrzs"/>
        <w:numPr>
          <w:ilvl w:val="0"/>
          <w:numId w:val="29"/>
        </w:numPr>
      </w:pPr>
      <w:r>
        <w:t>Ha a</w:t>
      </w:r>
      <w:r w:rsidR="00D71C40">
        <w:t xml:space="preserve"> </w:t>
      </w:r>
      <w:r>
        <w:t>dialógus ablakban</w:t>
      </w:r>
      <w:r w:rsidR="00897F36">
        <w:t xml:space="preserve"> a Cancel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lastRenderedPageBreak/>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t>A Download as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t>Egy értesítésre kattintva a Bills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442E52" w:rsidRDefault="00442E52" w:rsidP="00DC7F13">
      <w:pPr>
        <w:pStyle w:val="Szvegtrzs"/>
      </w:pPr>
    </w:p>
    <w:p w:rsidR="00442E52" w:rsidRDefault="00442E52" w:rsidP="00DC7F13">
      <w:pPr>
        <w:pStyle w:val="Szvegtrzs"/>
      </w:pPr>
    </w:p>
    <w:p w:rsidR="00D45D60" w:rsidRDefault="00D45D60" w:rsidP="00DC7F13">
      <w:pPr>
        <w:pStyle w:val="Szvegtrzs"/>
      </w:pPr>
      <w:r>
        <w:lastRenderedPageBreak/>
        <w:t>Lakó számlájának letöltése</w:t>
      </w:r>
      <w:r w:rsidR="004B66D8">
        <w:t>:</w:t>
      </w:r>
    </w:p>
    <w:p w:rsidR="004D632B" w:rsidRPr="004814FA" w:rsidRDefault="0014388B" w:rsidP="00B22CD0">
      <w:pPr>
        <w:pStyle w:val="Szvegtrzs"/>
        <w:numPr>
          <w:ilvl w:val="0"/>
          <w:numId w:val="34"/>
        </w:numPr>
      </w:pPr>
      <w:r>
        <w:t xml:space="preserve">A Download as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6" w:name="_Toc500447942"/>
      <w:r w:rsidRPr="00521866">
        <w:t>Fejlesztési lehetőségek</w:t>
      </w:r>
      <w:bookmarkEnd w:id="104"/>
      <w:bookmarkEnd w:id="106"/>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7" w:name="_Toc500447943"/>
      <w:r>
        <w:lastRenderedPageBreak/>
        <w:t>Mellékletek</w:t>
      </w:r>
      <w:bookmarkEnd w:id="107"/>
    </w:p>
    <w:p w:rsidR="00E95531" w:rsidRDefault="00E95531" w:rsidP="00E95531">
      <w:pPr>
        <w:pStyle w:val="Cmsor2"/>
        <w:numPr>
          <w:ilvl w:val="0"/>
          <w:numId w:val="0"/>
        </w:numPr>
      </w:pPr>
      <w:bookmarkStart w:id="108" w:name="_Toc500447944"/>
      <w:r>
        <w:t>DVD melléklet tartalma</w:t>
      </w:r>
      <w:bookmarkEnd w:id="108"/>
    </w:p>
    <w:p w:rsidR="00E95531" w:rsidRPr="00521866" w:rsidRDefault="00E95531" w:rsidP="00E95531">
      <w:pPr>
        <w:pStyle w:val="FirstParagraph"/>
      </w:pPr>
      <w:r w:rsidRPr="00521866">
        <w:t xml:space="preserve">A </w:t>
      </w:r>
      <w:r>
        <w:t>mellékelt DVD</w:t>
      </w:r>
      <w:r w:rsidRPr="00521866">
        <w:t xml:space="preserve"> </w:t>
      </w:r>
      <w:r w:rsidR="002D2C4F">
        <w:t>három</w:t>
      </w:r>
      <w:r w:rsidRPr="00521866">
        <w:t xml:space="preserve"> mappát tartalmaz.</w:t>
      </w:r>
      <w:r w:rsidR="002D2C4F">
        <w:t xml:space="preserve"> A </w:t>
      </w:r>
      <w:r w:rsidR="002D2C4F" w:rsidRPr="00E35937">
        <w:rPr>
          <w:rFonts w:ascii="Consolas" w:hAnsi="Consolas"/>
          <w:sz w:val="22"/>
          <w:szCs w:val="22"/>
        </w:rPr>
        <w:t>db.rezsi.io</w:t>
      </w:r>
      <w:r w:rsidR="002D2C4F">
        <w:t xml:space="preserve"> mappában az előre feltöltött adatbázist,</w:t>
      </w:r>
      <w:r w:rsidRPr="00521866">
        <w:t xml:space="preserve"> </w:t>
      </w:r>
      <w:r w:rsidR="002D2C4F">
        <w:t>a</w:t>
      </w:r>
      <w:r w:rsidRPr="00521866">
        <w:t xml:space="preserve">z </w:t>
      </w:r>
      <w:r w:rsidRPr="00521866">
        <w:rPr>
          <w:rStyle w:val="VerbatimChar"/>
        </w:rPr>
        <w:t>api.rezsi.io</w:t>
      </w:r>
      <w:r w:rsidRPr="00521866">
        <w:t xml:space="preserve"> mappában a resource szerver forráskódját, az </w:t>
      </w:r>
      <w:r w:rsidRPr="00521866">
        <w:rPr>
          <w:rStyle w:val="VerbatimChar"/>
        </w:rPr>
        <w:t>app.rezsi.io</w:t>
      </w:r>
      <w:r w:rsidRPr="00521866">
        <w:t xml:space="preserve"> mappában a static szerver és a kliens alkalmazás forráskódját találjuk.</w:t>
      </w:r>
      <w:r w:rsidR="007505CE">
        <w:t xml:space="preserve"> </w:t>
      </w:r>
      <w:r w:rsidR="007505CE" w:rsidRPr="00521866">
        <w:t>A mappák további konfigurációs fájlokat is tartalmazhatnak, de ezek a dokumentáció szempontjából nem lényegesek.</w:t>
      </w:r>
    </w:p>
    <w:p w:rsidR="00E95531" w:rsidRPr="00521866" w:rsidRDefault="00FB1AA0" w:rsidP="00E95531">
      <w:pPr>
        <w:pStyle w:val="SourceCode"/>
        <w:wordWrap/>
      </w:pPr>
      <w:r>
        <w:rPr>
          <w:rStyle w:val="VerbatimChar"/>
        </w:rPr>
        <w:t>db.rezsi.io</w:t>
      </w:r>
      <w:r>
        <w:rPr>
          <w:rStyle w:val="VerbatimChar"/>
        </w:rPr>
        <w:br/>
      </w:r>
      <w:r>
        <w:rPr>
          <w:rStyle w:val="VerbatimChar"/>
        </w:rPr>
        <w:br/>
      </w:r>
      <w:r w:rsidR="00E95531" w:rsidRPr="00521866">
        <w:rPr>
          <w:rStyle w:val="VerbatimChar"/>
        </w:rPr>
        <w:t>api.rezsi.io</w:t>
      </w:r>
      <w:r w:rsidR="00E95531" w:rsidRPr="00521866">
        <w:br/>
      </w:r>
      <w:r w:rsidR="00E95531" w:rsidRPr="00521866">
        <w:rPr>
          <w:rStyle w:val="VerbatimChar"/>
        </w:rPr>
        <w:t>├── src</w:t>
      </w:r>
      <w:r w:rsidR="00E95531" w:rsidRPr="00521866">
        <w:br/>
      </w:r>
      <w:r w:rsidR="00E95531" w:rsidRPr="00521866">
        <w:rPr>
          <w:rStyle w:val="VerbatimChar"/>
        </w:rPr>
        <w:t>|   ├── config</w:t>
      </w:r>
      <w:r w:rsidR="00E95531" w:rsidRPr="00521866">
        <w:br/>
      </w:r>
      <w:r w:rsidR="00E95531" w:rsidRPr="00521866">
        <w:rPr>
          <w:rStyle w:val="VerbatimChar"/>
        </w:rPr>
        <w:t>|   ├── controllers</w:t>
      </w:r>
      <w:r w:rsidR="00E95531" w:rsidRPr="00521866">
        <w:br/>
      </w:r>
      <w:r w:rsidR="00E95531" w:rsidRPr="00521866">
        <w:rPr>
          <w:rStyle w:val="VerbatimChar"/>
        </w:rPr>
        <w:t>|   ├── models</w:t>
      </w:r>
      <w:r w:rsidR="00E95531" w:rsidRPr="00521866">
        <w:br/>
      </w:r>
      <w:r w:rsidR="00E95531" w:rsidRPr="00521866">
        <w:rPr>
          <w:rStyle w:val="VerbatimChar"/>
        </w:rPr>
        <w:t>|   ├── routes</w:t>
      </w:r>
      <w:r w:rsidR="00E95531" w:rsidRPr="00521866">
        <w:br/>
      </w:r>
      <w:r w:rsidR="00E95531" w:rsidRPr="00521866">
        <w:rPr>
          <w:rStyle w:val="VerbatimChar"/>
        </w:rPr>
        <w:t>|   ├── utils</w:t>
      </w:r>
      <w:r w:rsidR="00E95531" w:rsidRPr="00521866">
        <w:br/>
      </w:r>
      <w:r w:rsidR="00E95531" w:rsidRPr="00521866">
        <w:rPr>
          <w:rStyle w:val="VerbatimChar"/>
        </w:rPr>
        <w:t>|   └── index.js</w:t>
      </w:r>
      <w:r w:rsidR="00E95531" w:rsidRPr="00521866">
        <w:br/>
      </w:r>
      <w:r w:rsidR="00E95531" w:rsidRPr="00521866">
        <w:rPr>
          <w:rStyle w:val="VerbatimChar"/>
        </w:rPr>
        <w:t>├── .env.example</w:t>
      </w:r>
      <w:r w:rsidR="00E95531" w:rsidRPr="00521866">
        <w:br/>
      </w:r>
      <w:r w:rsidR="00E95531" w:rsidRPr="00521866">
        <w:rPr>
          <w:rStyle w:val="VerbatimChar"/>
        </w:rPr>
        <w:t>├── .editorconfig</w:t>
      </w:r>
      <w:r w:rsidR="00E95531" w:rsidRPr="00521866">
        <w:br/>
      </w:r>
      <w:r w:rsidR="00E95531" w:rsidRPr="00521866">
        <w:rPr>
          <w:rStyle w:val="VerbatimChar"/>
        </w:rPr>
        <w:t>├── .eslintignore</w:t>
      </w:r>
      <w:r w:rsidR="00E95531" w:rsidRPr="00521866">
        <w:br/>
      </w:r>
      <w:r w:rsidR="00E95531" w:rsidRPr="00521866">
        <w:rPr>
          <w:rStyle w:val="VerbatimChar"/>
        </w:rPr>
        <w:t>├── .eslintrc</w:t>
      </w:r>
      <w:r w:rsidR="00E95531" w:rsidRPr="00521866">
        <w:br/>
      </w:r>
      <w:r w:rsidR="00E95531" w:rsidRPr="00521866">
        <w:rPr>
          <w:rStyle w:val="VerbatimChar"/>
        </w:rPr>
        <w:t>├── package.json</w:t>
      </w:r>
      <w:r w:rsidR="00E95531" w:rsidRPr="00521866">
        <w:br/>
      </w:r>
      <w:r w:rsidR="00E95531" w:rsidRPr="00521866">
        <w:rPr>
          <w:rStyle w:val="VerbatimChar"/>
        </w:rPr>
        <w:t>└── yarn.lock</w:t>
      </w:r>
    </w:p>
    <w:p w:rsidR="00E95531" w:rsidRPr="007505CE" w:rsidRDefault="00E95531" w:rsidP="007505C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13392B" w:rsidRPr="00521866" w:rsidRDefault="000D345E" w:rsidP="0086671F">
      <w:pPr>
        <w:pStyle w:val="Mellklet"/>
      </w:pPr>
      <w:bookmarkStart w:id="109" w:name="_Toc500447945"/>
      <w:r>
        <w:lastRenderedPageBreak/>
        <w:t>Irodalomjegyzék</w:t>
      </w:r>
      <w:bookmarkEnd w:id="109"/>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34"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35"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36" w:history="1">
        <w:r w:rsidRPr="004D5771">
          <w:rPr>
            <w:rStyle w:val="Hiperhivatkozs"/>
          </w:rPr>
          <w:t>https://expressjs.com/</w:t>
        </w:r>
      </w:hyperlink>
    </w:p>
    <w:p w:rsidR="0001271A" w:rsidRDefault="00574CBE" w:rsidP="001968EE">
      <w:pPr>
        <w:pStyle w:val="Irodalomjegyzk"/>
      </w:pPr>
      <w:r>
        <w:t xml:space="preserve">[4] MongoDB (2017.12.03.) </w:t>
      </w:r>
      <w:hyperlink r:id="rId37" w:history="1">
        <w:r w:rsidR="0001271A" w:rsidRPr="00422218">
          <w:rPr>
            <w:rStyle w:val="Hiperhivatkozs"/>
          </w:rPr>
          <w:t>https://www.mongodb.com/</w:t>
        </w:r>
      </w:hyperlink>
    </w:p>
    <w:p w:rsidR="00574CBE" w:rsidRDefault="00574CBE" w:rsidP="001968EE">
      <w:pPr>
        <w:pStyle w:val="Irodalomjegyzk"/>
      </w:pPr>
      <w:r>
        <w:t>[5] Mongoose,js</w:t>
      </w:r>
      <w:r w:rsidR="00F54415">
        <w:t>:</w:t>
      </w:r>
      <w:r>
        <w:t xml:space="preserve"> Documentation (2017.12.03.) </w:t>
      </w:r>
      <w:hyperlink r:id="rId38"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39"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40"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41"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42"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 xml:space="preserve">Introduction to </w:t>
      </w:r>
      <w:r w:rsidR="00DE7AA2">
        <w:t>JWT</w:t>
      </w:r>
      <w:r w:rsidR="00B10EF0">
        <w:t xml:space="preserve"> (2017.12.02.) </w:t>
      </w:r>
      <w:hyperlink r:id="rId43"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44"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45" w:history="1">
        <w:r w:rsidR="0041484A" w:rsidRPr="00355E02">
          <w:rPr>
            <w:rStyle w:val="Hiperhivatkozs"/>
          </w:rPr>
          <w:t>https://www.heroku.com/</w:t>
        </w:r>
      </w:hyperlink>
    </w:p>
    <w:p w:rsidR="007D2241" w:rsidRDefault="007D2241" w:rsidP="00D77D40">
      <w:pPr>
        <w:pStyle w:val="Irodalomjegyzk"/>
      </w:pPr>
      <w:r>
        <w:t>[1</w:t>
      </w:r>
      <w:r w:rsidR="00BF6D39">
        <w:t>4</w:t>
      </w:r>
      <w:r>
        <w:t>] ESLint: Documentation (2017.12.03.)</w:t>
      </w:r>
      <w:r w:rsidR="00D77D40">
        <w:t xml:space="preserve"> </w:t>
      </w:r>
      <w:hyperlink r:id="rId46"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AirBnB: JavaScript Style Guide (2017.12.03.) </w:t>
      </w:r>
      <w:hyperlink r:id="rId47" w:history="1">
        <w:r w:rsidR="00D77D40" w:rsidRPr="00355E02">
          <w:rPr>
            <w:rStyle w:val="Hiperhivatkozs"/>
          </w:rPr>
          <w:t>https://github.com/airbnb/javascript</w:t>
        </w:r>
      </w:hyperlink>
    </w:p>
    <w:sectPr w:rsidR="00D77D40" w:rsidRPr="00521866" w:rsidSect="006843B2">
      <w:headerReference w:type="default" r:id="rId48"/>
      <w:footerReference w:type="default" r:id="rId49"/>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0FB0" w:rsidRDefault="00F90FB0">
      <w:pPr>
        <w:spacing w:after="0"/>
      </w:pPr>
      <w:r>
        <w:separator/>
      </w:r>
    </w:p>
  </w:endnote>
  <w:endnote w:type="continuationSeparator" w:id="0">
    <w:p w:rsidR="00F90FB0" w:rsidRDefault="00F90F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531E9F" w:rsidRDefault="00531E9F">
        <w:pPr>
          <w:pStyle w:val="llb"/>
          <w:jc w:val="center"/>
        </w:pPr>
        <w:r>
          <w:fldChar w:fldCharType="begin"/>
        </w:r>
        <w:r>
          <w:instrText>PAGE   \* MERGEFORMAT</w:instrText>
        </w:r>
        <w:r>
          <w:fldChar w:fldCharType="separate"/>
        </w:r>
        <w:r w:rsidR="00A311F3">
          <w:rPr>
            <w:noProof/>
          </w:rPr>
          <w:t>19</w:t>
        </w:r>
        <w:r>
          <w:fldChar w:fldCharType="end"/>
        </w:r>
      </w:p>
    </w:sdtContent>
  </w:sdt>
  <w:p w:rsidR="00531E9F" w:rsidRDefault="00531E9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0FB0" w:rsidRDefault="00F90FB0">
      <w:r>
        <w:separator/>
      </w:r>
    </w:p>
  </w:footnote>
  <w:footnote w:type="continuationSeparator" w:id="0">
    <w:p w:rsidR="00F90FB0" w:rsidRDefault="00F90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E9F" w:rsidRDefault="00531E9F">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B7D1F47"/>
    <w:multiLevelType w:val="hybridMultilevel"/>
    <w:tmpl w:val="5ABEC0F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4B8E4207"/>
    <w:multiLevelType w:val="multilevel"/>
    <w:tmpl w:val="301296F0"/>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907" w:hanging="907"/>
      </w:pPr>
      <w:rPr>
        <w:rFonts w:hint="default"/>
      </w:rPr>
    </w:lvl>
    <w:lvl w:ilvl="3">
      <w:start w:val="1"/>
      <w:numFmt w:val="decimal"/>
      <w:pStyle w:val="Cmsor4"/>
      <w:lvlText w:val="%1.%2.%3.%4"/>
      <w:lvlJc w:val="left"/>
      <w:pPr>
        <w:ind w:left="907" w:hanging="907"/>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3"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7"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8"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6"/>
  </w:num>
  <w:num w:numId="2">
    <w:abstractNumId w:val="2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1"/>
  </w:num>
  <w:num w:numId="6">
    <w:abstractNumId w:val="21"/>
  </w:num>
  <w:num w:numId="7">
    <w:abstractNumId w:val="21"/>
  </w:num>
  <w:num w:numId="8">
    <w:abstractNumId w:val="21"/>
  </w:num>
  <w:num w:numId="9">
    <w:abstractNumId w:val="31"/>
  </w:num>
  <w:num w:numId="10">
    <w:abstractNumId w:val="7"/>
  </w:num>
  <w:num w:numId="11">
    <w:abstractNumId w:val="11"/>
  </w:num>
  <w:num w:numId="12">
    <w:abstractNumId w:val="14"/>
  </w:num>
  <w:num w:numId="13">
    <w:abstractNumId w:val="28"/>
  </w:num>
  <w:num w:numId="14">
    <w:abstractNumId w:val="24"/>
  </w:num>
  <w:num w:numId="15">
    <w:abstractNumId w:val="22"/>
  </w:num>
  <w:num w:numId="16">
    <w:abstractNumId w:val="19"/>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5"/>
  </w:num>
  <w:num w:numId="26">
    <w:abstractNumId w:val="8"/>
  </w:num>
  <w:num w:numId="27">
    <w:abstractNumId w:val="10"/>
  </w:num>
  <w:num w:numId="28">
    <w:abstractNumId w:val="23"/>
  </w:num>
  <w:num w:numId="29">
    <w:abstractNumId w:val="29"/>
  </w:num>
  <w:num w:numId="30">
    <w:abstractNumId w:val="16"/>
  </w:num>
  <w:num w:numId="31">
    <w:abstractNumId w:val="9"/>
  </w:num>
  <w:num w:numId="32">
    <w:abstractNumId w:val="27"/>
  </w:num>
  <w:num w:numId="33">
    <w:abstractNumId w:val="32"/>
  </w:num>
  <w:num w:numId="34">
    <w:abstractNumId w:val="15"/>
  </w:num>
  <w:num w:numId="35">
    <w:abstractNumId w:val="30"/>
  </w:num>
  <w:num w:numId="36">
    <w:abstractNumId w:val="20"/>
  </w:num>
  <w:num w:numId="37">
    <w:abstractNumId w:val="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74E"/>
    <w:rsid w:val="000027B6"/>
    <w:rsid w:val="00002CBF"/>
    <w:rsid w:val="000037CF"/>
    <w:rsid w:val="00003AB3"/>
    <w:rsid w:val="00003D55"/>
    <w:rsid w:val="00003F0D"/>
    <w:rsid w:val="00004A78"/>
    <w:rsid w:val="00004DB7"/>
    <w:rsid w:val="00005468"/>
    <w:rsid w:val="0000646D"/>
    <w:rsid w:val="00007CB0"/>
    <w:rsid w:val="00010C47"/>
    <w:rsid w:val="00010F26"/>
    <w:rsid w:val="00011815"/>
    <w:rsid w:val="00011C8B"/>
    <w:rsid w:val="000120B9"/>
    <w:rsid w:val="000122E8"/>
    <w:rsid w:val="0001271A"/>
    <w:rsid w:val="0001300C"/>
    <w:rsid w:val="00013CB2"/>
    <w:rsid w:val="00015A44"/>
    <w:rsid w:val="00015A7E"/>
    <w:rsid w:val="00016020"/>
    <w:rsid w:val="000200F9"/>
    <w:rsid w:val="00020BE2"/>
    <w:rsid w:val="000224EB"/>
    <w:rsid w:val="00023D4C"/>
    <w:rsid w:val="00024522"/>
    <w:rsid w:val="000257AE"/>
    <w:rsid w:val="00026473"/>
    <w:rsid w:val="00026835"/>
    <w:rsid w:val="00027EBF"/>
    <w:rsid w:val="000300D1"/>
    <w:rsid w:val="00031B8A"/>
    <w:rsid w:val="000334AA"/>
    <w:rsid w:val="00034C69"/>
    <w:rsid w:val="00034E5E"/>
    <w:rsid w:val="0003616D"/>
    <w:rsid w:val="00036852"/>
    <w:rsid w:val="00040096"/>
    <w:rsid w:val="00040C33"/>
    <w:rsid w:val="00041970"/>
    <w:rsid w:val="00043F38"/>
    <w:rsid w:val="00046654"/>
    <w:rsid w:val="00047F0A"/>
    <w:rsid w:val="000508F3"/>
    <w:rsid w:val="000513B7"/>
    <w:rsid w:val="000540FC"/>
    <w:rsid w:val="00055933"/>
    <w:rsid w:val="00055D27"/>
    <w:rsid w:val="00055FAA"/>
    <w:rsid w:val="00056825"/>
    <w:rsid w:val="00056D28"/>
    <w:rsid w:val="000603BD"/>
    <w:rsid w:val="0006188A"/>
    <w:rsid w:val="00063390"/>
    <w:rsid w:val="000637BB"/>
    <w:rsid w:val="00063C37"/>
    <w:rsid w:val="00064F19"/>
    <w:rsid w:val="00065DF1"/>
    <w:rsid w:val="000661F0"/>
    <w:rsid w:val="000665D4"/>
    <w:rsid w:val="00066AF5"/>
    <w:rsid w:val="000701D6"/>
    <w:rsid w:val="000708D6"/>
    <w:rsid w:val="00070A7E"/>
    <w:rsid w:val="0007152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17B0"/>
    <w:rsid w:val="00092C77"/>
    <w:rsid w:val="00094B49"/>
    <w:rsid w:val="00097796"/>
    <w:rsid w:val="000A0FA0"/>
    <w:rsid w:val="000A2ECB"/>
    <w:rsid w:val="000A3676"/>
    <w:rsid w:val="000A581B"/>
    <w:rsid w:val="000A5E91"/>
    <w:rsid w:val="000A68A0"/>
    <w:rsid w:val="000A6B6D"/>
    <w:rsid w:val="000A703E"/>
    <w:rsid w:val="000A7C2F"/>
    <w:rsid w:val="000B0755"/>
    <w:rsid w:val="000B1150"/>
    <w:rsid w:val="000B1AE5"/>
    <w:rsid w:val="000B239E"/>
    <w:rsid w:val="000B2C8D"/>
    <w:rsid w:val="000B2D82"/>
    <w:rsid w:val="000B3490"/>
    <w:rsid w:val="000B382E"/>
    <w:rsid w:val="000B511C"/>
    <w:rsid w:val="000B5343"/>
    <w:rsid w:val="000B5B20"/>
    <w:rsid w:val="000B6E0C"/>
    <w:rsid w:val="000B6E7F"/>
    <w:rsid w:val="000C01D5"/>
    <w:rsid w:val="000C0F73"/>
    <w:rsid w:val="000C1A99"/>
    <w:rsid w:val="000C1EA0"/>
    <w:rsid w:val="000C1F0F"/>
    <w:rsid w:val="000C2378"/>
    <w:rsid w:val="000C489C"/>
    <w:rsid w:val="000D0C49"/>
    <w:rsid w:val="000D1411"/>
    <w:rsid w:val="000D211B"/>
    <w:rsid w:val="000D23AB"/>
    <w:rsid w:val="000D345E"/>
    <w:rsid w:val="000D4034"/>
    <w:rsid w:val="000D40A1"/>
    <w:rsid w:val="000D4871"/>
    <w:rsid w:val="000D4E26"/>
    <w:rsid w:val="000D717B"/>
    <w:rsid w:val="000D7566"/>
    <w:rsid w:val="000D77B7"/>
    <w:rsid w:val="000D7DB9"/>
    <w:rsid w:val="000E0CBE"/>
    <w:rsid w:val="000E10B8"/>
    <w:rsid w:val="000E1420"/>
    <w:rsid w:val="000E3191"/>
    <w:rsid w:val="000E3D61"/>
    <w:rsid w:val="000E55E4"/>
    <w:rsid w:val="000E568B"/>
    <w:rsid w:val="000F1567"/>
    <w:rsid w:val="000F3905"/>
    <w:rsid w:val="000F3BAD"/>
    <w:rsid w:val="000F4465"/>
    <w:rsid w:val="000F51BE"/>
    <w:rsid w:val="000F5EB1"/>
    <w:rsid w:val="0010008F"/>
    <w:rsid w:val="001004D0"/>
    <w:rsid w:val="001007DF"/>
    <w:rsid w:val="001014D2"/>
    <w:rsid w:val="001019B1"/>
    <w:rsid w:val="00104536"/>
    <w:rsid w:val="00104A9D"/>
    <w:rsid w:val="00104E0E"/>
    <w:rsid w:val="00106EA8"/>
    <w:rsid w:val="00107B7B"/>
    <w:rsid w:val="001103A0"/>
    <w:rsid w:val="0011040B"/>
    <w:rsid w:val="00111AFD"/>
    <w:rsid w:val="0011708C"/>
    <w:rsid w:val="00117D64"/>
    <w:rsid w:val="00120292"/>
    <w:rsid w:val="00120AF1"/>
    <w:rsid w:val="00120C53"/>
    <w:rsid w:val="001233F2"/>
    <w:rsid w:val="0012397F"/>
    <w:rsid w:val="00123EED"/>
    <w:rsid w:val="001252D3"/>
    <w:rsid w:val="00125CC8"/>
    <w:rsid w:val="00126BE1"/>
    <w:rsid w:val="00130367"/>
    <w:rsid w:val="001305A0"/>
    <w:rsid w:val="00131DE9"/>
    <w:rsid w:val="001331B6"/>
    <w:rsid w:val="0013392B"/>
    <w:rsid w:val="00133F55"/>
    <w:rsid w:val="00135AFE"/>
    <w:rsid w:val="00136DBD"/>
    <w:rsid w:val="0013794E"/>
    <w:rsid w:val="00137DBC"/>
    <w:rsid w:val="00141777"/>
    <w:rsid w:val="00142366"/>
    <w:rsid w:val="00143398"/>
    <w:rsid w:val="0014388B"/>
    <w:rsid w:val="00144D0A"/>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4621"/>
    <w:rsid w:val="00165A86"/>
    <w:rsid w:val="00165CB0"/>
    <w:rsid w:val="00167969"/>
    <w:rsid w:val="00175841"/>
    <w:rsid w:val="001767E1"/>
    <w:rsid w:val="001776DB"/>
    <w:rsid w:val="0017784A"/>
    <w:rsid w:val="00177B5E"/>
    <w:rsid w:val="00180238"/>
    <w:rsid w:val="00185B40"/>
    <w:rsid w:val="001863F6"/>
    <w:rsid w:val="001870DB"/>
    <w:rsid w:val="00187244"/>
    <w:rsid w:val="0018784F"/>
    <w:rsid w:val="00187C7E"/>
    <w:rsid w:val="00190CEE"/>
    <w:rsid w:val="001911D4"/>
    <w:rsid w:val="001921DA"/>
    <w:rsid w:val="00193D84"/>
    <w:rsid w:val="001968EE"/>
    <w:rsid w:val="0019719D"/>
    <w:rsid w:val="00197D39"/>
    <w:rsid w:val="001A035F"/>
    <w:rsid w:val="001A09FE"/>
    <w:rsid w:val="001A0CC7"/>
    <w:rsid w:val="001A130D"/>
    <w:rsid w:val="001A1311"/>
    <w:rsid w:val="001A1881"/>
    <w:rsid w:val="001A1C72"/>
    <w:rsid w:val="001A27B9"/>
    <w:rsid w:val="001A36DA"/>
    <w:rsid w:val="001A6272"/>
    <w:rsid w:val="001A63BD"/>
    <w:rsid w:val="001B1967"/>
    <w:rsid w:val="001B1F78"/>
    <w:rsid w:val="001B3190"/>
    <w:rsid w:val="001B3918"/>
    <w:rsid w:val="001B4341"/>
    <w:rsid w:val="001B6A83"/>
    <w:rsid w:val="001B775C"/>
    <w:rsid w:val="001B7F43"/>
    <w:rsid w:val="001C2FCA"/>
    <w:rsid w:val="001C43CD"/>
    <w:rsid w:val="001C51DA"/>
    <w:rsid w:val="001C63FC"/>
    <w:rsid w:val="001C6673"/>
    <w:rsid w:val="001C7079"/>
    <w:rsid w:val="001C7A43"/>
    <w:rsid w:val="001D0B2A"/>
    <w:rsid w:val="001D17DE"/>
    <w:rsid w:val="001D41DC"/>
    <w:rsid w:val="001D450B"/>
    <w:rsid w:val="001D45F4"/>
    <w:rsid w:val="001D4F47"/>
    <w:rsid w:val="001D5B50"/>
    <w:rsid w:val="001E1AD2"/>
    <w:rsid w:val="001E1EF7"/>
    <w:rsid w:val="001E5B0C"/>
    <w:rsid w:val="001E5D80"/>
    <w:rsid w:val="001E67EC"/>
    <w:rsid w:val="001F08AF"/>
    <w:rsid w:val="001F2E73"/>
    <w:rsid w:val="001F420A"/>
    <w:rsid w:val="001F7C7E"/>
    <w:rsid w:val="00200190"/>
    <w:rsid w:val="00200B16"/>
    <w:rsid w:val="0020157E"/>
    <w:rsid w:val="00203623"/>
    <w:rsid w:val="00204CE7"/>
    <w:rsid w:val="00205760"/>
    <w:rsid w:val="00206688"/>
    <w:rsid w:val="0021003D"/>
    <w:rsid w:val="0021187D"/>
    <w:rsid w:val="00212108"/>
    <w:rsid w:val="00213350"/>
    <w:rsid w:val="00214188"/>
    <w:rsid w:val="00215297"/>
    <w:rsid w:val="00215FE3"/>
    <w:rsid w:val="002163BB"/>
    <w:rsid w:val="00216B0C"/>
    <w:rsid w:val="00216C52"/>
    <w:rsid w:val="00217AC7"/>
    <w:rsid w:val="00222D49"/>
    <w:rsid w:val="002232AC"/>
    <w:rsid w:val="00223BF8"/>
    <w:rsid w:val="00224C7A"/>
    <w:rsid w:val="002251A3"/>
    <w:rsid w:val="002262ED"/>
    <w:rsid w:val="00227499"/>
    <w:rsid w:val="00230F4E"/>
    <w:rsid w:val="00232C91"/>
    <w:rsid w:val="00235135"/>
    <w:rsid w:val="00236403"/>
    <w:rsid w:val="0023674D"/>
    <w:rsid w:val="0023730B"/>
    <w:rsid w:val="00237BEB"/>
    <w:rsid w:val="002400AB"/>
    <w:rsid w:val="00240CA2"/>
    <w:rsid w:val="00243A4E"/>
    <w:rsid w:val="00243B1D"/>
    <w:rsid w:val="00244CF7"/>
    <w:rsid w:val="00245522"/>
    <w:rsid w:val="002457A8"/>
    <w:rsid w:val="002476C2"/>
    <w:rsid w:val="002478EB"/>
    <w:rsid w:val="00247BEB"/>
    <w:rsid w:val="00251C4E"/>
    <w:rsid w:val="002520D5"/>
    <w:rsid w:val="0025218D"/>
    <w:rsid w:val="00252EB1"/>
    <w:rsid w:val="00252F7E"/>
    <w:rsid w:val="00253F47"/>
    <w:rsid w:val="002549AE"/>
    <w:rsid w:val="00255F2A"/>
    <w:rsid w:val="0025722D"/>
    <w:rsid w:val="00260488"/>
    <w:rsid w:val="00262746"/>
    <w:rsid w:val="002634AF"/>
    <w:rsid w:val="00265FEE"/>
    <w:rsid w:val="00267BF6"/>
    <w:rsid w:val="00271FD9"/>
    <w:rsid w:val="0027355F"/>
    <w:rsid w:val="0027421B"/>
    <w:rsid w:val="0027471A"/>
    <w:rsid w:val="00274803"/>
    <w:rsid w:val="00274F2D"/>
    <w:rsid w:val="0027534D"/>
    <w:rsid w:val="002777F1"/>
    <w:rsid w:val="00277977"/>
    <w:rsid w:val="002815A6"/>
    <w:rsid w:val="00282510"/>
    <w:rsid w:val="002825F9"/>
    <w:rsid w:val="00282894"/>
    <w:rsid w:val="00282F75"/>
    <w:rsid w:val="0028445F"/>
    <w:rsid w:val="002844A8"/>
    <w:rsid w:val="0028519C"/>
    <w:rsid w:val="002854E8"/>
    <w:rsid w:val="002869FC"/>
    <w:rsid w:val="00287895"/>
    <w:rsid w:val="00291E8E"/>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A7F10"/>
    <w:rsid w:val="002B01AB"/>
    <w:rsid w:val="002B0696"/>
    <w:rsid w:val="002B31CC"/>
    <w:rsid w:val="002B52FB"/>
    <w:rsid w:val="002B5779"/>
    <w:rsid w:val="002B5AD1"/>
    <w:rsid w:val="002B6CC2"/>
    <w:rsid w:val="002B6E26"/>
    <w:rsid w:val="002B72FF"/>
    <w:rsid w:val="002B77DC"/>
    <w:rsid w:val="002C06F6"/>
    <w:rsid w:val="002C0957"/>
    <w:rsid w:val="002C2984"/>
    <w:rsid w:val="002C29B3"/>
    <w:rsid w:val="002C2E4C"/>
    <w:rsid w:val="002C2F9E"/>
    <w:rsid w:val="002C4D71"/>
    <w:rsid w:val="002C5495"/>
    <w:rsid w:val="002C567E"/>
    <w:rsid w:val="002C5C65"/>
    <w:rsid w:val="002C6CE1"/>
    <w:rsid w:val="002C7BEE"/>
    <w:rsid w:val="002D0852"/>
    <w:rsid w:val="002D09AE"/>
    <w:rsid w:val="002D0C77"/>
    <w:rsid w:val="002D2C4F"/>
    <w:rsid w:val="002D3314"/>
    <w:rsid w:val="002D3D08"/>
    <w:rsid w:val="002D4922"/>
    <w:rsid w:val="002D543B"/>
    <w:rsid w:val="002D5AD8"/>
    <w:rsid w:val="002D5DF5"/>
    <w:rsid w:val="002D7957"/>
    <w:rsid w:val="002E001A"/>
    <w:rsid w:val="002E0C2C"/>
    <w:rsid w:val="002E0F8A"/>
    <w:rsid w:val="002E19A9"/>
    <w:rsid w:val="002E2983"/>
    <w:rsid w:val="002E42A0"/>
    <w:rsid w:val="002E694A"/>
    <w:rsid w:val="002F0623"/>
    <w:rsid w:val="002F0A73"/>
    <w:rsid w:val="002F0BD4"/>
    <w:rsid w:val="002F1EC6"/>
    <w:rsid w:val="002F242B"/>
    <w:rsid w:val="002F2BE3"/>
    <w:rsid w:val="002F3581"/>
    <w:rsid w:val="002F36B3"/>
    <w:rsid w:val="002F5970"/>
    <w:rsid w:val="002F6291"/>
    <w:rsid w:val="002F6F84"/>
    <w:rsid w:val="00300D39"/>
    <w:rsid w:val="0030132B"/>
    <w:rsid w:val="00301CEE"/>
    <w:rsid w:val="00301D6F"/>
    <w:rsid w:val="00302007"/>
    <w:rsid w:val="00302F35"/>
    <w:rsid w:val="00304F5D"/>
    <w:rsid w:val="0030573C"/>
    <w:rsid w:val="00305842"/>
    <w:rsid w:val="003073EE"/>
    <w:rsid w:val="00307B9C"/>
    <w:rsid w:val="00307D88"/>
    <w:rsid w:val="00313615"/>
    <w:rsid w:val="003139A2"/>
    <w:rsid w:val="003139C2"/>
    <w:rsid w:val="0031438F"/>
    <w:rsid w:val="0031609F"/>
    <w:rsid w:val="003207A5"/>
    <w:rsid w:val="00320853"/>
    <w:rsid w:val="00320B0B"/>
    <w:rsid w:val="00320E7C"/>
    <w:rsid w:val="003210AD"/>
    <w:rsid w:val="0032185F"/>
    <w:rsid w:val="0032420A"/>
    <w:rsid w:val="00325171"/>
    <w:rsid w:val="00325A05"/>
    <w:rsid w:val="003278AE"/>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0140"/>
    <w:rsid w:val="0037497E"/>
    <w:rsid w:val="00376F14"/>
    <w:rsid w:val="00380526"/>
    <w:rsid w:val="003833E3"/>
    <w:rsid w:val="003851A3"/>
    <w:rsid w:val="00385572"/>
    <w:rsid w:val="00386267"/>
    <w:rsid w:val="00386F76"/>
    <w:rsid w:val="003873AA"/>
    <w:rsid w:val="00390412"/>
    <w:rsid w:val="0039306E"/>
    <w:rsid w:val="0039312F"/>
    <w:rsid w:val="0039313A"/>
    <w:rsid w:val="003939CC"/>
    <w:rsid w:val="00393F56"/>
    <w:rsid w:val="003943ED"/>
    <w:rsid w:val="003961FD"/>
    <w:rsid w:val="003A16CC"/>
    <w:rsid w:val="003A18CE"/>
    <w:rsid w:val="003A2004"/>
    <w:rsid w:val="003A47A0"/>
    <w:rsid w:val="003A6115"/>
    <w:rsid w:val="003B4ABB"/>
    <w:rsid w:val="003B63EB"/>
    <w:rsid w:val="003C0E8E"/>
    <w:rsid w:val="003C317F"/>
    <w:rsid w:val="003C4341"/>
    <w:rsid w:val="003C4861"/>
    <w:rsid w:val="003C4D55"/>
    <w:rsid w:val="003C4D7E"/>
    <w:rsid w:val="003C74F0"/>
    <w:rsid w:val="003D1B6B"/>
    <w:rsid w:val="003D3C2C"/>
    <w:rsid w:val="003D4905"/>
    <w:rsid w:val="003D6B13"/>
    <w:rsid w:val="003E1EC2"/>
    <w:rsid w:val="003E41F5"/>
    <w:rsid w:val="003E4913"/>
    <w:rsid w:val="003E51CC"/>
    <w:rsid w:val="003E5A85"/>
    <w:rsid w:val="003E606B"/>
    <w:rsid w:val="003E62A3"/>
    <w:rsid w:val="003F0D20"/>
    <w:rsid w:val="003F10C3"/>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120A"/>
    <w:rsid w:val="00411A1B"/>
    <w:rsid w:val="00412819"/>
    <w:rsid w:val="004142B7"/>
    <w:rsid w:val="004143FA"/>
    <w:rsid w:val="0041484A"/>
    <w:rsid w:val="00415B25"/>
    <w:rsid w:val="00417784"/>
    <w:rsid w:val="0041780F"/>
    <w:rsid w:val="00417953"/>
    <w:rsid w:val="00420010"/>
    <w:rsid w:val="00421835"/>
    <w:rsid w:val="00422D47"/>
    <w:rsid w:val="004235BE"/>
    <w:rsid w:val="00424207"/>
    <w:rsid w:val="00424752"/>
    <w:rsid w:val="00424E33"/>
    <w:rsid w:val="00425B72"/>
    <w:rsid w:val="00426971"/>
    <w:rsid w:val="0043092D"/>
    <w:rsid w:val="00430D5C"/>
    <w:rsid w:val="0043266E"/>
    <w:rsid w:val="00434B22"/>
    <w:rsid w:val="004351F7"/>
    <w:rsid w:val="0043522A"/>
    <w:rsid w:val="004355AF"/>
    <w:rsid w:val="004374BD"/>
    <w:rsid w:val="00437500"/>
    <w:rsid w:val="00442E52"/>
    <w:rsid w:val="00443046"/>
    <w:rsid w:val="0044394B"/>
    <w:rsid w:val="00443BB4"/>
    <w:rsid w:val="00443D3B"/>
    <w:rsid w:val="00444AB4"/>
    <w:rsid w:val="00447A57"/>
    <w:rsid w:val="00450BB8"/>
    <w:rsid w:val="004519B2"/>
    <w:rsid w:val="00451CDC"/>
    <w:rsid w:val="004524E7"/>
    <w:rsid w:val="0045269C"/>
    <w:rsid w:val="004546B4"/>
    <w:rsid w:val="00455430"/>
    <w:rsid w:val="0045594F"/>
    <w:rsid w:val="00455D3B"/>
    <w:rsid w:val="004568BE"/>
    <w:rsid w:val="004607EC"/>
    <w:rsid w:val="004620AE"/>
    <w:rsid w:val="0046491A"/>
    <w:rsid w:val="0046543C"/>
    <w:rsid w:val="00465A6F"/>
    <w:rsid w:val="00467E86"/>
    <w:rsid w:val="00471573"/>
    <w:rsid w:val="0047239E"/>
    <w:rsid w:val="00473644"/>
    <w:rsid w:val="00473F39"/>
    <w:rsid w:val="00474222"/>
    <w:rsid w:val="00475AAD"/>
    <w:rsid w:val="00475F7B"/>
    <w:rsid w:val="00476770"/>
    <w:rsid w:val="00477406"/>
    <w:rsid w:val="00477ADD"/>
    <w:rsid w:val="0048032F"/>
    <w:rsid w:val="004814FA"/>
    <w:rsid w:val="00483691"/>
    <w:rsid w:val="00484394"/>
    <w:rsid w:val="004875DC"/>
    <w:rsid w:val="00487BF6"/>
    <w:rsid w:val="00491CCA"/>
    <w:rsid w:val="0049323D"/>
    <w:rsid w:val="00495A2A"/>
    <w:rsid w:val="00495B0C"/>
    <w:rsid w:val="00497B1C"/>
    <w:rsid w:val="004A0D02"/>
    <w:rsid w:val="004A18C1"/>
    <w:rsid w:val="004A24E3"/>
    <w:rsid w:val="004A2D17"/>
    <w:rsid w:val="004A3945"/>
    <w:rsid w:val="004A4B93"/>
    <w:rsid w:val="004A5CE9"/>
    <w:rsid w:val="004A6456"/>
    <w:rsid w:val="004B38AF"/>
    <w:rsid w:val="004B43E7"/>
    <w:rsid w:val="004B5B61"/>
    <w:rsid w:val="004B66D8"/>
    <w:rsid w:val="004B6933"/>
    <w:rsid w:val="004C2163"/>
    <w:rsid w:val="004C2FC2"/>
    <w:rsid w:val="004C4564"/>
    <w:rsid w:val="004C4C68"/>
    <w:rsid w:val="004C4E66"/>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7F1"/>
    <w:rsid w:val="004F3BDE"/>
    <w:rsid w:val="004F476E"/>
    <w:rsid w:val="004F69C1"/>
    <w:rsid w:val="004F7626"/>
    <w:rsid w:val="005025D1"/>
    <w:rsid w:val="00502647"/>
    <w:rsid w:val="00502844"/>
    <w:rsid w:val="005035FD"/>
    <w:rsid w:val="00504445"/>
    <w:rsid w:val="00504CEE"/>
    <w:rsid w:val="00504FE6"/>
    <w:rsid w:val="00506900"/>
    <w:rsid w:val="0050701D"/>
    <w:rsid w:val="00510119"/>
    <w:rsid w:val="0051066F"/>
    <w:rsid w:val="00510C0F"/>
    <w:rsid w:val="00510F77"/>
    <w:rsid w:val="005119EE"/>
    <w:rsid w:val="0051525E"/>
    <w:rsid w:val="005164BE"/>
    <w:rsid w:val="005177A0"/>
    <w:rsid w:val="00521866"/>
    <w:rsid w:val="005219EC"/>
    <w:rsid w:val="00522B2C"/>
    <w:rsid w:val="005243AB"/>
    <w:rsid w:val="00524B20"/>
    <w:rsid w:val="00526CBD"/>
    <w:rsid w:val="005314E8"/>
    <w:rsid w:val="00531E9F"/>
    <w:rsid w:val="005325D3"/>
    <w:rsid w:val="00533651"/>
    <w:rsid w:val="005336E5"/>
    <w:rsid w:val="0053611E"/>
    <w:rsid w:val="00536AB7"/>
    <w:rsid w:val="00536CC0"/>
    <w:rsid w:val="0053728C"/>
    <w:rsid w:val="005372C6"/>
    <w:rsid w:val="00537CD4"/>
    <w:rsid w:val="00537F66"/>
    <w:rsid w:val="00537F7A"/>
    <w:rsid w:val="0054021E"/>
    <w:rsid w:val="00540370"/>
    <w:rsid w:val="00540D2C"/>
    <w:rsid w:val="00540ECB"/>
    <w:rsid w:val="00541DF0"/>
    <w:rsid w:val="00542B94"/>
    <w:rsid w:val="00543296"/>
    <w:rsid w:val="00544A41"/>
    <w:rsid w:val="00545C51"/>
    <w:rsid w:val="005463E9"/>
    <w:rsid w:val="00553391"/>
    <w:rsid w:val="00554CBD"/>
    <w:rsid w:val="00554EDC"/>
    <w:rsid w:val="0055536B"/>
    <w:rsid w:val="005567C9"/>
    <w:rsid w:val="00560751"/>
    <w:rsid w:val="00560D9C"/>
    <w:rsid w:val="00561C21"/>
    <w:rsid w:val="0056232A"/>
    <w:rsid w:val="0056700B"/>
    <w:rsid w:val="005670B4"/>
    <w:rsid w:val="005678E4"/>
    <w:rsid w:val="00570C52"/>
    <w:rsid w:val="00570D54"/>
    <w:rsid w:val="005719DE"/>
    <w:rsid w:val="00571E4B"/>
    <w:rsid w:val="005733D5"/>
    <w:rsid w:val="00573439"/>
    <w:rsid w:val="00574634"/>
    <w:rsid w:val="00574CBE"/>
    <w:rsid w:val="00575ABB"/>
    <w:rsid w:val="005763B2"/>
    <w:rsid w:val="00580377"/>
    <w:rsid w:val="00580AAD"/>
    <w:rsid w:val="00581B10"/>
    <w:rsid w:val="00581CC2"/>
    <w:rsid w:val="00584234"/>
    <w:rsid w:val="00585880"/>
    <w:rsid w:val="005864F9"/>
    <w:rsid w:val="00586A51"/>
    <w:rsid w:val="00587084"/>
    <w:rsid w:val="0058721E"/>
    <w:rsid w:val="005907E3"/>
    <w:rsid w:val="00590D07"/>
    <w:rsid w:val="00591DCF"/>
    <w:rsid w:val="00594B3A"/>
    <w:rsid w:val="0059522C"/>
    <w:rsid w:val="00597018"/>
    <w:rsid w:val="005973EE"/>
    <w:rsid w:val="005A0CC6"/>
    <w:rsid w:val="005A177C"/>
    <w:rsid w:val="005A2CD2"/>
    <w:rsid w:val="005A7442"/>
    <w:rsid w:val="005A7551"/>
    <w:rsid w:val="005B04A7"/>
    <w:rsid w:val="005B1E66"/>
    <w:rsid w:val="005B2C2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3B41"/>
    <w:rsid w:val="005E4CF6"/>
    <w:rsid w:val="005E531E"/>
    <w:rsid w:val="005E559D"/>
    <w:rsid w:val="005E5755"/>
    <w:rsid w:val="005E5BBD"/>
    <w:rsid w:val="005E666A"/>
    <w:rsid w:val="005E6C6B"/>
    <w:rsid w:val="005E7236"/>
    <w:rsid w:val="005E7771"/>
    <w:rsid w:val="005E7B40"/>
    <w:rsid w:val="005E7C9A"/>
    <w:rsid w:val="005F00EC"/>
    <w:rsid w:val="005F1E3B"/>
    <w:rsid w:val="005F2B7B"/>
    <w:rsid w:val="005F2F3A"/>
    <w:rsid w:val="005F3DC2"/>
    <w:rsid w:val="005F45DF"/>
    <w:rsid w:val="005F5DB1"/>
    <w:rsid w:val="005F61DF"/>
    <w:rsid w:val="005F6369"/>
    <w:rsid w:val="005F7876"/>
    <w:rsid w:val="0060136D"/>
    <w:rsid w:val="006018C5"/>
    <w:rsid w:val="006021B7"/>
    <w:rsid w:val="00604F26"/>
    <w:rsid w:val="006057E4"/>
    <w:rsid w:val="00607CAF"/>
    <w:rsid w:val="00610421"/>
    <w:rsid w:val="006108BA"/>
    <w:rsid w:val="00613AAC"/>
    <w:rsid w:val="006161CD"/>
    <w:rsid w:val="00617479"/>
    <w:rsid w:val="00617FB8"/>
    <w:rsid w:val="00620993"/>
    <w:rsid w:val="00622C32"/>
    <w:rsid w:val="006245EB"/>
    <w:rsid w:val="0062715B"/>
    <w:rsid w:val="00632DE4"/>
    <w:rsid w:val="006334F0"/>
    <w:rsid w:val="0063417E"/>
    <w:rsid w:val="00634D2E"/>
    <w:rsid w:val="00634F50"/>
    <w:rsid w:val="00635DEE"/>
    <w:rsid w:val="00635FE4"/>
    <w:rsid w:val="006375AB"/>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C00"/>
    <w:rsid w:val="00662E0F"/>
    <w:rsid w:val="00663D07"/>
    <w:rsid w:val="006645AF"/>
    <w:rsid w:val="006647CE"/>
    <w:rsid w:val="0066488C"/>
    <w:rsid w:val="00664F64"/>
    <w:rsid w:val="00666946"/>
    <w:rsid w:val="00666C7A"/>
    <w:rsid w:val="006673C5"/>
    <w:rsid w:val="006675E9"/>
    <w:rsid w:val="00667953"/>
    <w:rsid w:val="006731CC"/>
    <w:rsid w:val="00673240"/>
    <w:rsid w:val="00674F98"/>
    <w:rsid w:val="00675482"/>
    <w:rsid w:val="00675713"/>
    <w:rsid w:val="00675C71"/>
    <w:rsid w:val="00676BC9"/>
    <w:rsid w:val="00676D8A"/>
    <w:rsid w:val="0068332D"/>
    <w:rsid w:val="006843B2"/>
    <w:rsid w:val="00687370"/>
    <w:rsid w:val="00690504"/>
    <w:rsid w:val="00691F05"/>
    <w:rsid w:val="0069223F"/>
    <w:rsid w:val="00693E54"/>
    <w:rsid w:val="00694F30"/>
    <w:rsid w:val="00695157"/>
    <w:rsid w:val="00695A2E"/>
    <w:rsid w:val="00696776"/>
    <w:rsid w:val="0069713F"/>
    <w:rsid w:val="006A17CB"/>
    <w:rsid w:val="006A21FD"/>
    <w:rsid w:val="006A39CB"/>
    <w:rsid w:val="006A3BBC"/>
    <w:rsid w:val="006A4F3E"/>
    <w:rsid w:val="006A5AE2"/>
    <w:rsid w:val="006A6960"/>
    <w:rsid w:val="006A7A1D"/>
    <w:rsid w:val="006B04A6"/>
    <w:rsid w:val="006B2D4C"/>
    <w:rsid w:val="006B41E6"/>
    <w:rsid w:val="006B58E0"/>
    <w:rsid w:val="006B76E7"/>
    <w:rsid w:val="006B7855"/>
    <w:rsid w:val="006C23E1"/>
    <w:rsid w:val="006C25B9"/>
    <w:rsid w:val="006C6FF5"/>
    <w:rsid w:val="006D0364"/>
    <w:rsid w:val="006D35E0"/>
    <w:rsid w:val="006D53E9"/>
    <w:rsid w:val="006D5E46"/>
    <w:rsid w:val="006D642D"/>
    <w:rsid w:val="006E026C"/>
    <w:rsid w:val="006E11FD"/>
    <w:rsid w:val="006E2F9F"/>
    <w:rsid w:val="006E3373"/>
    <w:rsid w:val="006E3EC3"/>
    <w:rsid w:val="006E4C1F"/>
    <w:rsid w:val="006E68F6"/>
    <w:rsid w:val="006E6FA3"/>
    <w:rsid w:val="006E70A7"/>
    <w:rsid w:val="006F0B91"/>
    <w:rsid w:val="006F0F5C"/>
    <w:rsid w:val="006F14B3"/>
    <w:rsid w:val="006F18D7"/>
    <w:rsid w:val="006F19E4"/>
    <w:rsid w:val="006F2943"/>
    <w:rsid w:val="006F3BB5"/>
    <w:rsid w:val="006F721F"/>
    <w:rsid w:val="00700584"/>
    <w:rsid w:val="00700680"/>
    <w:rsid w:val="00700A1C"/>
    <w:rsid w:val="00700A89"/>
    <w:rsid w:val="00702D27"/>
    <w:rsid w:val="00702FD7"/>
    <w:rsid w:val="00703E08"/>
    <w:rsid w:val="00703EB4"/>
    <w:rsid w:val="00704AC8"/>
    <w:rsid w:val="00704F3B"/>
    <w:rsid w:val="00706323"/>
    <w:rsid w:val="007069C9"/>
    <w:rsid w:val="0070792E"/>
    <w:rsid w:val="00707CAA"/>
    <w:rsid w:val="007111DD"/>
    <w:rsid w:val="0071303D"/>
    <w:rsid w:val="007155FE"/>
    <w:rsid w:val="00716544"/>
    <w:rsid w:val="00716688"/>
    <w:rsid w:val="00716E26"/>
    <w:rsid w:val="00717466"/>
    <w:rsid w:val="007174F5"/>
    <w:rsid w:val="00720341"/>
    <w:rsid w:val="007209EB"/>
    <w:rsid w:val="00721841"/>
    <w:rsid w:val="00721A79"/>
    <w:rsid w:val="00723489"/>
    <w:rsid w:val="00723B10"/>
    <w:rsid w:val="00724BD2"/>
    <w:rsid w:val="00724CCE"/>
    <w:rsid w:val="0072522D"/>
    <w:rsid w:val="00725971"/>
    <w:rsid w:val="00727B61"/>
    <w:rsid w:val="007302D2"/>
    <w:rsid w:val="0073059E"/>
    <w:rsid w:val="00730BAE"/>
    <w:rsid w:val="00731E89"/>
    <w:rsid w:val="00733A25"/>
    <w:rsid w:val="0073734F"/>
    <w:rsid w:val="00743146"/>
    <w:rsid w:val="007434ED"/>
    <w:rsid w:val="00743B09"/>
    <w:rsid w:val="00743ED2"/>
    <w:rsid w:val="007455E5"/>
    <w:rsid w:val="007505CE"/>
    <w:rsid w:val="0075090A"/>
    <w:rsid w:val="00752C3B"/>
    <w:rsid w:val="0075359A"/>
    <w:rsid w:val="007546AB"/>
    <w:rsid w:val="00754F54"/>
    <w:rsid w:val="0075646B"/>
    <w:rsid w:val="00760488"/>
    <w:rsid w:val="007604E6"/>
    <w:rsid w:val="0076053B"/>
    <w:rsid w:val="007612D3"/>
    <w:rsid w:val="00761763"/>
    <w:rsid w:val="00764341"/>
    <w:rsid w:val="00764B94"/>
    <w:rsid w:val="00764D4F"/>
    <w:rsid w:val="00766093"/>
    <w:rsid w:val="00767EE0"/>
    <w:rsid w:val="00767F57"/>
    <w:rsid w:val="007706CC"/>
    <w:rsid w:val="00770E17"/>
    <w:rsid w:val="00771044"/>
    <w:rsid w:val="00771DB7"/>
    <w:rsid w:val="00771F42"/>
    <w:rsid w:val="00774016"/>
    <w:rsid w:val="00774A95"/>
    <w:rsid w:val="00776702"/>
    <w:rsid w:val="00780933"/>
    <w:rsid w:val="00780BC9"/>
    <w:rsid w:val="00781130"/>
    <w:rsid w:val="00784D58"/>
    <w:rsid w:val="00784D8A"/>
    <w:rsid w:val="00786394"/>
    <w:rsid w:val="0078791B"/>
    <w:rsid w:val="007901AB"/>
    <w:rsid w:val="007911AA"/>
    <w:rsid w:val="00794053"/>
    <w:rsid w:val="007946D9"/>
    <w:rsid w:val="007949F9"/>
    <w:rsid w:val="00794D2F"/>
    <w:rsid w:val="00796220"/>
    <w:rsid w:val="0079644C"/>
    <w:rsid w:val="00796E4E"/>
    <w:rsid w:val="00796FB0"/>
    <w:rsid w:val="007A064D"/>
    <w:rsid w:val="007A1D8C"/>
    <w:rsid w:val="007A22A8"/>
    <w:rsid w:val="007A311A"/>
    <w:rsid w:val="007A59CA"/>
    <w:rsid w:val="007A6543"/>
    <w:rsid w:val="007B3C44"/>
    <w:rsid w:val="007C2183"/>
    <w:rsid w:val="007C2588"/>
    <w:rsid w:val="007C35E4"/>
    <w:rsid w:val="007C5A04"/>
    <w:rsid w:val="007C5BED"/>
    <w:rsid w:val="007C6A28"/>
    <w:rsid w:val="007C6F5E"/>
    <w:rsid w:val="007D04B2"/>
    <w:rsid w:val="007D0A25"/>
    <w:rsid w:val="007D0E89"/>
    <w:rsid w:val="007D167C"/>
    <w:rsid w:val="007D2241"/>
    <w:rsid w:val="007D2779"/>
    <w:rsid w:val="007D35C9"/>
    <w:rsid w:val="007D39F6"/>
    <w:rsid w:val="007D629A"/>
    <w:rsid w:val="007D7293"/>
    <w:rsid w:val="007E0153"/>
    <w:rsid w:val="007E28B8"/>
    <w:rsid w:val="007E4B66"/>
    <w:rsid w:val="007E4F76"/>
    <w:rsid w:val="007E7026"/>
    <w:rsid w:val="007E70A4"/>
    <w:rsid w:val="007E7409"/>
    <w:rsid w:val="007F0431"/>
    <w:rsid w:val="008020B8"/>
    <w:rsid w:val="00802671"/>
    <w:rsid w:val="00804544"/>
    <w:rsid w:val="00804F7B"/>
    <w:rsid w:val="008055CC"/>
    <w:rsid w:val="00806331"/>
    <w:rsid w:val="008106EF"/>
    <w:rsid w:val="00811BE4"/>
    <w:rsid w:val="00812529"/>
    <w:rsid w:val="00814286"/>
    <w:rsid w:val="008145CF"/>
    <w:rsid w:val="008156DA"/>
    <w:rsid w:val="00815D63"/>
    <w:rsid w:val="0081796C"/>
    <w:rsid w:val="00821CD1"/>
    <w:rsid w:val="008234C7"/>
    <w:rsid w:val="0082372B"/>
    <w:rsid w:val="0082469D"/>
    <w:rsid w:val="00824E4F"/>
    <w:rsid w:val="008252CF"/>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47CF4"/>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771F8"/>
    <w:rsid w:val="00880262"/>
    <w:rsid w:val="00881079"/>
    <w:rsid w:val="00881A60"/>
    <w:rsid w:val="00882340"/>
    <w:rsid w:val="00884FB8"/>
    <w:rsid w:val="00885637"/>
    <w:rsid w:val="00885973"/>
    <w:rsid w:val="00886F19"/>
    <w:rsid w:val="008874D6"/>
    <w:rsid w:val="00887C10"/>
    <w:rsid w:val="00894470"/>
    <w:rsid w:val="008946D9"/>
    <w:rsid w:val="008966BD"/>
    <w:rsid w:val="00897B71"/>
    <w:rsid w:val="00897F36"/>
    <w:rsid w:val="008A122F"/>
    <w:rsid w:val="008A1D37"/>
    <w:rsid w:val="008A26CE"/>
    <w:rsid w:val="008A33ED"/>
    <w:rsid w:val="008A361F"/>
    <w:rsid w:val="008A3B15"/>
    <w:rsid w:val="008A5AEE"/>
    <w:rsid w:val="008A6394"/>
    <w:rsid w:val="008B03E5"/>
    <w:rsid w:val="008B05A5"/>
    <w:rsid w:val="008B0D5A"/>
    <w:rsid w:val="008B14AF"/>
    <w:rsid w:val="008B1669"/>
    <w:rsid w:val="008B17D1"/>
    <w:rsid w:val="008B28BF"/>
    <w:rsid w:val="008B3321"/>
    <w:rsid w:val="008B60DC"/>
    <w:rsid w:val="008B61F6"/>
    <w:rsid w:val="008C019D"/>
    <w:rsid w:val="008C0CD7"/>
    <w:rsid w:val="008C0DC0"/>
    <w:rsid w:val="008C297A"/>
    <w:rsid w:val="008C3168"/>
    <w:rsid w:val="008C3C83"/>
    <w:rsid w:val="008C4656"/>
    <w:rsid w:val="008C4CE7"/>
    <w:rsid w:val="008C6E7B"/>
    <w:rsid w:val="008D1A64"/>
    <w:rsid w:val="008D430C"/>
    <w:rsid w:val="008D4930"/>
    <w:rsid w:val="008D4C3D"/>
    <w:rsid w:val="008D4C62"/>
    <w:rsid w:val="008D4DBE"/>
    <w:rsid w:val="008D624E"/>
    <w:rsid w:val="008D6863"/>
    <w:rsid w:val="008D7899"/>
    <w:rsid w:val="008E0BAE"/>
    <w:rsid w:val="008E14DD"/>
    <w:rsid w:val="008E2019"/>
    <w:rsid w:val="008E2E1D"/>
    <w:rsid w:val="008E44F8"/>
    <w:rsid w:val="008E66AD"/>
    <w:rsid w:val="008E6799"/>
    <w:rsid w:val="008F117F"/>
    <w:rsid w:val="008F1963"/>
    <w:rsid w:val="008F2B1E"/>
    <w:rsid w:val="008F3B60"/>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136EE"/>
    <w:rsid w:val="00920F4F"/>
    <w:rsid w:val="009231A4"/>
    <w:rsid w:val="00923CA9"/>
    <w:rsid w:val="009244B8"/>
    <w:rsid w:val="00924846"/>
    <w:rsid w:val="009261B7"/>
    <w:rsid w:val="00926363"/>
    <w:rsid w:val="00926A92"/>
    <w:rsid w:val="00927D73"/>
    <w:rsid w:val="00930B3F"/>
    <w:rsid w:val="009327E4"/>
    <w:rsid w:val="00933B4D"/>
    <w:rsid w:val="00936227"/>
    <w:rsid w:val="00936353"/>
    <w:rsid w:val="00936AAA"/>
    <w:rsid w:val="00937940"/>
    <w:rsid w:val="00940449"/>
    <w:rsid w:val="00940486"/>
    <w:rsid w:val="00941AFD"/>
    <w:rsid w:val="00941BDB"/>
    <w:rsid w:val="00942833"/>
    <w:rsid w:val="009438B1"/>
    <w:rsid w:val="00943E6D"/>
    <w:rsid w:val="009445E1"/>
    <w:rsid w:val="00945A22"/>
    <w:rsid w:val="00946C74"/>
    <w:rsid w:val="009506F8"/>
    <w:rsid w:val="00950BA6"/>
    <w:rsid w:val="00950FC1"/>
    <w:rsid w:val="0095148F"/>
    <w:rsid w:val="00953939"/>
    <w:rsid w:val="00953E3A"/>
    <w:rsid w:val="0095457A"/>
    <w:rsid w:val="00954CE2"/>
    <w:rsid w:val="00955DD7"/>
    <w:rsid w:val="009561B7"/>
    <w:rsid w:val="00956BC5"/>
    <w:rsid w:val="00957E7A"/>
    <w:rsid w:val="00960132"/>
    <w:rsid w:val="00963235"/>
    <w:rsid w:val="00963D18"/>
    <w:rsid w:val="00965221"/>
    <w:rsid w:val="00965B4A"/>
    <w:rsid w:val="00966281"/>
    <w:rsid w:val="00967532"/>
    <w:rsid w:val="00967E2A"/>
    <w:rsid w:val="009701F3"/>
    <w:rsid w:val="00970E1B"/>
    <w:rsid w:val="00975121"/>
    <w:rsid w:val="0097753B"/>
    <w:rsid w:val="00980023"/>
    <w:rsid w:val="009800AA"/>
    <w:rsid w:val="0098206F"/>
    <w:rsid w:val="009822C2"/>
    <w:rsid w:val="00982F0A"/>
    <w:rsid w:val="009830C5"/>
    <w:rsid w:val="009832AD"/>
    <w:rsid w:val="009833BD"/>
    <w:rsid w:val="00983891"/>
    <w:rsid w:val="0098742D"/>
    <w:rsid w:val="00990CBB"/>
    <w:rsid w:val="00991117"/>
    <w:rsid w:val="00992026"/>
    <w:rsid w:val="00992F79"/>
    <w:rsid w:val="00993D0A"/>
    <w:rsid w:val="00996235"/>
    <w:rsid w:val="009971E7"/>
    <w:rsid w:val="0099768D"/>
    <w:rsid w:val="00997CD4"/>
    <w:rsid w:val="009A00D2"/>
    <w:rsid w:val="009A04FD"/>
    <w:rsid w:val="009A05C0"/>
    <w:rsid w:val="009A1F20"/>
    <w:rsid w:val="009A22A4"/>
    <w:rsid w:val="009A27D8"/>
    <w:rsid w:val="009A2B4D"/>
    <w:rsid w:val="009A3E02"/>
    <w:rsid w:val="009A4314"/>
    <w:rsid w:val="009A4A71"/>
    <w:rsid w:val="009A62FB"/>
    <w:rsid w:val="009A6B4D"/>
    <w:rsid w:val="009B0A60"/>
    <w:rsid w:val="009B17A1"/>
    <w:rsid w:val="009B1E94"/>
    <w:rsid w:val="009B393D"/>
    <w:rsid w:val="009B5108"/>
    <w:rsid w:val="009B73E9"/>
    <w:rsid w:val="009B7570"/>
    <w:rsid w:val="009C01F4"/>
    <w:rsid w:val="009C0C3B"/>
    <w:rsid w:val="009C270A"/>
    <w:rsid w:val="009C3236"/>
    <w:rsid w:val="009C5611"/>
    <w:rsid w:val="009C61A6"/>
    <w:rsid w:val="009C6D1F"/>
    <w:rsid w:val="009C7461"/>
    <w:rsid w:val="009D01D4"/>
    <w:rsid w:val="009D1C48"/>
    <w:rsid w:val="009D1E57"/>
    <w:rsid w:val="009D3868"/>
    <w:rsid w:val="009D3F75"/>
    <w:rsid w:val="009D470F"/>
    <w:rsid w:val="009D4914"/>
    <w:rsid w:val="009D593D"/>
    <w:rsid w:val="009D5A91"/>
    <w:rsid w:val="009D5C90"/>
    <w:rsid w:val="009D6569"/>
    <w:rsid w:val="009D6E90"/>
    <w:rsid w:val="009E08E5"/>
    <w:rsid w:val="009E0A8A"/>
    <w:rsid w:val="009E0B8F"/>
    <w:rsid w:val="009E11BC"/>
    <w:rsid w:val="009E19AF"/>
    <w:rsid w:val="009E45D4"/>
    <w:rsid w:val="009E57C4"/>
    <w:rsid w:val="009F0E2C"/>
    <w:rsid w:val="009F33A8"/>
    <w:rsid w:val="009F5113"/>
    <w:rsid w:val="009F52C3"/>
    <w:rsid w:val="009F5C9E"/>
    <w:rsid w:val="009F737B"/>
    <w:rsid w:val="009F76A5"/>
    <w:rsid w:val="00A02D5D"/>
    <w:rsid w:val="00A0447F"/>
    <w:rsid w:val="00A0450A"/>
    <w:rsid w:val="00A05479"/>
    <w:rsid w:val="00A101D8"/>
    <w:rsid w:val="00A107E2"/>
    <w:rsid w:val="00A11620"/>
    <w:rsid w:val="00A144AE"/>
    <w:rsid w:val="00A1516B"/>
    <w:rsid w:val="00A15A95"/>
    <w:rsid w:val="00A218C4"/>
    <w:rsid w:val="00A23B2C"/>
    <w:rsid w:val="00A23B68"/>
    <w:rsid w:val="00A244BC"/>
    <w:rsid w:val="00A261D1"/>
    <w:rsid w:val="00A26C27"/>
    <w:rsid w:val="00A26F06"/>
    <w:rsid w:val="00A2702A"/>
    <w:rsid w:val="00A270FE"/>
    <w:rsid w:val="00A311F3"/>
    <w:rsid w:val="00A31CF9"/>
    <w:rsid w:val="00A32DB3"/>
    <w:rsid w:val="00A35C7B"/>
    <w:rsid w:val="00A37477"/>
    <w:rsid w:val="00A377E7"/>
    <w:rsid w:val="00A378E2"/>
    <w:rsid w:val="00A37A2A"/>
    <w:rsid w:val="00A44802"/>
    <w:rsid w:val="00A455ED"/>
    <w:rsid w:val="00A458F6"/>
    <w:rsid w:val="00A46771"/>
    <w:rsid w:val="00A4729F"/>
    <w:rsid w:val="00A479AC"/>
    <w:rsid w:val="00A50A13"/>
    <w:rsid w:val="00A51A53"/>
    <w:rsid w:val="00A52489"/>
    <w:rsid w:val="00A52BFD"/>
    <w:rsid w:val="00A5393C"/>
    <w:rsid w:val="00A55D6A"/>
    <w:rsid w:val="00A57496"/>
    <w:rsid w:val="00A610BF"/>
    <w:rsid w:val="00A625C9"/>
    <w:rsid w:val="00A63A9B"/>
    <w:rsid w:val="00A65CEB"/>
    <w:rsid w:val="00A66983"/>
    <w:rsid w:val="00A70556"/>
    <w:rsid w:val="00A7153B"/>
    <w:rsid w:val="00A71A7C"/>
    <w:rsid w:val="00A72F47"/>
    <w:rsid w:val="00A7361C"/>
    <w:rsid w:val="00A73CDA"/>
    <w:rsid w:val="00A74180"/>
    <w:rsid w:val="00A75901"/>
    <w:rsid w:val="00A76638"/>
    <w:rsid w:val="00A77D8F"/>
    <w:rsid w:val="00A77ED9"/>
    <w:rsid w:val="00A80103"/>
    <w:rsid w:val="00A848F2"/>
    <w:rsid w:val="00A85D8A"/>
    <w:rsid w:val="00A86248"/>
    <w:rsid w:val="00A8678B"/>
    <w:rsid w:val="00A9311B"/>
    <w:rsid w:val="00A9387B"/>
    <w:rsid w:val="00A93D5A"/>
    <w:rsid w:val="00A94874"/>
    <w:rsid w:val="00A950E8"/>
    <w:rsid w:val="00A964B2"/>
    <w:rsid w:val="00A96B8F"/>
    <w:rsid w:val="00AA0BF8"/>
    <w:rsid w:val="00AA3A99"/>
    <w:rsid w:val="00AA5509"/>
    <w:rsid w:val="00AA641B"/>
    <w:rsid w:val="00AA6818"/>
    <w:rsid w:val="00AB0E7A"/>
    <w:rsid w:val="00AB13FE"/>
    <w:rsid w:val="00AB1556"/>
    <w:rsid w:val="00AB1E01"/>
    <w:rsid w:val="00AB2BF4"/>
    <w:rsid w:val="00AB503E"/>
    <w:rsid w:val="00AB541C"/>
    <w:rsid w:val="00AB6C94"/>
    <w:rsid w:val="00AB7E74"/>
    <w:rsid w:val="00AB7F3E"/>
    <w:rsid w:val="00AC00A6"/>
    <w:rsid w:val="00AC51EC"/>
    <w:rsid w:val="00AC5597"/>
    <w:rsid w:val="00AC5EF5"/>
    <w:rsid w:val="00AC7630"/>
    <w:rsid w:val="00AD0722"/>
    <w:rsid w:val="00AD106E"/>
    <w:rsid w:val="00AD11B6"/>
    <w:rsid w:val="00AD1E28"/>
    <w:rsid w:val="00AD3297"/>
    <w:rsid w:val="00AD4F8A"/>
    <w:rsid w:val="00AD5FAA"/>
    <w:rsid w:val="00AD7676"/>
    <w:rsid w:val="00AE063E"/>
    <w:rsid w:val="00AE0A50"/>
    <w:rsid w:val="00AE264D"/>
    <w:rsid w:val="00AE31EE"/>
    <w:rsid w:val="00AE34A0"/>
    <w:rsid w:val="00AE3FFC"/>
    <w:rsid w:val="00AE50EF"/>
    <w:rsid w:val="00AE5A0F"/>
    <w:rsid w:val="00AE6704"/>
    <w:rsid w:val="00AF22C3"/>
    <w:rsid w:val="00AF248F"/>
    <w:rsid w:val="00AF3CF4"/>
    <w:rsid w:val="00AF5889"/>
    <w:rsid w:val="00AF6C6B"/>
    <w:rsid w:val="00AF70C9"/>
    <w:rsid w:val="00B02292"/>
    <w:rsid w:val="00B02D76"/>
    <w:rsid w:val="00B03517"/>
    <w:rsid w:val="00B04BA7"/>
    <w:rsid w:val="00B04D04"/>
    <w:rsid w:val="00B04FBB"/>
    <w:rsid w:val="00B0662B"/>
    <w:rsid w:val="00B06DFD"/>
    <w:rsid w:val="00B10D52"/>
    <w:rsid w:val="00B10EF0"/>
    <w:rsid w:val="00B12559"/>
    <w:rsid w:val="00B135E4"/>
    <w:rsid w:val="00B13628"/>
    <w:rsid w:val="00B14140"/>
    <w:rsid w:val="00B14A10"/>
    <w:rsid w:val="00B16212"/>
    <w:rsid w:val="00B17381"/>
    <w:rsid w:val="00B179BF"/>
    <w:rsid w:val="00B21554"/>
    <w:rsid w:val="00B219C2"/>
    <w:rsid w:val="00B21CED"/>
    <w:rsid w:val="00B224C6"/>
    <w:rsid w:val="00B224CD"/>
    <w:rsid w:val="00B22CD0"/>
    <w:rsid w:val="00B23142"/>
    <w:rsid w:val="00B24EF2"/>
    <w:rsid w:val="00B25644"/>
    <w:rsid w:val="00B2607C"/>
    <w:rsid w:val="00B26DFB"/>
    <w:rsid w:val="00B274D9"/>
    <w:rsid w:val="00B2775D"/>
    <w:rsid w:val="00B34057"/>
    <w:rsid w:val="00B34CDB"/>
    <w:rsid w:val="00B353DF"/>
    <w:rsid w:val="00B36397"/>
    <w:rsid w:val="00B36CB9"/>
    <w:rsid w:val="00B3782E"/>
    <w:rsid w:val="00B37D69"/>
    <w:rsid w:val="00B431F2"/>
    <w:rsid w:val="00B46D7B"/>
    <w:rsid w:val="00B51228"/>
    <w:rsid w:val="00B51819"/>
    <w:rsid w:val="00B51D1C"/>
    <w:rsid w:val="00B52CDA"/>
    <w:rsid w:val="00B54935"/>
    <w:rsid w:val="00B54CD2"/>
    <w:rsid w:val="00B54D35"/>
    <w:rsid w:val="00B5724D"/>
    <w:rsid w:val="00B572D7"/>
    <w:rsid w:val="00B578B1"/>
    <w:rsid w:val="00B60C88"/>
    <w:rsid w:val="00B61F80"/>
    <w:rsid w:val="00B62001"/>
    <w:rsid w:val="00B6254F"/>
    <w:rsid w:val="00B63A3D"/>
    <w:rsid w:val="00B64C9B"/>
    <w:rsid w:val="00B670E3"/>
    <w:rsid w:val="00B670EA"/>
    <w:rsid w:val="00B70474"/>
    <w:rsid w:val="00B712D1"/>
    <w:rsid w:val="00B725CA"/>
    <w:rsid w:val="00B72C0B"/>
    <w:rsid w:val="00B738CB"/>
    <w:rsid w:val="00B7396E"/>
    <w:rsid w:val="00B74DBF"/>
    <w:rsid w:val="00B74DC1"/>
    <w:rsid w:val="00B7623F"/>
    <w:rsid w:val="00B7716C"/>
    <w:rsid w:val="00B776C2"/>
    <w:rsid w:val="00B8117F"/>
    <w:rsid w:val="00B82108"/>
    <w:rsid w:val="00B82DD6"/>
    <w:rsid w:val="00B83513"/>
    <w:rsid w:val="00B839C7"/>
    <w:rsid w:val="00B8614D"/>
    <w:rsid w:val="00B862EB"/>
    <w:rsid w:val="00B86B75"/>
    <w:rsid w:val="00B86C48"/>
    <w:rsid w:val="00B9037E"/>
    <w:rsid w:val="00B90616"/>
    <w:rsid w:val="00B920F1"/>
    <w:rsid w:val="00B92279"/>
    <w:rsid w:val="00B93D1C"/>
    <w:rsid w:val="00B93DCA"/>
    <w:rsid w:val="00B944CB"/>
    <w:rsid w:val="00B946F1"/>
    <w:rsid w:val="00B94E8C"/>
    <w:rsid w:val="00B9733F"/>
    <w:rsid w:val="00B976D1"/>
    <w:rsid w:val="00BA05C9"/>
    <w:rsid w:val="00BA0F44"/>
    <w:rsid w:val="00BA1F75"/>
    <w:rsid w:val="00BA30E8"/>
    <w:rsid w:val="00BA358F"/>
    <w:rsid w:val="00BA4A05"/>
    <w:rsid w:val="00BA502B"/>
    <w:rsid w:val="00BA70DB"/>
    <w:rsid w:val="00BB0798"/>
    <w:rsid w:val="00BB0A26"/>
    <w:rsid w:val="00BB0D1E"/>
    <w:rsid w:val="00BB183C"/>
    <w:rsid w:val="00BB23CA"/>
    <w:rsid w:val="00BB2D78"/>
    <w:rsid w:val="00BB3B83"/>
    <w:rsid w:val="00BB5B7F"/>
    <w:rsid w:val="00BB636C"/>
    <w:rsid w:val="00BC0F1A"/>
    <w:rsid w:val="00BC3B92"/>
    <w:rsid w:val="00BC48D5"/>
    <w:rsid w:val="00BC5D0E"/>
    <w:rsid w:val="00BC5D36"/>
    <w:rsid w:val="00BC5DB1"/>
    <w:rsid w:val="00BC6693"/>
    <w:rsid w:val="00BC68D0"/>
    <w:rsid w:val="00BC78C9"/>
    <w:rsid w:val="00BD0695"/>
    <w:rsid w:val="00BD06D7"/>
    <w:rsid w:val="00BD0701"/>
    <w:rsid w:val="00BD4EC1"/>
    <w:rsid w:val="00BD6F9F"/>
    <w:rsid w:val="00BE05F4"/>
    <w:rsid w:val="00BE0EA4"/>
    <w:rsid w:val="00BE2A95"/>
    <w:rsid w:val="00BE4ED2"/>
    <w:rsid w:val="00BE5266"/>
    <w:rsid w:val="00BE52E1"/>
    <w:rsid w:val="00BE62D9"/>
    <w:rsid w:val="00BF0372"/>
    <w:rsid w:val="00BF1A9A"/>
    <w:rsid w:val="00BF1E9A"/>
    <w:rsid w:val="00BF2E86"/>
    <w:rsid w:val="00BF39DC"/>
    <w:rsid w:val="00BF3B44"/>
    <w:rsid w:val="00BF3E3F"/>
    <w:rsid w:val="00BF3F3D"/>
    <w:rsid w:val="00BF4233"/>
    <w:rsid w:val="00BF4AB4"/>
    <w:rsid w:val="00BF4E49"/>
    <w:rsid w:val="00BF516D"/>
    <w:rsid w:val="00BF5809"/>
    <w:rsid w:val="00BF61F8"/>
    <w:rsid w:val="00BF641B"/>
    <w:rsid w:val="00BF662E"/>
    <w:rsid w:val="00BF6B0A"/>
    <w:rsid w:val="00BF6D39"/>
    <w:rsid w:val="00C005E0"/>
    <w:rsid w:val="00C00E03"/>
    <w:rsid w:val="00C01004"/>
    <w:rsid w:val="00C01B43"/>
    <w:rsid w:val="00C037A2"/>
    <w:rsid w:val="00C03A14"/>
    <w:rsid w:val="00C03E05"/>
    <w:rsid w:val="00C047BF"/>
    <w:rsid w:val="00C04A48"/>
    <w:rsid w:val="00C051F3"/>
    <w:rsid w:val="00C073A2"/>
    <w:rsid w:val="00C07F0E"/>
    <w:rsid w:val="00C102CA"/>
    <w:rsid w:val="00C11D5B"/>
    <w:rsid w:val="00C123FD"/>
    <w:rsid w:val="00C12F2B"/>
    <w:rsid w:val="00C14DF5"/>
    <w:rsid w:val="00C166DD"/>
    <w:rsid w:val="00C169AB"/>
    <w:rsid w:val="00C173A0"/>
    <w:rsid w:val="00C203CC"/>
    <w:rsid w:val="00C22411"/>
    <w:rsid w:val="00C24811"/>
    <w:rsid w:val="00C24A59"/>
    <w:rsid w:val="00C2585C"/>
    <w:rsid w:val="00C266EC"/>
    <w:rsid w:val="00C319EE"/>
    <w:rsid w:val="00C323CA"/>
    <w:rsid w:val="00C3471F"/>
    <w:rsid w:val="00C3479C"/>
    <w:rsid w:val="00C34F92"/>
    <w:rsid w:val="00C351AE"/>
    <w:rsid w:val="00C360C7"/>
    <w:rsid w:val="00C36279"/>
    <w:rsid w:val="00C40D58"/>
    <w:rsid w:val="00C40E1F"/>
    <w:rsid w:val="00C422C7"/>
    <w:rsid w:val="00C44B72"/>
    <w:rsid w:val="00C46958"/>
    <w:rsid w:val="00C469E2"/>
    <w:rsid w:val="00C47E5C"/>
    <w:rsid w:val="00C504A7"/>
    <w:rsid w:val="00C53179"/>
    <w:rsid w:val="00C535C4"/>
    <w:rsid w:val="00C546C4"/>
    <w:rsid w:val="00C56057"/>
    <w:rsid w:val="00C574AE"/>
    <w:rsid w:val="00C6088D"/>
    <w:rsid w:val="00C61672"/>
    <w:rsid w:val="00C63EDF"/>
    <w:rsid w:val="00C71830"/>
    <w:rsid w:val="00C72C9A"/>
    <w:rsid w:val="00C735FC"/>
    <w:rsid w:val="00C7585D"/>
    <w:rsid w:val="00C766A8"/>
    <w:rsid w:val="00C77F53"/>
    <w:rsid w:val="00C82828"/>
    <w:rsid w:val="00C85A35"/>
    <w:rsid w:val="00C85F3E"/>
    <w:rsid w:val="00C876C0"/>
    <w:rsid w:val="00C914BE"/>
    <w:rsid w:val="00C915F1"/>
    <w:rsid w:val="00C91E97"/>
    <w:rsid w:val="00C91ECC"/>
    <w:rsid w:val="00C92668"/>
    <w:rsid w:val="00C92FBB"/>
    <w:rsid w:val="00C93224"/>
    <w:rsid w:val="00C937D0"/>
    <w:rsid w:val="00C973BB"/>
    <w:rsid w:val="00C974CA"/>
    <w:rsid w:val="00C97CB0"/>
    <w:rsid w:val="00CA305D"/>
    <w:rsid w:val="00CA344E"/>
    <w:rsid w:val="00CA4A55"/>
    <w:rsid w:val="00CA4D53"/>
    <w:rsid w:val="00CA5006"/>
    <w:rsid w:val="00CA50D8"/>
    <w:rsid w:val="00CA6696"/>
    <w:rsid w:val="00CA7858"/>
    <w:rsid w:val="00CB0BDA"/>
    <w:rsid w:val="00CB0E97"/>
    <w:rsid w:val="00CB10AA"/>
    <w:rsid w:val="00CB30DD"/>
    <w:rsid w:val="00CB5D5F"/>
    <w:rsid w:val="00CB64D8"/>
    <w:rsid w:val="00CB65D5"/>
    <w:rsid w:val="00CB6BA7"/>
    <w:rsid w:val="00CB721F"/>
    <w:rsid w:val="00CB7AC8"/>
    <w:rsid w:val="00CB7DBA"/>
    <w:rsid w:val="00CC1324"/>
    <w:rsid w:val="00CC2137"/>
    <w:rsid w:val="00CC2A91"/>
    <w:rsid w:val="00CC2C2F"/>
    <w:rsid w:val="00CC32EA"/>
    <w:rsid w:val="00CD2A22"/>
    <w:rsid w:val="00CD2B1C"/>
    <w:rsid w:val="00CD333D"/>
    <w:rsid w:val="00CD3426"/>
    <w:rsid w:val="00CD35E3"/>
    <w:rsid w:val="00CD406C"/>
    <w:rsid w:val="00CD48BF"/>
    <w:rsid w:val="00CD49F7"/>
    <w:rsid w:val="00CD4C6D"/>
    <w:rsid w:val="00CD5B35"/>
    <w:rsid w:val="00CD7085"/>
    <w:rsid w:val="00CD70EE"/>
    <w:rsid w:val="00CD738C"/>
    <w:rsid w:val="00CE053D"/>
    <w:rsid w:val="00CE05B7"/>
    <w:rsid w:val="00CE05C4"/>
    <w:rsid w:val="00CE200F"/>
    <w:rsid w:val="00CE2A21"/>
    <w:rsid w:val="00CE2E47"/>
    <w:rsid w:val="00CE3300"/>
    <w:rsid w:val="00CE4D27"/>
    <w:rsid w:val="00CE5AE7"/>
    <w:rsid w:val="00CE6F31"/>
    <w:rsid w:val="00CE70DB"/>
    <w:rsid w:val="00CF0985"/>
    <w:rsid w:val="00CF31A1"/>
    <w:rsid w:val="00CF48E4"/>
    <w:rsid w:val="00CF67B9"/>
    <w:rsid w:val="00CF72E9"/>
    <w:rsid w:val="00D00701"/>
    <w:rsid w:val="00D02166"/>
    <w:rsid w:val="00D0583F"/>
    <w:rsid w:val="00D07981"/>
    <w:rsid w:val="00D112F7"/>
    <w:rsid w:val="00D1211B"/>
    <w:rsid w:val="00D14009"/>
    <w:rsid w:val="00D16713"/>
    <w:rsid w:val="00D17320"/>
    <w:rsid w:val="00D2143C"/>
    <w:rsid w:val="00D215D7"/>
    <w:rsid w:val="00D22B77"/>
    <w:rsid w:val="00D25C5F"/>
    <w:rsid w:val="00D25FED"/>
    <w:rsid w:val="00D2621D"/>
    <w:rsid w:val="00D2625C"/>
    <w:rsid w:val="00D27119"/>
    <w:rsid w:val="00D27333"/>
    <w:rsid w:val="00D2765D"/>
    <w:rsid w:val="00D30388"/>
    <w:rsid w:val="00D304C8"/>
    <w:rsid w:val="00D31773"/>
    <w:rsid w:val="00D31F50"/>
    <w:rsid w:val="00D33AB7"/>
    <w:rsid w:val="00D33C94"/>
    <w:rsid w:val="00D35933"/>
    <w:rsid w:val="00D377FF"/>
    <w:rsid w:val="00D4087D"/>
    <w:rsid w:val="00D40CBF"/>
    <w:rsid w:val="00D4317B"/>
    <w:rsid w:val="00D43670"/>
    <w:rsid w:val="00D43E62"/>
    <w:rsid w:val="00D448F6"/>
    <w:rsid w:val="00D45D60"/>
    <w:rsid w:val="00D461A7"/>
    <w:rsid w:val="00D462C2"/>
    <w:rsid w:val="00D5121E"/>
    <w:rsid w:val="00D5231D"/>
    <w:rsid w:val="00D53639"/>
    <w:rsid w:val="00D55675"/>
    <w:rsid w:val="00D55717"/>
    <w:rsid w:val="00D55949"/>
    <w:rsid w:val="00D5606F"/>
    <w:rsid w:val="00D57AB0"/>
    <w:rsid w:val="00D63A7E"/>
    <w:rsid w:val="00D64A4E"/>
    <w:rsid w:val="00D66782"/>
    <w:rsid w:val="00D66CD8"/>
    <w:rsid w:val="00D67271"/>
    <w:rsid w:val="00D71BC8"/>
    <w:rsid w:val="00D71C40"/>
    <w:rsid w:val="00D73168"/>
    <w:rsid w:val="00D73360"/>
    <w:rsid w:val="00D738C6"/>
    <w:rsid w:val="00D73F32"/>
    <w:rsid w:val="00D75663"/>
    <w:rsid w:val="00D758DD"/>
    <w:rsid w:val="00D759C7"/>
    <w:rsid w:val="00D76433"/>
    <w:rsid w:val="00D76E54"/>
    <w:rsid w:val="00D77D40"/>
    <w:rsid w:val="00D804AC"/>
    <w:rsid w:val="00D8152D"/>
    <w:rsid w:val="00D8188E"/>
    <w:rsid w:val="00D81CB3"/>
    <w:rsid w:val="00D82288"/>
    <w:rsid w:val="00D83685"/>
    <w:rsid w:val="00D83BF8"/>
    <w:rsid w:val="00D845A3"/>
    <w:rsid w:val="00D84A8F"/>
    <w:rsid w:val="00D84B45"/>
    <w:rsid w:val="00D87270"/>
    <w:rsid w:val="00D8734D"/>
    <w:rsid w:val="00D9024B"/>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343C"/>
    <w:rsid w:val="00DC410D"/>
    <w:rsid w:val="00DC4965"/>
    <w:rsid w:val="00DC54ED"/>
    <w:rsid w:val="00DC7F13"/>
    <w:rsid w:val="00DD0454"/>
    <w:rsid w:val="00DD0886"/>
    <w:rsid w:val="00DD0BE8"/>
    <w:rsid w:val="00DD3E29"/>
    <w:rsid w:val="00DD59E9"/>
    <w:rsid w:val="00DE09A6"/>
    <w:rsid w:val="00DE0E65"/>
    <w:rsid w:val="00DE2452"/>
    <w:rsid w:val="00DE277A"/>
    <w:rsid w:val="00DE408F"/>
    <w:rsid w:val="00DE57D9"/>
    <w:rsid w:val="00DE6417"/>
    <w:rsid w:val="00DE6ABC"/>
    <w:rsid w:val="00DE6F3E"/>
    <w:rsid w:val="00DE77C2"/>
    <w:rsid w:val="00DE7AA2"/>
    <w:rsid w:val="00DF1FA5"/>
    <w:rsid w:val="00DF3CCB"/>
    <w:rsid w:val="00DF4A89"/>
    <w:rsid w:val="00DF5023"/>
    <w:rsid w:val="00DF6217"/>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48B5"/>
    <w:rsid w:val="00E2769C"/>
    <w:rsid w:val="00E3079C"/>
    <w:rsid w:val="00E312B8"/>
    <w:rsid w:val="00E315A3"/>
    <w:rsid w:val="00E317ED"/>
    <w:rsid w:val="00E32E59"/>
    <w:rsid w:val="00E3329B"/>
    <w:rsid w:val="00E33409"/>
    <w:rsid w:val="00E3404B"/>
    <w:rsid w:val="00E34A95"/>
    <w:rsid w:val="00E34B13"/>
    <w:rsid w:val="00E35937"/>
    <w:rsid w:val="00E35E2C"/>
    <w:rsid w:val="00E36CA6"/>
    <w:rsid w:val="00E371ED"/>
    <w:rsid w:val="00E3765C"/>
    <w:rsid w:val="00E37AFB"/>
    <w:rsid w:val="00E37C24"/>
    <w:rsid w:val="00E37D79"/>
    <w:rsid w:val="00E40758"/>
    <w:rsid w:val="00E41C68"/>
    <w:rsid w:val="00E41D3E"/>
    <w:rsid w:val="00E42B38"/>
    <w:rsid w:val="00E42BA4"/>
    <w:rsid w:val="00E433B0"/>
    <w:rsid w:val="00E444B4"/>
    <w:rsid w:val="00E446B6"/>
    <w:rsid w:val="00E44FD6"/>
    <w:rsid w:val="00E45590"/>
    <w:rsid w:val="00E46E60"/>
    <w:rsid w:val="00E47F5A"/>
    <w:rsid w:val="00E50FC6"/>
    <w:rsid w:val="00E515F0"/>
    <w:rsid w:val="00E52F49"/>
    <w:rsid w:val="00E533B8"/>
    <w:rsid w:val="00E53E95"/>
    <w:rsid w:val="00E53FE8"/>
    <w:rsid w:val="00E54D8D"/>
    <w:rsid w:val="00E566D7"/>
    <w:rsid w:val="00E566D9"/>
    <w:rsid w:val="00E61092"/>
    <w:rsid w:val="00E62418"/>
    <w:rsid w:val="00E625F3"/>
    <w:rsid w:val="00E628E7"/>
    <w:rsid w:val="00E633C9"/>
    <w:rsid w:val="00E63621"/>
    <w:rsid w:val="00E63B4E"/>
    <w:rsid w:val="00E63C4D"/>
    <w:rsid w:val="00E64426"/>
    <w:rsid w:val="00E6499C"/>
    <w:rsid w:val="00E65B37"/>
    <w:rsid w:val="00E65E7D"/>
    <w:rsid w:val="00E6672D"/>
    <w:rsid w:val="00E6698F"/>
    <w:rsid w:val="00E67187"/>
    <w:rsid w:val="00E7026B"/>
    <w:rsid w:val="00E70372"/>
    <w:rsid w:val="00E7089D"/>
    <w:rsid w:val="00E709BC"/>
    <w:rsid w:val="00E7196A"/>
    <w:rsid w:val="00E71AAA"/>
    <w:rsid w:val="00E721CA"/>
    <w:rsid w:val="00E73D76"/>
    <w:rsid w:val="00E7409C"/>
    <w:rsid w:val="00E74124"/>
    <w:rsid w:val="00E75B47"/>
    <w:rsid w:val="00E77584"/>
    <w:rsid w:val="00E778F6"/>
    <w:rsid w:val="00E80419"/>
    <w:rsid w:val="00E80857"/>
    <w:rsid w:val="00E80F69"/>
    <w:rsid w:val="00E81C18"/>
    <w:rsid w:val="00E828E5"/>
    <w:rsid w:val="00E83075"/>
    <w:rsid w:val="00E8327B"/>
    <w:rsid w:val="00E83974"/>
    <w:rsid w:val="00E8481C"/>
    <w:rsid w:val="00E84A39"/>
    <w:rsid w:val="00E8514D"/>
    <w:rsid w:val="00E8673E"/>
    <w:rsid w:val="00E868ED"/>
    <w:rsid w:val="00E86975"/>
    <w:rsid w:val="00E87220"/>
    <w:rsid w:val="00E874BF"/>
    <w:rsid w:val="00E921B2"/>
    <w:rsid w:val="00E948D8"/>
    <w:rsid w:val="00E95531"/>
    <w:rsid w:val="00E9660C"/>
    <w:rsid w:val="00E975AC"/>
    <w:rsid w:val="00E97E4B"/>
    <w:rsid w:val="00EA0215"/>
    <w:rsid w:val="00EA0446"/>
    <w:rsid w:val="00EA0634"/>
    <w:rsid w:val="00EA0D0F"/>
    <w:rsid w:val="00EA0E54"/>
    <w:rsid w:val="00EA126B"/>
    <w:rsid w:val="00EA2013"/>
    <w:rsid w:val="00EA249D"/>
    <w:rsid w:val="00EA4594"/>
    <w:rsid w:val="00EA4DEA"/>
    <w:rsid w:val="00EA65B5"/>
    <w:rsid w:val="00EA743C"/>
    <w:rsid w:val="00EB0B37"/>
    <w:rsid w:val="00EB0E4A"/>
    <w:rsid w:val="00EB26B7"/>
    <w:rsid w:val="00EB311C"/>
    <w:rsid w:val="00EB43DC"/>
    <w:rsid w:val="00EB532F"/>
    <w:rsid w:val="00EB53C2"/>
    <w:rsid w:val="00EB6F71"/>
    <w:rsid w:val="00EB7930"/>
    <w:rsid w:val="00EC18C8"/>
    <w:rsid w:val="00EC555C"/>
    <w:rsid w:val="00EC58E9"/>
    <w:rsid w:val="00EC7232"/>
    <w:rsid w:val="00ED0DD0"/>
    <w:rsid w:val="00ED13C7"/>
    <w:rsid w:val="00ED1CD9"/>
    <w:rsid w:val="00ED2A36"/>
    <w:rsid w:val="00ED30D9"/>
    <w:rsid w:val="00ED4C8A"/>
    <w:rsid w:val="00ED5F3D"/>
    <w:rsid w:val="00ED63C2"/>
    <w:rsid w:val="00EE0BDB"/>
    <w:rsid w:val="00EE0E72"/>
    <w:rsid w:val="00EE2533"/>
    <w:rsid w:val="00EE70C0"/>
    <w:rsid w:val="00EF2434"/>
    <w:rsid w:val="00EF3A29"/>
    <w:rsid w:val="00EF5E7D"/>
    <w:rsid w:val="00EF627B"/>
    <w:rsid w:val="00EF732E"/>
    <w:rsid w:val="00F00324"/>
    <w:rsid w:val="00F00387"/>
    <w:rsid w:val="00F00956"/>
    <w:rsid w:val="00F01748"/>
    <w:rsid w:val="00F039F8"/>
    <w:rsid w:val="00F053ED"/>
    <w:rsid w:val="00F05571"/>
    <w:rsid w:val="00F05ABC"/>
    <w:rsid w:val="00F06436"/>
    <w:rsid w:val="00F07B09"/>
    <w:rsid w:val="00F10EC6"/>
    <w:rsid w:val="00F114B2"/>
    <w:rsid w:val="00F11547"/>
    <w:rsid w:val="00F118DE"/>
    <w:rsid w:val="00F12589"/>
    <w:rsid w:val="00F14C4C"/>
    <w:rsid w:val="00F150E4"/>
    <w:rsid w:val="00F164ED"/>
    <w:rsid w:val="00F16CAB"/>
    <w:rsid w:val="00F171D4"/>
    <w:rsid w:val="00F2168F"/>
    <w:rsid w:val="00F232AF"/>
    <w:rsid w:val="00F23E23"/>
    <w:rsid w:val="00F24C17"/>
    <w:rsid w:val="00F25055"/>
    <w:rsid w:val="00F253BD"/>
    <w:rsid w:val="00F25CA2"/>
    <w:rsid w:val="00F26B21"/>
    <w:rsid w:val="00F26DA7"/>
    <w:rsid w:val="00F27FB7"/>
    <w:rsid w:val="00F3265A"/>
    <w:rsid w:val="00F334A8"/>
    <w:rsid w:val="00F362E7"/>
    <w:rsid w:val="00F40804"/>
    <w:rsid w:val="00F42DD3"/>
    <w:rsid w:val="00F4324D"/>
    <w:rsid w:val="00F471DE"/>
    <w:rsid w:val="00F54415"/>
    <w:rsid w:val="00F559C6"/>
    <w:rsid w:val="00F56BCC"/>
    <w:rsid w:val="00F57133"/>
    <w:rsid w:val="00F574BB"/>
    <w:rsid w:val="00F603B2"/>
    <w:rsid w:val="00F6094B"/>
    <w:rsid w:val="00F63654"/>
    <w:rsid w:val="00F63E03"/>
    <w:rsid w:val="00F64829"/>
    <w:rsid w:val="00F64AF6"/>
    <w:rsid w:val="00F64D35"/>
    <w:rsid w:val="00F70441"/>
    <w:rsid w:val="00F722C8"/>
    <w:rsid w:val="00F74595"/>
    <w:rsid w:val="00F74E40"/>
    <w:rsid w:val="00F7643A"/>
    <w:rsid w:val="00F76A69"/>
    <w:rsid w:val="00F774CF"/>
    <w:rsid w:val="00F775CE"/>
    <w:rsid w:val="00F83B87"/>
    <w:rsid w:val="00F873A7"/>
    <w:rsid w:val="00F90FB0"/>
    <w:rsid w:val="00F91798"/>
    <w:rsid w:val="00F91F7A"/>
    <w:rsid w:val="00F930E0"/>
    <w:rsid w:val="00F94BC8"/>
    <w:rsid w:val="00F94C43"/>
    <w:rsid w:val="00F96CED"/>
    <w:rsid w:val="00F973E5"/>
    <w:rsid w:val="00F97C29"/>
    <w:rsid w:val="00F97DE5"/>
    <w:rsid w:val="00F97ED7"/>
    <w:rsid w:val="00FA1EA7"/>
    <w:rsid w:val="00FA34AA"/>
    <w:rsid w:val="00FA5F0F"/>
    <w:rsid w:val="00FA6852"/>
    <w:rsid w:val="00FA7BEA"/>
    <w:rsid w:val="00FB0944"/>
    <w:rsid w:val="00FB10B4"/>
    <w:rsid w:val="00FB1AA0"/>
    <w:rsid w:val="00FB246B"/>
    <w:rsid w:val="00FB446F"/>
    <w:rsid w:val="00FB5CA5"/>
    <w:rsid w:val="00FB6679"/>
    <w:rsid w:val="00FC0477"/>
    <w:rsid w:val="00FC054A"/>
    <w:rsid w:val="00FC0F9C"/>
    <w:rsid w:val="00FC2319"/>
    <w:rsid w:val="00FC29E6"/>
    <w:rsid w:val="00FC2D71"/>
    <w:rsid w:val="00FC4314"/>
    <w:rsid w:val="00FC4D5B"/>
    <w:rsid w:val="00FC506A"/>
    <w:rsid w:val="00FC50B8"/>
    <w:rsid w:val="00FC7669"/>
    <w:rsid w:val="00FD01E1"/>
    <w:rsid w:val="00FD0784"/>
    <w:rsid w:val="00FD13E5"/>
    <w:rsid w:val="00FD1410"/>
    <w:rsid w:val="00FD1DCE"/>
    <w:rsid w:val="00FD22E4"/>
    <w:rsid w:val="00FD45AF"/>
    <w:rsid w:val="00FD547C"/>
    <w:rsid w:val="00FD57CF"/>
    <w:rsid w:val="00FD5D04"/>
    <w:rsid w:val="00FD66BC"/>
    <w:rsid w:val="00FD7A59"/>
    <w:rsid w:val="00FD7B68"/>
    <w:rsid w:val="00FD7D47"/>
    <w:rsid w:val="00FE0832"/>
    <w:rsid w:val="00FE087C"/>
    <w:rsid w:val="00FE1AC7"/>
    <w:rsid w:val="00FE1B67"/>
    <w:rsid w:val="00FE2742"/>
    <w:rsid w:val="00FE3327"/>
    <w:rsid w:val="00FE4529"/>
    <w:rsid w:val="00FF06D5"/>
    <w:rsid w:val="00FF0C6C"/>
    <w:rsid w:val="00FF1FF4"/>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46FCF7"/>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localhost:3000/" TargetMode="External"/><Relationship Id="rId39" Type="http://schemas.openxmlformats.org/officeDocument/2006/relationships/hyperlink" Target="https://reactjs.org/" TargetMode="External"/><Relationship Id="rId21" Type="http://schemas.openxmlformats.org/officeDocument/2006/relationships/hyperlink" Target="https://api-rezsi.herokuapp.com/" TargetMode="External"/><Relationship Id="rId34" Type="http://schemas.openxmlformats.org/officeDocument/2006/relationships/hyperlink" Target="https://www.ics.uci.edu/~fielding/pubs/dissertation/rest_arch_style.htm" TargetMode="External"/><Relationship Id="rId42" Type="http://schemas.openxmlformats.org/officeDocument/2006/relationships/hyperlink" Target="https://material.io/" TargetMode="External"/><Relationship Id="rId47" Type="http://schemas.openxmlformats.org/officeDocument/2006/relationships/hyperlink" Target="https://github.com/airbnb/javascript"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github.com/balintsoos?tab=repositories"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7.png"/><Relationship Id="rId37" Type="http://schemas.openxmlformats.org/officeDocument/2006/relationships/hyperlink" Target="https://www.mongodb.com/" TargetMode="External"/><Relationship Id="rId40" Type="http://schemas.openxmlformats.org/officeDocument/2006/relationships/hyperlink" Target="https://www.cabotsolutions.com/2017/01/detailed-study-flux-react-js-application-architecture" TargetMode="External"/><Relationship Id="rId45" Type="http://schemas.openxmlformats.org/officeDocument/2006/relationships/hyperlink" Target="https://www.heroku.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mailto:user@mail.com" TargetMode="External"/><Relationship Id="rId36" Type="http://schemas.openxmlformats.org/officeDocument/2006/relationships/hyperlink" Target="https://expressjs.com/"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pp-rezsi.herokuapp.com/" TargetMode="External"/><Relationship Id="rId44" Type="http://schemas.openxmlformats.org/officeDocument/2006/relationships/hyperlink" Target="https://www.websocket.org/aboutwebsocket.html"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mailto:admin@mail.com" TargetMode="External"/><Relationship Id="rId30" Type="http://schemas.openxmlformats.org/officeDocument/2006/relationships/hyperlink" Target="https://api-rezsi.herokuapp.com/" TargetMode="External"/><Relationship Id="rId35" Type="http://schemas.openxmlformats.org/officeDocument/2006/relationships/hyperlink" Target="https://nodejs.org/en/about/" TargetMode="External"/><Relationship Id="rId43" Type="http://schemas.openxmlformats.org/officeDocument/2006/relationships/hyperlink" Target="https://jwt.io/introduction/"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app-rezsi.herokuapp.com/" TargetMode="External"/><Relationship Id="rId38" Type="http://schemas.openxmlformats.org/officeDocument/2006/relationships/hyperlink" Target="http://mongoosejs.com/docs/index.html" TargetMode="External"/><Relationship Id="rId46" Type="http://schemas.openxmlformats.org/officeDocument/2006/relationships/hyperlink" Target="https://eslint.org/" TargetMode="External"/><Relationship Id="rId20" Type="http://schemas.openxmlformats.org/officeDocument/2006/relationships/image" Target="media/image12.png"/><Relationship Id="rId41" Type="http://schemas.openxmlformats.org/officeDocument/2006/relationships/hyperlink" Target="https://medium.com/@dan_abramov/smart-and-dumb-components-7ca2f9a7c7d0"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514565-85C1-476E-BEAD-EA8A31AE6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0</TotalTime>
  <Pages>1</Pages>
  <Words>7929</Words>
  <Characters>54714</Characters>
  <Application>Microsoft Office Word</Application>
  <DocSecurity>0</DocSecurity>
  <Lines>455</Lines>
  <Paragraphs>12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2268</cp:revision>
  <cp:lastPrinted>2017-12-11T09:56:00Z</cp:lastPrinted>
  <dcterms:created xsi:type="dcterms:W3CDTF">2017-11-27T22:30:00Z</dcterms:created>
  <dcterms:modified xsi:type="dcterms:W3CDTF">2017-12-11T09:57:00Z</dcterms:modified>
</cp:coreProperties>
</file>